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37FDC3" w14:textId="15C4874C" w:rsidR="00344E6B" w:rsidRDefault="00344E6B" w:rsidP="003E1708">
      <w:r>
        <w:t xml:space="preserve">Milton Francisco </w:t>
      </w:r>
      <w:r>
        <w:br/>
        <w:t>CS-300 06MAY2024</w:t>
      </w:r>
    </w:p>
    <w:p w14:paraId="1F2C3126" w14:textId="52730ED3" w:rsidR="00176BE8" w:rsidRPr="003E1708" w:rsidRDefault="00AC20B9" w:rsidP="003E1708">
      <w:pPr>
        <w:jc w:val="center"/>
        <w:rPr>
          <w:b/>
          <w:bCs/>
          <w:sz w:val="24"/>
          <w:szCs w:val="24"/>
        </w:rPr>
      </w:pPr>
      <w:r w:rsidRPr="003E1708">
        <w:rPr>
          <w:b/>
          <w:bCs/>
          <w:sz w:val="24"/>
          <w:szCs w:val="24"/>
        </w:rPr>
        <w:t xml:space="preserve">CS 300 </w:t>
      </w:r>
      <w:r w:rsidR="00BE11BA" w:rsidRPr="003E1708">
        <w:rPr>
          <w:b/>
          <w:bCs/>
          <w:sz w:val="24"/>
          <w:szCs w:val="24"/>
        </w:rPr>
        <w:t xml:space="preserve">Pseudocode </w:t>
      </w:r>
      <w:r w:rsidR="003E1708" w:rsidRPr="003E1708">
        <w:rPr>
          <w:b/>
          <w:bCs/>
          <w:sz w:val="24"/>
          <w:szCs w:val="24"/>
        </w:rPr>
        <w:t>Project One</w:t>
      </w:r>
      <w:bookmarkStart w:id="0" w:name="_heading=h.gjdgxs" w:colFirst="0" w:colLast="0"/>
      <w:bookmarkEnd w:id="0"/>
    </w:p>
    <w:p w14:paraId="1565FB9B" w14:textId="1916EF68" w:rsidR="002A1746" w:rsidRDefault="06F62710" w:rsidP="005F461E">
      <w:pPr>
        <w:pStyle w:val="Heading2"/>
        <w:spacing w:line="480" w:lineRule="auto"/>
        <w15:collapsed/>
      </w:pPr>
      <w:r w:rsidRPr="005317C7">
        <w:t>Vector</w:t>
      </w:r>
      <w:r w:rsidR="007D6324">
        <w:t xml:space="preserve"> Pseudocode</w:t>
      </w:r>
      <w:r w:rsidRPr="005317C7">
        <w:t xml:space="preserve"> - Milestone 1</w:t>
      </w:r>
    </w:p>
    <w:p w14:paraId="04077F21" w14:textId="77777777" w:rsidR="00361B7C" w:rsidRPr="002A1746" w:rsidRDefault="00361B7C" w:rsidP="002A1746">
      <w:pPr>
        <w:suppressAutoHyphens/>
        <w:spacing w:after="0" w:line="240" w:lineRule="auto"/>
        <w:ind w:left="3600"/>
        <w:contextualSpacing/>
        <w:rPr>
          <w:rFonts w:ascii="Courier New" w:eastAsia="Courier New" w:hAnsi="Courier New" w:cs="Courier New"/>
          <w:u w:val="single"/>
        </w:rPr>
      </w:pPr>
    </w:p>
    <w:p w14:paraId="4F2D33C8" w14:textId="6F677306" w:rsidR="00176BE8" w:rsidRDefault="00361B7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bool </w:t>
      </w:r>
      <w:proofErr w:type="spellStart"/>
      <w:r w:rsidR="00FC1AA9">
        <w:rPr>
          <w:rFonts w:ascii="Courier New" w:eastAsia="Courier New" w:hAnsi="Courier New" w:cs="Courier New"/>
        </w:rPr>
        <w:t>verifyFile</w:t>
      </w:r>
      <w:r w:rsidR="00BD00EB">
        <w:rPr>
          <w:rFonts w:ascii="Courier New" w:eastAsia="Courier New" w:hAnsi="Courier New" w:cs="Courier New"/>
        </w:rPr>
        <w:t>Format</w:t>
      </w:r>
      <w:proofErr w:type="spellEnd"/>
      <w:r w:rsidR="001479AF">
        <w:rPr>
          <w:rFonts w:ascii="Courier New" w:eastAsia="Courier New" w:hAnsi="Courier New" w:cs="Courier New"/>
        </w:rPr>
        <w:t>(</w:t>
      </w:r>
      <w:r w:rsidR="00FC1AA9">
        <w:rPr>
          <w:rFonts w:ascii="Courier New" w:eastAsia="Courier New" w:hAnsi="Courier New" w:cs="Courier New"/>
        </w:rPr>
        <w:t xml:space="preserve">string </w:t>
      </w:r>
      <w:r w:rsidR="00C80425">
        <w:rPr>
          <w:rFonts w:ascii="Courier New" w:eastAsia="Courier New" w:hAnsi="Courier New" w:cs="Courier New"/>
        </w:rPr>
        <w:t>f</w:t>
      </w:r>
      <w:r w:rsidR="00FC1AA9">
        <w:rPr>
          <w:rFonts w:ascii="Courier New" w:eastAsia="Courier New" w:hAnsi="Courier New" w:cs="Courier New"/>
        </w:rPr>
        <w:t>ile</w:t>
      </w:r>
      <w:r w:rsidR="001479AF">
        <w:rPr>
          <w:rFonts w:ascii="Courier New" w:eastAsia="Courier New" w:hAnsi="Courier New" w:cs="Courier New"/>
        </w:rPr>
        <w:t>){</w:t>
      </w:r>
    </w:p>
    <w:p w14:paraId="46044A7F" w14:textId="0DD6669C" w:rsidR="001479AF" w:rsidRDefault="0050567A" w:rsidP="001F650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//Could also consider using built-in </w:t>
      </w:r>
      <w:proofErr w:type="spellStart"/>
      <w:r>
        <w:rPr>
          <w:rFonts w:ascii="Courier New" w:eastAsia="Courier New" w:hAnsi="Courier New" w:cs="Courier New"/>
        </w:rPr>
        <w:t>ifstream</w:t>
      </w:r>
      <w:proofErr w:type="spellEnd"/>
      <w:r>
        <w:rPr>
          <w:rFonts w:ascii="Courier New" w:eastAsia="Courier New" w:hAnsi="Courier New" w:cs="Courier New"/>
        </w:rPr>
        <w:t>&amp; for file</w:t>
      </w:r>
    </w:p>
    <w:p w14:paraId="7C0E284A" w14:textId="2B9CA4B4" w:rsidR="001479AF" w:rsidRPr="00A80B8C" w:rsidRDefault="00BD00EB" w:rsidP="001F650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Create</w:t>
      </w:r>
      <w:r w:rsidR="001479AF" w:rsidRPr="00A80B8C">
        <w:rPr>
          <w:rFonts w:ascii="Courier New" w:eastAsia="Courier New" w:hAnsi="Courier New" w:cs="Courier New"/>
          <w:b/>
          <w:bCs/>
        </w:rPr>
        <w:t xml:space="preserve"> an </w:t>
      </w:r>
      <w:proofErr w:type="spellStart"/>
      <w:r w:rsidR="001479AF" w:rsidRPr="00A80B8C">
        <w:rPr>
          <w:rFonts w:ascii="Courier New" w:eastAsia="Courier New" w:hAnsi="Courier New" w:cs="Courier New"/>
          <w:b/>
          <w:bCs/>
        </w:rPr>
        <w:t>inputFile</w:t>
      </w:r>
      <w:proofErr w:type="spellEnd"/>
      <w:r w:rsidR="001479AF" w:rsidRPr="00A80B8C">
        <w:rPr>
          <w:rFonts w:ascii="Courier New" w:eastAsia="Courier New" w:hAnsi="Courier New" w:cs="Courier New"/>
          <w:b/>
          <w:bCs/>
        </w:rPr>
        <w:t xml:space="preserve"> pointer</w:t>
      </w:r>
    </w:p>
    <w:p w14:paraId="78657E89" w14:textId="7441CFCA" w:rsidR="001479AF" w:rsidRPr="00A80B8C" w:rsidRDefault="001479AF" w:rsidP="001F650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Open the file</w:t>
      </w:r>
    </w:p>
    <w:p w14:paraId="358399A3" w14:textId="5D9FAFC8" w:rsidR="001479AF" w:rsidRPr="00A80B8C" w:rsidRDefault="001479AF" w:rsidP="001F650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If the file does not open successfully</w:t>
      </w:r>
    </w:p>
    <w:p w14:paraId="671176B6" w14:textId="315F3571" w:rsidR="001479AF" w:rsidRPr="00A80B8C" w:rsidRDefault="001479AF" w:rsidP="001F6507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Output error message</w:t>
      </w:r>
    </w:p>
    <w:p w14:paraId="5CFA04A6" w14:textId="5A1EDAC8" w:rsidR="0034032E" w:rsidRPr="00A80B8C" w:rsidRDefault="001479AF" w:rsidP="009B4EC1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Return</w:t>
      </w:r>
    </w:p>
    <w:p w14:paraId="079B9550" w14:textId="77777777" w:rsidR="009B4EC1" w:rsidRPr="00A80B8C" w:rsidRDefault="009B4EC1" w:rsidP="009B4EC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1E488DF9" w14:textId="0E1AEA42" w:rsidR="009B4EC1" w:rsidRPr="00A80B8C" w:rsidRDefault="009B4EC1" w:rsidP="009B4EC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Create a vector&lt;string&gt; </w:t>
      </w:r>
      <w:r w:rsidR="00FC1AA9" w:rsidRPr="00A80B8C">
        <w:rPr>
          <w:rFonts w:ascii="Courier New" w:eastAsia="Courier New" w:hAnsi="Courier New" w:cs="Courier New"/>
          <w:b/>
          <w:bCs/>
        </w:rPr>
        <w:t>for</w:t>
      </w:r>
      <w:r w:rsidR="006B2A11" w:rsidRPr="00A80B8C">
        <w:rPr>
          <w:rFonts w:ascii="Courier New" w:eastAsia="Courier New" w:hAnsi="Courier New" w:cs="Courier New"/>
          <w:b/>
          <w:bCs/>
        </w:rPr>
        <w:t xml:space="preserve"> course Numbers</w:t>
      </w:r>
    </w:p>
    <w:p w14:paraId="33D5C4C6" w14:textId="4F52FC3A" w:rsidR="00FC1AA9" w:rsidRPr="00A80B8C" w:rsidRDefault="00FC1AA9" w:rsidP="009B4EC1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Create a vector&lt;string&gt; for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s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</w:t>
      </w:r>
    </w:p>
    <w:p w14:paraId="4FBFDED4" w14:textId="5B8EF0F0" w:rsidR="00D3110D" w:rsidRPr="00A80B8C" w:rsidRDefault="00BF6DC0" w:rsidP="001F650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Create</w:t>
      </w:r>
      <w:r w:rsidR="00D3110D" w:rsidRPr="00A80B8C">
        <w:rPr>
          <w:rFonts w:ascii="Courier New" w:eastAsia="Courier New" w:hAnsi="Courier New" w:cs="Courier New"/>
          <w:b/>
          <w:bCs/>
        </w:rPr>
        <w:t xml:space="preserve"> a</w:t>
      </w:r>
      <w:r w:rsidRPr="00A80B8C">
        <w:rPr>
          <w:rFonts w:ascii="Courier New" w:eastAsia="Courier New" w:hAnsi="Courier New" w:cs="Courier New"/>
          <w:b/>
          <w:bCs/>
        </w:rPr>
        <w:t xml:space="preserve"> string “line” to hold</w:t>
      </w:r>
      <w:r w:rsidR="00D3110D" w:rsidRPr="00A80B8C">
        <w:rPr>
          <w:rFonts w:ascii="Courier New" w:eastAsia="Courier New" w:hAnsi="Courier New" w:cs="Courier New"/>
          <w:b/>
          <w:bCs/>
        </w:rPr>
        <w:t xml:space="preserve"> line</w:t>
      </w:r>
      <w:r w:rsidRPr="00A80B8C">
        <w:rPr>
          <w:rFonts w:ascii="Courier New" w:eastAsia="Courier New" w:hAnsi="Courier New" w:cs="Courier New"/>
          <w:b/>
          <w:bCs/>
        </w:rPr>
        <w:t xml:space="preserve"> from file</w:t>
      </w:r>
    </w:p>
    <w:p w14:paraId="445695A1" w14:textId="77777777" w:rsidR="00D3110D" w:rsidRPr="00A80B8C" w:rsidRDefault="00D3110D" w:rsidP="001F6507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</w:p>
    <w:p w14:paraId="1796A782" w14:textId="2846E1BB" w:rsidR="00BF6DC0" w:rsidRPr="00A80B8C" w:rsidRDefault="00BF6DC0" w:rsidP="001F650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Loop </w:t>
      </w:r>
      <w:r w:rsidR="00C80425" w:rsidRPr="00A80B8C">
        <w:rPr>
          <w:rFonts w:ascii="Courier New" w:eastAsia="Courier New" w:hAnsi="Courier New" w:cs="Courier New"/>
          <w:b/>
          <w:bCs/>
        </w:rPr>
        <w:t>while there are</w:t>
      </w:r>
      <w:r w:rsidR="006B2A11" w:rsidRPr="00A80B8C">
        <w:rPr>
          <w:rFonts w:ascii="Courier New" w:eastAsia="Courier New" w:hAnsi="Courier New" w:cs="Courier New"/>
          <w:b/>
          <w:bCs/>
        </w:rPr>
        <w:t xml:space="preserve"> </w:t>
      </w:r>
      <w:r w:rsidRPr="00A80B8C">
        <w:rPr>
          <w:rFonts w:ascii="Courier New" w:eastAsia="Courier New" w:hAnsi="Courier New" w:cs="Courier New"/>
          <w:b/>
          <w:bCs/>
        </w:rPr>
        <w:t xml:space="preserve">lines in </w:t>
      </w:r>
      <w:proofErr w:type="spellStart"/>
      <w:r w:rsidR="00653E63" w:rsidRPr="00A80B8C">
        <w:rPr>
          <w:rFonts w:ascii="Courier New" w:eastAsia="Courier New" w:hAnsi="Courier New" w:cs="Courier New"/>
          <w:b/>
          <w:bCs/>
        </w:rPr>
        <w:t>inputF</w:t>
      </w:r>
      <w:r w:rsidRPr="00A80B8C">
        <w:rPr>
          <w:rFonts w:ascii="Courier New" w:eastAsia="Courier New" w:hAnsi="Courier New" w:cs="Courier New"/>
          <w:b/>
          <w:bCs/>
        </w:rPr>
        <w:t>ile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ab/>
      </w:r>
    </w:p>
    <w:p w14:paraId="07C8E06D" w14:textId="052B8DD7" w:rsidR="00BF6DC0" w:rsidRPr="00A80B8C" w:rsidRDefault="006B2A11" w:rsidP="009B4EC1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Use</w:t>
      </w:r>
      <w:r w:rsidR="00BF6DC0" w:rsidRPr="00A80B8C">
        <w:rPr>
          <w:rFonts w:ascii="Courier New" w:eastAsia="Courier New" w:hAnsi="Courier New" w:cs="Courier New"/>
          <w:b/>
          <w:bCs/>
        </w:rPr>
        <w:t xml:space="preserve"> </w:t>
      </w:r>
      <w:proofErr w:type="spellStart"/>
      <w:r w:rsidR="00BF6DC0" w:rsidRPr="00A80B8C">
        <w:rPr>
          <w:rFonts w:ascii="Courier New" w:eastAsia="Courier New" w:hAnsi="Courier New" w:cs="Courier New"/>
          <w:b/>
          <w:bCs/>
        </w:rPr>
        <w:t>stringstream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</w:t>
      </w:r>
      <w:proofErr w:type="gramStart"/>
      <w:r w:rsidRPr="00A80B8C">
        <w:rPr>
          <w:rFonts w:ascii="Courier New" w:eastAsia="Courier New" w:hAnsi="Courier New" w:cs="Courier New"/>
          <w:b/>
          <w:bCs/>
        </w:rPr>
        <w:t>on line</w:t>
      </w:r>
      <w:proofErr w:type="gramEnd"/>
    </w:p>
    <w:p w14:paraId="2A5184B2" w14:textId="60468899" w:rsidR="000C7D37" w:rsidRPr="00A80B8C" w:rsidRDefault="000C7D37" w:rsidP="009B4EC1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Create a string “</w:t>
      </w:r>
      <w:r w:rsidR="00A80B8C" w:rsidRPr="00A80B8C">
        <w:rPr>
          <w:rFonts w:ascii="Courier New" w:eastAsia="Courier New" w:hAnsi="Courier New" w:cs="Courier New"/>
          <w:b/>
          <w:bCs/>
        </w:rPr>
        <w:t>token</w:t>
      </w:r>
      <w:r w:rsidRPr="00A80B8C">
        <w:rPr>
          <w:rFonts w:ascii="Courier New" w:eastAsia="Courier New" w:hAnsi="Courier New" w:cs="Courier New"/>
          <w:b/>
          <w:bCs/>
        </w:rPr>
        <w:t xml:space="preserve">” variable </w:t>
      </w:r>
    </w:p>
    <w:p w14:paraId="52D92B75" w14:textId="48A29E32" w:rsidR="006B2A11" w:rsidRPr="00A80B8C" w:rsidRDefault="006B2A11" w:rsidP="00795163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Create a </w:t>
      </w:r>
      <w:r w:rsidR="00FC1AA9" w:rsidRPr="00A80B8C">
        <w:rPr>
          <w:rFonts w:ascii="Courier New" w:eastAsia="Courier New" w:hAnsi="Courier New" w:cs="Courier New"/>
          <w:b/>
          <w:bCs/>
        </w:rPr>
        <w:t xml:space="preserve">temp </w:t>
      </w:r>
      <w:r w:rsidRPr="00A80B8C">
        <w:rPr>
          <w:rFonts w:ascii="Courier New" w:eastAsia="Courier New" w:hAnsi="Courier New" w:cs="Courier New"/>
          <w:b/>
          <w:bCs/>
        </w:rPr>
        <w:t xml:space="preserve">vector to hold the </w:t>
      </w:r>
      <w:r w:rsidR="00A80B8C" w:rsidRPr="00A80B8C">
        <w:rPr>
          <w:rFonts w:ascii="Courier New" w:eastAsia="Courier New" w:hAnsi="Courier New" w:cs="Courier New"/>
          <w:b/>
          <w:bCs/>
        </w:rPr>
        <w:t>tokens</w:t>
      </w:r>
    </w:p>
    <w:p w14:paraId="199E774A" w14:textId="77777777" w:rsidR="00795163" w:rsidRDefault="00795163" w:rsidP="006B2A11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</w:p>
    <w:p w14:paraId="73989E3C" w14:textId="3B036ADD" w:rsidR="006B2A11" w:rsidRPr="00A80B8C" w:rsidRDefault="00B04E60" w:rsidP="006B2A11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For each</w:t>
      </w:r>
      <w:r w:rsidR="006B2A11" w:rsidRPr="00A80B8C">
        <w:rPr>
          <w:rFonts w:ascii="Courier New" w:eastAsia="Courier New" w:hAnsi="Courier New" w:cs="Courier New"/>
          <w:b/>
          <w:bCs/>
        </w:rPr>
        <w:t xml:space="preserve"> </w:t>
      </w:r>
      <w:r w:rsidR="00A80B8C" w:rsidRPr="00A80B8C">
        <w:rPr>
          <w:rFonts w:ascii="Courier New" w:eastAsia="Courier New" w:hAnsi="Courier New" w:cs="Courier New"/>
          <w:b/>
          <w:bCs/>
        </w:rPr>
        <w:t>token</w:t>
      </w:r>
      <w:r w:rsidR="006B2A11" w:rsidRPr="00A80B8C">
        <w:rPr>
          <w:rFonts w:ascii="Courier New" w:eastAsia="Courier New" w:hAnsi="Courier New" w:cs="Courier New"/>
          <w:b/>
          <w:bCs/>
        </w:rPr>
        <w:t xml:space="preserve"> in line</w:t>
      </w:r>
    </w:p>
    <w:p w14:paraId="2977D592" w14:textId="665CE035" w:rsidR="00BD00EB" w:rsidRPr="00795163" w:rsidRDefault="006B2A11" w:rsidP="00795163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 w:rsidRPr="00A80B8C">
        <w:rPr>
          <w:rFonts w:ascii="Courier New" w:eastAsia="Courier New" w:hAnsi="Courier New" w:cs="Courier New"/>
          <w:b/>
          <w:bCs/>
        </w:rPr>
        <w:tab/>
        <w:t xml:space="preserve">Push </w:t>
      </w:r>
      <w:r w:rsidR="00A80B8C" w:rsidRPr="00A80B8C">
        <w:rPr>
          <w:rFonts w:ascii="Courier New" w:eastAsia="Courier New" w:hAnsi="Courier New" w:cs="Courier New"/>
          <w:b/>
          <w:bCs/>
        </w:rPr>
        <w:t>token</w:t>
      </w:r>
      <w:r w:rsidRPr="00A80B8C">
        <w:rPr>
          <w:rFonts w:ascii="Courier New" w:eastAsia="Courier New" w:hAnsi="Courier New" w:cs="Courier New"/>
          <w:b/>
          <w:bCs/>
        </w:rPr>
        <w:t xml:space="preserve"> to </w:t>
      </w:r>
      <w:r w:rsidR="00FC1AA9" w:rsidRPr="00A80B8C">
        <w:rPr>
          <w:rFonts w:ascii="Courier New" w:eastAsia="Courier New" w:hAnsi="Courier New" w:cs="Courier New"/>
          <w:b/>
          <w:bCs/>
        </w:rPr>
        <w:t xml:space="preserve">temp </w:t>
      </w:r>
      <w:r w:rsidRPr="00A80B8C">
        <w:rPr>
          <w:rFonts w:ascii="Courier New" w:eastAsia="Courier New" w:hAnsi="Courier New" w:cs="Courier New"/>
          <w:b/>
          <w:bCs/>
        </w:rPr>
        <w:t>vector</w:t>
      </w:r>
      <w:r w:rsidR="00FC1AA9">
        <w:rPr>
          <w:rFonts w:ascii="Courier New" w:eastAsia="Courier New" w:hAnsi="Courier New" w:cs="Courier New"/>
        </w:rPr>
        <w:tab/>
      </w:r>
      <w:r w:rsidR="00BD00EB">
        <w:rPr>
          <w:rFonts w:ascii="Courier New" w:eastAsia="Courier New" w:hAnsi="Courier New" w:cs="Courier New"/>
        </w:rPr>
        <w:tab/>
      </w:r>
    </w:p>
    <w:p w14:paraId="629B9917" w14:textId="4FF25E2D" w:rsidR="00FC1AA9" w:rsidRDefault="00FC1AA9" w:rsidP="00FC1AA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//Check for at least two parameters</w:t>
      </w:r>
      <w:r w:rsidR="00287009">
        <w:rPr>
          <w:rFonts w:ascii="Courier New" w:eastAsia="Courier New" w:hAnsi="Courier New" w:cs="Courier New"/>
        </w:rPr>
        <w:t>,</w:t>
      </w:r>
      <w:r>
        <w:rPr>
          <w:rFonts w:ascii="Courier New" w:eastAsia="Courier New" w:hAnsi="Courier New" w:cs="Courier New"/>
        </w:rPr>
        <w:t xml:space="preserve"> </w:t>
      </w:r>
      <w:r w:rsidR="00BD00EB">
        <w:rPr>
          <w:rFonts w:ascii="Courier New" w:eastAsia="Courier New" w:hAnsi="Courier New" w:cs="Courier New"/>
        </w:rPr>
        <w:t>after temp vector populated</w:t>
      </w:r>
    </w:p>
    <w:p w14:paraId="2CB14381" w14:textId="4C586250" w:rsidR="00FC1AA9" w:rsidRPr="00A80B8C" w:rsidRDefault="00FC1AA9" w:rsidP="00FC1AA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A80B8C">
        <w:rPr>
          <w:rFonts w:ascii="Courier New" w:eastAsia="Courier New" w:hAnsi="Courier New" w:cs="Courier New"/>
          <w:b/>
          <w:bCs/>
        </w:rPr>
        <w:t>If temp vector size &lt; 2</w:t>
      </w:r>
    </w:p>
    <w:p w14:paraId="75EE3A9A" w14:textId="3275046A" w:rsidR="00FC1AA9" w:rsidRPr="00A80B8C" w:rsidRDefault="00FC1AA9" w:rsidP="00FC1AA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Output error message</w:t>
      </w:r>
    </w:p>
    <w:p w14:paraId="47E42E60" w14:textId="2D578545" w:rsidR="00BD00EB" w:rsidRPr="00A80B8C" w:rsidRDefault="00BD00EB" w:rsidP="00FC1AA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Return false</w:t>
      </w:r>
    </w:p>
    <w:p w14:paraId="157384F4" w14:textId="00E7E3EC" w:rsidR="00FC1AA9" w:rsidRPr="00A80B8C" w:rsidRDefault="00FC1AA9" w:rsidP="00FC1AA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  <w:t>Else</w:t>
      </w:r>
    </w:p>
    <w:p w14:paraId="584D3DB2" w14:textId="04BFE3D3" w:rsidR="00BD00EB" w:rsidRPr="00A80B8C" w:rsidRDefault="00BD00EB" w:rsidP="00FC1AA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  <w:r w:rsidR="00B04E60">
        <w:rPr>
          <w:rFonts w:ascii="Courier New" w:eastAsia="Courier New" w:hAnsi="Courier New" w:cs="Courier New"/>
          <w:b/>
          <w:bCs/>
        </w:rPr>
        <w:t>For each token in</w:t>
      </w:r>
      <w:r w:rsidRPr="00A80B8C">
        <w:rPr>
          <w:rFonts w:ascii="Courier New" w:eastAsia="Courier New" w:hAnsi="Courier New" w:cs="Courier New"/>
          <w:b/>
          <w:bCs/>
        </w:rPr>
        <w:t xml:space="preserve"> temp vector</w:t>
      </w:r>
    </w:p>
    <w:p w14:paraId="6266208D" w14:textId="22825A55" w:rsidR="00FC1AA9" w:rsidRPr="00A80B8C" w:rsidRDefault="00FC1AA9" w:rsidP="00FC1AA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  <w:r w:rsidR="00BD00EB"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 xml:space="preserve">Push first </w:t>
      </w:r>
      <w:r w:rsidR="00A80B8C" w:rsidRPr="00A80B8C">
        <w:rPr>
          <w:rFonts w:ascii="Courier New" w:eastAsia="Courier New" w:hAnsi="Courier New" w:cs="Courier New"/>
          <w:b/>
          <w:bCs/>
        </w:rPr>
        <w:t>token</w:t>
      </w:r>
      <w:r w:rsidR="00BD00EB" w:rsidRPr="00A80B8C">
        <w:rPr>
          <w:rFonts w:ascii="Courier New" w:eastAsia="Courier New" w:hAnsi="Courier New" w:cs="Courier New"/>
          <w:b/>
          <w:bCs/>
        </w:rPr>
        <w:t xml:space="preserve"> </w:t>
      </w:r>
      <w:r w:rsidRPr="00A80B8C">
        <w:rPr>
          <w:rFonts w:ascii="Courier New" w:eastAsia="Courier New" w:hAnsi="Courier New" w:cs="Courier New"/>
          <w:b/>
          <w:bCs/>
        </w:rPr>
        <w:t xml:space="preserve">to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courseNumber</w:t>
      </w:r>
      <w:r w:rsidR="00BD00EB" w:rsidRPr="00A80B8C">
        <w:rPr>
          <w:rFonts w:ascii="Courier New" w:eastAsia="Courier New" w:hAnsi="Courier New" w:cs="Courier New"/>
          <w:b/>
          <w:bCs/>
        </w:rPr>
        <w:t>s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vectors</w:t>
      </w:r>
    </w:p>
    <w:p w14:paraId="7742AD3A" w14:textId="4E0692D5" w:rsidR="00361B7C" w:rsidRPr="00A80B8C" w:rsidRDefault="00FC1AA9" w:rsidP="00FC1AA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  <w:r w:rsidR="00BD00EB"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 xml:space="preserve">Push </w:t>
      </w:r>
      <w:r w:rsidR="00A80B8C" w:rsidRPr="00A80B8C">
        <w:rPr>
          <w:rFonts w:ascii="Courier New" w:eastAsia="Courier New" w:hAnsi="Courier New" w:cs="Courier New"/>
          <w:b/>
          <w:bCs/>
        </w:rPr>
        <w:t>tokens</w:t>
      </w:r>
      <w:r w:rsidRPr="00A80B8C">
        <w:rPr>
          <w:rFonts w:ascii="Courier New" w:eastAsia="Courier New" w:hAnsi="Courier New" w:cs="Courier New"/>
          <w:b/>
          <w:bCs/>
        </w:rPr>
        <w:t xml:space="preserve"> </w:t>
      </w:r>
      <w:r w:rsidR="00BD00EB" w:rsidRPr="00A80B8C">
        <w:rPr>
          <w:rFonts w:ascii="Courier New" w:eastAsia="Courier New" w:hAnsi="Courier New" w:cs="Courier New"/>
          <w:b/>
          <w:bCs/>
        </w:rPr>
        <w:t xml:space="preserve">after second </w:t>
      </w:r>
      <w:r w:rsidR="00A80B8C" w:rsidRPr="00A80B8C">
        <w:rPr>
          <w:rFonts w:ascii="Courier New" w:eastAsia="Courier New" w:hAnsi="Courier New" w:cs="Courier New"/>
          <w:b/>
          <w:bCs/>
        </w:rPr>
        <w:t>token</w:t>
      </w:r>
      <w:r w:rsidR="00361B7C" w:rsidRPr="00A80B8C">
        <w:rPr>
          <w:rFonts w:ascii="Courier New" w:eastAsia="Courier New" w:hAnsi="Courier New" w:cs="Courier New"/>
          <w:b/>
          <w:bCs/>
        </w:rPr>
        <w:t xml:space="preserve"> </w:t>
      </w:r>
      <w:r w:rsidRPr="00A80B8C">
        <w:rPr>
          <w:rFonts w:ascii="Courier New" w:eastAsia="Courier New" w:hAnsi="Courier New" w:cs="Courier New"/>
          <w:b/>
          <w:bCs/>
        </w:rPr>
        <w:t xml:space="preserve">to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s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vector</w:t>
      </w:r>
    </w:p>
    <w:p w14:paraId="7108E0B7" w14:textId="2DBBE5FC" w:rsidR="007A6741" w:rsidRPr="00A80B8C" w:rsidRDefault="00361B7C" w:rsidP="00FC1AA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Close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inputFile</w:t>
      </w:r>
      <w:proofErr w:type="spellEnd"/>
    </w:p>
    <w:p w14:paraId="178E50FE" w14:textId="77777777" w:rsidR="00361B7C" w:rsidRDefault="00361B7C" w:rsidP="00FC1AA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80226E5" w14:textId="585CAFC0" w:rsidR="007A6741" w:rsidRDefault="007A6741" w:rsidP="00FC1AA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// Verify </w:t>
      </w:r>
      <w:proofErr w:type="spellStart"/>
      <w:r>
        <w:rPr>
          <w:rFonts w:ascii="Courier New" w:eastAsia="Courier New" w:hAnsi="Courier New" w:cs="Courier New"/>
        </w:rPr>
        <w:t>prereq</w:t>
      </w:r>
      <w:proofErr w:type="spellEnd"/>
      <w:r>
        <w:rPr>
          <w:rFonts w:ascii="Courier New" w:eastAsia="Courier New" w:hAnsi="Courier New" w:cs="Courier New"/>
        </w:rPr>
        <w:t xml:space="preserve"> exists</w:t>
      </w:r>
      <w:r w:rsidR="00795163">
        <w:rPr>
          <w:rFonts w:ascii="Courier New" w:eastAsia="Courier New" w:hAnsi="Courier New" w:cs="Courier New"/>
        </w:rPr>
        <w:t xml:space="preserve"> as a course</w:t>
      </w:r>
      <w:r>
        <w:rPr>
          <w:rFonts w:ascii="Courier New" w:eastAsia="Courier New" w:hAnsi="Courier New" w:cs="Courier New"/>
        </w:rPr>
        <w:t xml:space="preserve"> in </w:t>
      </w:r>
      <w:r w:rsidR="00795163">
        <w:rPr>
          <w:rFonts w:ascii="Courier New" w:eastAsia="Courier New" w:hAnsi="Courier New" w:cs="Courier New"/>
        </w:rPr>
        <w:t xml:space="preserve">the </w:t>
      </w:r>
      <w:r>
        <w:rPr>
          <w:rFonts w:ascii="Courier New" w:eastAsia="Courier New" w:hAnsi="Courier New" w:cs="Courier New"/>
        </w:rPr>
        <w:t xml:space="preserve">file </w:t>
      </w:r>
      <w:r w:rsidR="00795163">
        <w:rPr>
          <w:rFonts w:ascii="Courier New" w:eastAsia="Courier New" w:hAnsi="Courier New" w:cs="Courier New"/>
        </w:rPr>
        <w:t xml:space="preserve">(Separate in case courses </w:t>
      </w:r>
      <w:r w:rsidR="00206CDB">
        <w:rPr>
          <w:rFonts w:ascii="Courier New" w:eastAsia="Courier New" w:hAnsi="Courier New" w:cs="Courier New"/>
        </w:rPr>
        <w:t xml:space="preserve">are </w:t>
      </w:r>
      <w:r w:rsidR="00795163">
        <w:rPr>
          <w:rFonts w:ascii="Courier New" w:eastAsia="Courier New" w:hAnsi="Courier New" w:cs="Courier New"/>
        </w:rPr>
        <w:t>out of order</w:t>
      </w:r>
      <w:r w:rsidR="00206CDB">
        <w:rPr>
          <w:rFonts w:ascii="Courier New" w:eastAsia="Courier New" w:hAnsi="Courier New" w:cs="Courier New"/>
        </w:rPr>
        <w:t xml:space="preserve"> in the file</w:t>
      </w:r>
      <w:r w:rsidR="00795163">
        <w:rPr>
          <w:rFonts w:ascii="Courier New" w:eastAsia="Courier New" w:hAnsi="Courier New" w:cs="Courier New"/>
        </w:rPr>
        <w:t>)</w:t>
      </w:r>
    </w:p>
    <w:p w14:paraId="6E585CF2" w14:textId="58076550" w:rsidR="00FC1AA9" w:rsidRPr="00A80B8C" w:rsidRDefault="007A6741" w:rsidP="00FC1AA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Loop through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s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vector</w:t>
      </w:r>
    </w:p>
    <w:p w14:paraId="2EE08A8C" w14:textId="6942C48C" w:rsidR="007A6741" w:rsidRPr="00A80B8C" w:rsidRDefault="007A6741" w:rsidP="00FC1AA9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="00426574">
        <w:rPr>
          <w:rFonts w:ascii="Courier New" w:eastAsia="Courier New" w:hAnsi="Courier New" w:cs="Courier New"/>
          <w:b/>
          <w:bCs/>
        </w:rPr>
        <w:t>I</w:t>
      </w:r>
      <w:r w:rsidRPr="00A80B8C">
        <w:rPr>
          <w:rFonts w:ascii="Courier New" w:eastAsia="Courier New" w:hAnsi="Courier New" w:cs="Courier New"/>
          <w:b/>
          <w:bCs/>
        </w:rPr>
        <w:t xml:space="preserve">f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</w:t>
      </w:r>
      <w:r w:rsidR="00361B7C" w:rsidRPr="00A80B8C">
        <w:rPr>
          <w:rFonts w:ascii="Courier New" w:eastAsia="Courier New" w:hAnsi="Courier New" w:cs="Courier New"/>
          <w:b/>
          <w:bCs/>
        </w:rPr>
        <w:t>not</w:t>
      </w:r>
      <w:r w:rsidRPr="00A80B8C">
        <w:rPr>
          <w:rFonts w:ascii="Courier New" w:eastAsia="Courier New" w:hAnsi="Courier New" w:cs="Courier New"/>
          <w:b/>
          <w:bCs/>
        </w:rPr>
        <w:t xml:space="preserve"> in course Numbers vector</w:t>
      </w:r>
    </w:p>
    <w:p w14:paraId="30A90611" w14:textId="783973B3" w:rsidR="00361B7C" w:rsidRPr="00A80B8C" w:rsidRDefault="00361B7C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Output error message</w:t>
      </w:r>
    </w:p>
    <w:p w14:paraId="30F00EFF" w14:textId="1EEA0899" w:rsidR="00361B7C" w:rsidRPr="00A80B8C" w:rsidRDefault="00BD00EB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Return false</w:t>
      </w:r>
    </w:p>
    <w:p w14:paraId="169D4FA8" w14:textId="09A87579" w:rsidR="001F6507" w:rsidRPr="00A80B8C" w:rsidRDefault="0034032E" w:rsidP="00BD00EB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Return</w:t>
      </w:r>
      <w:r w:rsidR="00BD00EB" w:rsidRPr="00A80B8C">
        <w:rPr>
          <w:rFonts w:ascii="Courier New" w:eastAsia="Courier New" w:hAnsi="Courier New" w:cs="Courier New"/>
          <w:b/>
          <w:bCs/>
        </w:rPr>
        <w:t xml:space="preserve"> true</w:t>
      </w:r>
    </w:p>
    <w:p w14:paraId="221CB739" w14:textId="00D6BC73" w:rsidR="002A1746" w:rsidRDefault="001479A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2D1784EB" w14:textId="77777777" w:rsidR="001479AF" w:rsidRDefault="001479A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E3257D5" w14:textId="354FB12D" w:rsidR="001479AF" w:rsidRDefault="001479A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struct Course {</w:t>
      </w:r>
    </w:p>
    <w:p w14:paraId="169A3B4C" w14:textId="771F7906" w:rsidR="001479AF" w:rsidRPr="00A80B8C" w:rsidRDefault="001479A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A80B8C">
        <w:rPr>
          <w:rFonts w:ascii="Courier New" w:eastAsia="Courier New" w:hAnsi="Courier New" w:cs="Courier New"/>
          <w:b/>
          <w:bCs/>
        </w:rPr>
        <w:t xml:space="preserve">string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courseNumber</w:t>
      </w:r>
      <w:proofErr w:type="spellEnd"/>
    </w:p>
    <w:p w14:paraId="0BE3BE81" w14:textId="599FDB32" w:rsidR="001479AF" w:rsidRPr="00A80B8C" w:rsidRDefault="001479A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  <w:t>string title</w:t>
      </w:r>
    </w:p>
    <w:p w14:paraId="3DEF6BD4" w14:textId="6BB0899F" w:rsidR="001479AF" w:rsidRPr="00A80B8C" w:rsidRDefault="001479A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  <w:t xml:space="preserve">vector&lt;string&gt;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s</w:t>
      </w:r>
      <w:proofErr w:type="spellEnd"/>
    </w:p>
    <w:p w14:paraId="2AF8481A" w14:textId="11F2D215" w:rsidR="001479AF" w:rsidRDefault="001479AF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2EBDF781" w14:textId="5ED9B37D" w:rsidR="000C7D37" w:rsidRDefault="000C7D3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5AAB54E" w14:textId="30FA6361" w:rsidR="000C7D37" w:rsidRDefault="000C7D3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File is already verified before using this function</w:t>
      </w:r>
    </w:p>
    <w:p w14:paraId="428F160D" w14:textId="23A79B49" w:rsidR="00BD00EB" w:rsidRDefault="00C8042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ector&lt;Course&gt; </w:t>
      </w:r>
      <w:proofErr w:type="spellStart"/>
      <w:r>
        <w:rPr>
          <w:rFonts w:ascii="Courier New" w:eastAsia="Courier New" w:hAnsi="Courier New" w:cs="Courier New"/>
        </w:rPr>
        <w:t>loadCourses</w:t>
      </w:r>
      <w:proofErr w:type="spellEnd"/>
      <w:r>
        <w:rPr>
          <w:rFonts w:ascii="Courier New" w:eastAsia="Courier New" w:hAnsi="Courier New" w:cs="Courier New"/>
        </w:rPr>
        <w:t>(string file) {</w:t>
      </w:r>
    </w:p>
    <w:p w14:paraId="5A97CBEE" w14:textId="5E937F1D" w:rsidR="00C80425" w:rsidRPr="00A80B8C" w:rsidRDefault="00C8042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A80B8C">
        <w:rPr>
          <w:rFonts w:ascii="Courier New" w:eastAsia="Courier New" w:hAnsi="Courier New" w:cs="Courier New"/>
          <w:b/>
          <w:bCs/>
        </w:rPr>
        <w:t xml:space="preserve">Create an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inputFile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pointer</w:t>
      </w:r>
    </w:p>
    <w:p w14:paraId="6560B528" w14:textId="02F72100" w:rsidR="00C80425" w:rsidRPr="00A80B8C" w:rsidRDefault="00C8042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  <w:t>Open the file</w:t>
      </w:r>
    </w:p>
    <w:p w14:paraId="10B266CC" w14:textId="77777777" w:rsidR="00C80425" w:rsidRPr="00A80B8C" w:rsidRDefault="00C8042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</w:p>
    <w:p w14:paraId="0293D0F7" w14:textId="0FF04C79" w:rsidR="00C80425" w:rsidRPr="00A80B8C" w:rsidRDefault="00C80425" w:rsidP="00C80425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Create a vector&lt;Course&gt; courses</w:t>
      </w:r>
    </w:p>
    <w:p w14:paraId="3F4D0C2B" w14:textId="62405D4F" w:rsidR="000C7D37" w:rsidRPr="00A80B8C" w:rsidRDefault="000C7D37" w:rsidP="00C80425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Create a string “line” to hold line from file</w:t>
      </w:r>
    </w:p>
    <w:p w14:paraId="5170D38D" w14:textId="7070ADF9" w:rsidR="00C80425" w:rsidRPr="00A80B8C" w:rsidRDefault="00C8042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</w:p>
    <w:p w14:paraId="4D584192" w14:textId="1E748BF1" w:rsidR="00C80425" w:rsidRPr="00A80B8C" w:rsidRDefault="00C80425" w:rsidP="00C80425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Loop while there are lines in </w:t>
      </w:r>
      <w:proofErr w:type="spellStart"/>
      <w:r w:rsidR="00314665" w:rsidRPr="00A80B8C">
        <w:rPr>
          <w:rFonts w:ascii="Courier New" w:eastAsia="Courier New" w:hAnsi="Courier New" w:cs="Courier New"/>
          <w:b/>
          <w:bCs/>
        </w:rPr>
        <w:t>inputF</w:t>
      </w:r>
      <w:r w:rsidRPr="00A80B8C">
        <w:rPr>
          <w:rFonts w:ascii="Courier New" w:eastAsia="Courier New" w:hAnsi="Courier New" w:cs="Courier New"/>
          <w:b/>
          <w:bCs/>
        </w:rPr>
        <w:t>ile</w:t>
      </w:r>
      <w:proofErr w:type="spellEnd"/>
    </w:p>
    <w:p w14:paraId="3184898E" w14:textId="5D4BE488" w:rsidR="00C80425" w:rsidRPr="00A80B8C" w:rsidRDefault="00C8042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Create a Course object</w:t>
      </w:r>
    </w:p>
    <w:p w14:paraId="3EE31774" w14:textId="278B7BC4" w:rsidR="00C80425" w:rsidRPr="00A80B8C" w:rsidRDefault="00C80425" w:rsidP="00C80425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 xml:space="preserve">Use </w:t>
      </w:r>
      <w:proofErr w:type="spellStart"/>
      <w:r w:rsidR="000C7D37" w:rsidRPr="00A80B8C">
        <w:rPr>
          <w:rFonts w:ascii="Courier New" w:eastAsia="Courier New" w:hAnsi="Courier New" w:cs="Courier New"/>
          <w:b/>
          <w:bCs/>
        </w:rPr>
        <w:t>stringstream</w:t>
      </w:r>
      <w:proofErr w:type="spellEnd"/>
      <w:r w:rsidR="000C7D37" w:rsidRPr="00A80B8C">
        <w:rPr>
          <w:rFonts w:ascii="Courier New" w:eastAsia="Courier New" w:hAnsi="Courier New" w:cs="Courier New"/>
          <w:b/>
          <w:bCs/>
        </w:rPr>
        <w:t xml:space="preserve"> </w:t>
      </w:r>
      <w:proofErr w:type="gramStart"/>
      <w:r w:rsidR="000C7D37" w:rsidRPr="00A80B8C">
        <w:rPr>
          <w:rFonts w:ascii="Courier New" w:eastAsia="Courier New" w:hAnsi="Courier New" w:cs="Courier New"/>
          <w:b/>
          <w:bCs/>
        </w:rPr>
        <w:t>on line</w:t>
      </w:r>
      <w:proofErr w:type="gramEnd"/>
    </w:p>
    <w:p w14:paraId="45BA18FF" w14:textId="77777777" w:rsidR="00C80425" w:rsidRPr="00A80B8C" w:rsidRDefault="00C80425" w:rsidP="00C80425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</w:p>
    <w:p w14:paraId="7F2AB264" w14:textId="379B8243" w:rsidR="000C7D37" w:rsidRPr="00A80B8C" w:rsidRDefault="000C7D37" w:rsidP="000C7D37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//Using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getline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on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s</w:t>
      </w:r>
      <w:r w:rsidR="00314665" w:rsidRPr="00A80B8C">
        <w:rPr>
          <w:rFonts w:ascii="Courier New" w:eastAsia="Courier New" w:hAnsi="Courier New" w:cs="Courier New"/>
          <w:b/>
          <w:bCs/>
        </w:rPr>
        <w:t>tring</w:t>
      </w:r>
      <w:r w:rsidRPr="00A80B8C">
        <w:rPr>
          <w:rFonts w:ascii="Courier New" w:eastAsia="Courier New" w:hAnsi="Courier New" w:cs="Courier New"/>
          <w:b/>
          <w:bCs/>
        </w:rPr>
        <w:t>s</w:t>
      </w:r>
      <w:r w:rsidR="00314665" w:rsidRPr="00A80B8C">
        <w:rPr>
          <w:rFonts w:ascii="Courier New" w:eastAsia="Courier New" w:hAnsi="Courier New" w:cs="Courier New"/>
          <w:b/>
          <w:bCs/>
        </w:rPr>
        <w:t>tream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w/comm as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delim</w:t>
      </w:r>
      <w:proofErr w:type="spellEnd"/>
    </w:p>
    <w:p w14:paraId="2F2ABBD4" w14:textId="00DCCCEE" w:rsidR="000C7D37" w:rsidRPr="00A80B8C" w:rsidRDefault="00C80425" w:rsidP="000C7D37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Set Course object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as first </w:t>
      </w:r>
      <w:r w:rsidR="00A80B8C" w:rsidRPr="00A80B8C">
        <w:rPr>
          <w:rFonts w:ascii="Courier New" w:eastAsia="Courier New" w:hAnsi="Courier New" w:cs="Courier New"/>
          <w:b/>
          <w:bCs/>
        </w:rPr>
        <w:t>token</w:t>
      </w:r>
      <w:r w:rsidR="000C7D37" w:rsidRPr="00A80B8C">
        <w:rPr>
          <w:rFonts w:ascii="Courier New" w:eastAsia="Courier New" w:hAnsi="Courier New" w:cs="Courier New"/>
          <w:b/>
          <w:bCs/>
        </w:rPr>
        <w:t xml:space="preserve"> </w:t>
      </w:r>
    </w:p>
    <w:p w14:paraId="54926494" w14:textId="3DBE9BEA" w:rsidR="00C80425" w:rsidRPr="00A80B8C" w:rsidRDefault="00C80425" w:rsidP="000C7D37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Set Course object title as second </w:t>
      </w:r>
      <w:r w:rsidR="00A80B8C" w:rsidRPr="00A80B8C">
        <w:rPr>
          <w:rFonts w:ascii="Courier New" w:eastAsia="Courier New" w:hAnsi="Courier New" w:cs="Courier New"/>
          <w:b/>
          <w:bCs/>
        </w:rPr>
        <w:t>token</w:t>
      </w:r>
    </w:p>
    <w:p w14:paraId="1CE54236" w14:textId="77777777" w:rsidR="000C7D37" w:rsidRPr="00A80B8C" w:rsidRDefault="000C7D37" w:rsidP="00C80425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</w:p>
    <w:p w14:paraId="6D712DA5" w14:textId="179D2E90" w:rsidR="00A80B8C" w:rsidRPr="00A80B8C" w:rsidRDefault="000C7D37" w:rsidP="00A80B8C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Loop through remaining </w:t>
      </w:r>
      <w:r w:rsidR="00A80B8C" w:rsidRPr="00A80B8C">
        <w:rPr>
          <w:rFonts w:ascii="Courier New" w:eastAsia="Courier New" w:hAnsi="Courier New" w:cs="Courier New"/>
          <w:b/>
          <w:bCs/>
        </w:rPr>
        <w:t>tokens</w:t>
      </w:r>
      <w:r w:rsidRPr="00A80B8C">
        <w:rPr>
          <w:rFonts w:ascii="Courier New" w:eastAsia="Courier New" w:hAnsi="Courier New" w:cs="Courier New"/>
          <w:b/>
          <w:bCs/>
        </w:rPr>
        <w:t xml:space="preserve"> from lin</w:t>
      </w:r>
      <w:r w:rsidR="00A80B8C" w:rsidRPr="00A80B8C">
        <w:rPr>
          <w:rFonts w:ascii="Courier New" w:eastAsia="Courier New" w:hAnsi="Courier New" w:cs="Courier New"/>
          <w:b/>
          <w:bCs/>
        </w:rPr>
        <w:t>e</w:t>
      </w:r>
    </w:p>
    <w:p w14:paraId="1B4849D8" w14:textId="4CC957B3" w:rsidR="00C80425" w:rsidRPr="00A80B8C" w:rsidRDefault="00C80425" w:rsidP="000C7D37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Push </w:t>
      </w:r>
      <w:r w:rsidR="00A80B8C" w:rsidRPr="00A80B8C">
        <w:rPr>
          <w:rFonts w:ascii="Courier New" w:eastAsia="Courier New" w:hAnsi="Courier New" w:cs="Courier New"/>
          <w:b/>
          <w:bCs/>
        </w:rPr>
        <w:t>token</w:t>
      </w:r>
      <w:r w:rsidR="000C7D37" w:rsidRPr="00A80B8C">
        <w:rPr>
          <w:rFonts w:ascii="Courier New" w:eastAsia="Courier New" w:hAnsi="Courier New" w:cs="Courier New"/>
          <w:b/>
          <w:bCs/>
        </w:rPr>
        <w:t xml:space="preserve"> into </w:t>
      </w:r>
      <w:proofErr w:type="spellStart"/>
      <w:r w:rsidR="000C7D37" w:rsidRPr="00A80B8C">
        <w:rPr>
          <w:rFonts w:ascii="Courier New" w:eastAsia="Courier New" w:hAnsi="Courier New" w:cs="Courier New"/>
          <w:b/>
          <w:bCs/>
        </w:rPr>
        <w:t>preReqs</w:t>
      </w:r>
      <w:proofErr w:type="spellEnd"/>
      <w:r w:rsidR="000C7D37" w:rsidRPr="00A80B8C">
        <w:rPr>
          <w:rFonts w:ascii="Courier New" w:eastAsia="Courier New" w:hAnsi="Courier New" w:cs="Courier New"/>
          <w:b/>
          <w:bCs/>
        </w:rPr>
        <w:t xml:space="preserve"> vector</w:t>
      </w:r>
    </w:p>
    <w:p w14:paraId="3EE300DD" w14:textId="45E9689F" w:rsidR="000C7D37" w:rsidRPr="00A80B8C" w:rsidRDefault="000C7D37" w:rsidP="000C7D3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</w:p>
    <w:p w14:paraId="2E4A26A2" w14:textId="40947BE3" w:rsidR="000C7D37" w:rsidRPr="00A80B8C" w:rsidRDefault="000C7D37" w:rsidP="000C7D3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Push Course object to courses vector</w:t>
      </w:r>
    </w:p>
    <w:p w14:paraId="2C1F6D55" w14:textId="77777777" w:rsidR="000C7D37" w:rsidRPr="00A80B8C" w:rsidRDefault="000C7D37" w:rsidP="000C7D3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</w:p>
    <w:p w14:paraId="708514EB" w14:textId="655CFDCA" w:rsidR="00C80425" w:rsidRPr="00A80B8C" w:rsidRDefault="000C7D3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  <w:t>Return courses vector</w:t>
      </w:r>
      <w:r w:rsidRPr="00A80B8C">
        <w:rPr>
          <w:rFonts w:ascii="Courier New" w:eastAsia="Courier New" w:hAnsi="Courier New" w:cs="Courier New"/>
          <w:b/>
          <w:bCs/>
        </w:rPr>
        <w:tab/>
      </w:r>
      <w:r w:rsidR="00C80425" w:rsidRPr="00A80B8C">
        <w:rPr>
          <w:rFonts w:ascii="Courier New" w:eastAsia="Courier New" w:hAnsi="Courier New" w:cs="Courier New"/>
          <w:b/>
          <w:bCs/>
        </w:rPr>
        <w:tab/>
      </w:r>
      <w:r w:rsidR="00C80425" w:rsidRPr="00A80B8C">
        <w:rPr>
          <w:rFonts w:ascii="Courier New" w:eastAsia="Courier New" w:hAnsi="Courier New" w:cs="Courier New"/>
          <w:b/>
          <w:bCs/>
        </w:rPr>
        <w:tab/>
      </w:r>
    </w:p>
    <w:p w14:paraId="20CB5B31" w14:textId="1782F82A" w:rsidR="00BD00EB" w:rsidRDefault="00C80425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216EC62A" w14:textId="77777777" w:rsidR="002A1746" w:rsidRPr="00BE11BA" w:rsidRDefault="002A1746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4286317" w14:textId="49DB7759" w:rsidR="00176BE8" w:rsidRPr="00BE11BA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5436E067">
        <w:rPr>
          <w:rFonts w:ascii="Courier New" w:eastAsia="Courier New" w:hAnsi="Courier New" w:cs="Courier New"/>
        </w:rPr>
        <w:t xml:space="preserve">void </w:t>
      </w:r>
      <w:proofErr w:type="spellStart"/>
      <w:r w:rsidR="14590244" w:rsidRPr="5436E067">
        <w:rPr>
          <w:rFonts w:ascii="Courier New" w:eastAsia="Courier New" w:hAnsi="Courier New" w:cs="Courier New"/>
        </w:rPr>
        <w:t>searchCourse</w:t>
      </w:r>
      <w:proofErr w:type="spellEnd"/>
      <w:r w:rsidRPr="5436E067">
        <w:rPr>
          <w:rFonts w:ascii="Courier New" w:eastAsia="Courier New" w:hAnsi="Courier New" w:cs="Courier New"/>
        </w:rPr>
        <w:t xml:space="preserve">(Vector&lt;Course&gt; courses, String </w:t>
      </w:r>
      <w:proofErr w:type="spellStart"/>
      <w:r w:rsidRPr="5436E067">
        <w:rPr>
          <w:rFonts w:ascii="Courier New" w:eastAsia="Courier New" w:hAnsi="Courier New" w:cs="Courier New"/>
        </w:rPr>
        <w:t>courseNumber</w:t>
      </w:r>
      <w:proofErr w:type="spellEnd"/>
      <w:r w:rsidRPr="5436E067">
        <w:rPr>
          <w:rFonts w:ascii="Courier New" w:eastAsia="Courier New" w:hAnsi="Courier New" w:cs="Courier New"/>
        </w:rPr>
        <w:t>) {</w:t>
      </w:r>
    </w:p>
    <w:p w14:paraId="6C6E1E41" w14:textId="4F1A2A5E" w:rsidR="00176BE8" w:rsidRPr="00BE11BA" w:rsidRDefault="00AC20B9" w:rsidP="009C2CC4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all courses</w:t>
      </w:r>
    </w:p>
    <w:p w14:paraId="578B8698" w14:textId="4AF707F5" w:rsidR="00176BE8" w:rsidRPr="00BE11BA" w:rsidRDefault="00AC20B9" w:rsidP="009C2CC4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 xml:space="preserve">if the course is the same as </w:t>
      </w:r>
      <w:proofErr w:type="spellStart"/>
      <w:r w:rsidRPr="00BE11BA">
        <w:rPr>
          <w:rFonts w:ascii="Courier New" w:eastAsia="Courier New" w:hAnsi="Courier New" w:cs="Courier New"/>
          <w:b/>
        </w:rPr>
        <w:t>courseNumber</w:t>
      </w:r>
      <w:proofErr w:type="spellEnd"/>
    </w:p>
    <w:p w14:paraId="1EB74D1D" w14:textId="64943BDB" w:rsidR="00176BE8" w:rsidRPr="00BE11BA" w:rsidRDefault="00AC20B9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print out the course information</w:t>
      </w:r>
    </w:p>
    <w:p w14:paraId="7916077B" w14:textId="17740BD0" w:rsidR="00176BE8" w:rsidRPr="00BE11BA" w:rsidRDefault="00AC20B9" w:rsidP="009C2CC4">
      <w:pPr>
        <w:suppressAutoHyphens/>
        <w:spacing w:after="0" w:line="240" w:lineRule="auto"/>
        <w:ind w:left="216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for each prerequisite of the course</w:t>
      </w:r>
    </w:p>
    <w:p w14:paraId="12297A8A" w14:textId="5C4EBE3F" w:rsidR="00D16C40" w:rsidRPr="00BE11BA" w:rsidRDefault="00AC20B9" w:rsidP="00D16C40">
      <w:pPr>
        <w:suppressAutoHyphens/>
        <w:spacing w:after="0" w:line="240" w:lineRule="auto"/>
        <w:ind w:left="2880"/>
        <w:contextualSpacing/>
        <w:rPr>
          <w:rFonts w:ascii="Courier New" w:eastAsia="Courier New" w:hAnsi="Courier New" w:cs="Courier New"/>
          <w:b/>
        </w:rPr>
      </w:pPr>
      <w:r w:rsidRPr="00BE11BA">
        <w:rPr>
          <w:rFonts w:ascii="Courier New" w:eastAsia="Courier New" w:hAnsi="Courier New" w:cs="Courier New"/>
          <w:b/>
        </w:rPr>
        <w:t>print the prerequisite course information</w:t>
      </w:r>
    </w:p>
    <w:p w14:paraId="49A84659" w14:textId="77777777" w:rsidR="00FC60F2" w:rsidRDefault="00AC20B9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7320CF68">
        <w:rPr>
          <w:rFonts w:ascii="Courier New" w:eastAsia="Courier New" w:hAnsi="Courier New" w:cs="Courier New"/>
        </w:rPr>
        <w:t>}</w:t>
      </w:r>
      <w:r w:rsidR="00581AE6">
        <w:rPr>
          <w:rFonts w:ascii="Courier New" w:eastAsia="Courier New" w:hAnsi="Courier New" w:cs="Courier New"/>
        </w:rPr>
        <w:br/>
        <w:t xml:space="preserve">void </w:t>
      </w:r>
      <w:proofErr w:type="spellStart"/>
      <w:r w:rsidR="00581AE6">
        <w:rPr>
          <w:rFonts w:ascii="Courier New" w:eastAsia="Courier New" w:hAnsi="Courier New" w:cs="Courier New"/>
        </w:rPr>
        <w:t>print</w:t>
      </w:r>
      <w:r w:rsidR="00D13E9E">
        <w:rPr>
          <w:rFonts w:ascii="Courier New" w:eastAsia="Courier New" w:hAnsi="Courier New" w:cs="Courier New"/>
        </w:rPr>
        <w:t>CoursesInOrder</w:t>
      </w:r>
      <w:proofErr w:type="spellEnd"/>
      <w:r w:rsidR="00581AE6">
        <w:rPr>
          <w:rFonts w:ascii="Courier New" w:eastAsia="Courier New" w:hAnsi="Courier New" w:cs="Courier New"/>
        </w:rPr>
        <w:t>(Vector&lt;Course&gt; courses) {</w:t>
      </w:r>
    </w:p>
    <w:p w14:paraId="2D2259B3" w14:textId="26AFEF47" w:rsidR="00176BE8" w:rsidRDefault="00FC60F2" w:rsidP="00FC60F2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>// Could sort here, or could sort separately</w:t>
      </w:r>
      <w:r w:rsidR="00581AE6">
        <w:rPr>
          <w:rFonts w:ascii="Courier New" w:eastAsia="Courier New" w:hAnsi="Courier New" w:cs="Courier New"/>
        </w:rPr>
        <w:br/>
      </w:r>
      <w:r w:rsidR="00581AE6">
        <w:rPr>
          <w:rFonts w:ascii="Courier New" w:eastAsia="Courier New" w:hAnsi="Courier New" w:cs="Courier New"/>
        </w:rPr>
        <w:tab/>
      </w:r>
      <w:r w:rsidR="009761BE">
        <w:rPr>
          <w:rFonts w:ascii="Courier New" w:eastAsia="Courier New" w:hAnsi="Courier New" w:cs="Courier New"/>
          <w:b/>
          <w:bCs/>
        </w:rPr>
        <w:t>For every course in courses</w:t>
      </w:r>
      <w:r w:rsidR="009761BE">
        <w:rPr>
          <w:rFonts w:ascii="Courier New" w:eastAsia="Courier New" w:hAnsi="Courier New" w:cs="Courier New"/>
          <w:b/>
          <w:bCs/>
        </w:rPr>
        <w:br/>
        <w:t xml:space="preserve"> </w:t>
      </w:r>
      <w:r w:rsidR="009761BE">
        <w:rPr>
          <w:rFonts w:ascii="Courier New" w:eastAsia="Courier New" w:hAnsi="Courier New" w:cs="Courier New"/>
          <w:b/>
          <w:bCs/>
        </w:rPr>
        <w:tab/>
      </w:r>
      <w:r w:rsidR="009761BE">
        <w:rPr>
          <w:rFonts w:ascii="Courier New" w:eastAsia="Courier New" w:hAnsi="Courier New" w:cs="Courier New"/>
          <w:b/>
          <w:bCs/>
        </w:rPr>
        <w:tab/>
        <w:t xml:space="preserve">Output </w:t>
      </w:r>
      <w:proofErr w:type="spellStart"/>
      <w:r w:rsidR="009761BE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="009761BE">
        <w:rPr>
          <w:rFonts w:ascii="Courier New" w:eastAsia="Courier New" w:hAnsi="Courier New" w:cs="Courier New"/>
          <w:b/>
          <w:bCs/>
        </w:rPr>
        <w:br/>
        <w:t xml:space="preserve"> </w:t>
      </w:r>
      <w:r w:rsidR="009761BE">
        <w:rPr>
          <w:rFonts w:ascii="Courier New" w:eastAsia="Courier New" w:hAnsi="Courier New" w:cs="Courier New"/>
          <w:b/>
          <w:bCs/>
        </w:rPr>
        <w:tab/>
      </w:r>
      <w:r w:rsidR="009761BE">
        <w:rPr>
          <w:rFonts w:ascii="Courier New" w:eastAsia="Courier New" w:hAnsi="Courier New" w:cs="Courier New"/>
          <w:b/>
          <w:bCs/>
        </w:rPr>
        <w:tab/>
        <w:t>Output title</w:t>
      </w:r>
    </w:p>
    <w:p w14:paraId="6EE9806C" w14:textId="56E0A321" w:rsidR="009761BE" w:rsidRDefault="009761B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="00B36916">
        <w:rPr>
          <w:rFonts w:ascii="Courier New" w:eastAsia="Courier New" w:hAnsi="Courier New" w:cs="Courier New"/>
          <w:b/>
          <w:bCs/>
        </w:rPr>
        <w:t>For each prerequisite</w:t>
      </w:r>
    </w:p>
    <w:p w14:paraId="3FB8D97B" w14:textId="51FB69E4" w:rsidR="00B36916" w:rsidRPr="00581AE6" w:rsidRDefault="00B36916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 </w:t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Output prerequisite</w:t>
      </w:r>
    </w:p>
    <w:p w14:paraId="39B62C3E" w14:textId="1CCC1EB7" w:rsidR="00581AE6" w:rsidRDefault="00581AE6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22AC7AD6" w14:textId="77777777" w:rsidR="00D16C40" w:rsidRDefault="00D16C40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3B49E2B" w14:textId="77777777" w:rsidR="00996B77" w:rsidRPr="00BE11BA" w:rsidRDefault="00996B7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669AB247" w14:textId="38C7F78D" w:rsidR="00B91C9E" w:rsidRDefault="031B8CA4" w:rsidP="005F461E">
      <w:pPr>
        <w:pStyle w:val="Heading2"/>
        <w:spacing w:line="480" w:lineRule="auto"/>
        <w15:collapsed/>
      </w:pPr>
      <w:r w:rsidRPr="005317C7">
        <w:t xml:space="preserve">Hash Table </w:t>
      </w:r>
      <w:r w:rsidR="007D6324">
        <w:t>Pseudocode</w:t>
      </w:r>
      <w:r w:rsidRPr="005317C7">
        <w:t>- Milestone 2</w:t>
      </w:r>
    </w:p>
    <w:p w14:paraId="5FB58893" w14:textId="70F4FF7A" w:rsidR="000367DE" w:rsidRPr="000367DE" w:rsidRDefault="000367DE" w:rsidP="000367DE">
      <w:r>
        <w:t xml:space="preserve">//Global Variable: </w:t>
      </w:r>
      <w:r>
        <w:br/>
      </w:r>
      <w:r w:rsidRPr="00BF6C64">
        <w:rPr>
          <w:b/>
          <w:bCs/>
        </w:rPr>
        <w:t xml:space="preserve">unsigned int </w:t>
      </w:r>
      <w:proofErr w:type="spellStart"/>
      <w:r w:rsidRPr="00BF6C64">
        <w:rPr>
          <w:b/>
          <w:bCs/>
        </w:rPr>
        <w:t>defaultSize</w:t>
      </w:r>
      <w:proofErr w:type="spellEnd"/>
      <w:r w:rsidR="003F2F14" w:rsidRPr="00BF6C64">
        <w:rPr>
          <w:b/>
          <w:bCs/>
        </w:rPr>
        <w:t xml:space="preserve"> = </w:t>
      </w:r>
      <w:proofErr w:type="gramStart"/>
      <w:r w:rsidR="003F2F14" w:rsidRPr="00BF6C64">
        <w:rPr>
          <w:b/>
          <w:bCs/>
        </w:rPr>
        <w:t>0</w:t>
      </w:r>
      <w:r w:rsidRPr="00BF6C64">
        <w:rPr>
          <w:b/>
          <w:bCs/>
        </w:rPr>
        <w:t>;</w:t>
      </w:r>
      <w:proofErr w:type="gramEnd"/>
    </w:p>
    <w:p w14:paraId="54B83831" w14:textId="574A18D7" w:rsidR="00B91C9E" w:rsidRDefault="00B91C9E" w:rsidP="00B22BAD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This is the same file parser</w:t>
      </w:r>
      <w:r w:rsidR="006D25E0">
        <w:rPr>
          <w:rFonts w:ascii="Courier New" w:eastAsia="Courier New" w:hAnsi="Courier New" w:cs="Courier New"/>
        </w:rPr>
        <w:t xml:space="preserve"> </w:t>
      </w:r>
      <w:r w:rsidR="00C54ACB">
        <w:rPr>
          <w:rFonts w:ascii="Courier New" w:eastAsia="Courier New" w:hAnsi="Courier New" w:cs="Courier New"/>
        </w:rPr>
        <w:t xml:space="preserve">used </w:t>
      </w:r>
      <w:r w:rsidR="006D25E0">
        <w:rPr>
          <w:rFonts w:ascii="Courier New" w:eastAsia="Courier New" w:hAnsi="Courier New" w:cs="Courier New"/>
        </w:rPr>
        <w:t xml:space="preserve">to </w:t>
      </w:r>
      <w:r>
        <w:rPr>
          <w:rFonts w:ascii="Courier New" w:eastAsia="Courier New" w:hAnsi="Courier New" w:cs="Courier New"/>
        </w:rPr>
        <w:t>verif</w:t>
      </w:r>
      <w:r w:rsidR="006D25E0">
        <w:rPr>
          <w:rFonts w:ascii="Courier New" w:eastAsia="Courier New" w:hAnsi="Courier New" w:cs="Courier New"/>
        </w:rPr>
        <w:t xml:space="preserve">y </w:t>
      </w:r>
      <w:r w:rsidR="00C54ACB">
        <w:rPr>
          <w:rFonts w:ascii="Courier New" w:eastAsia="Courier New" w:hAnsi="Courier New" w:cs="Courier New"/>
        </w:rPr>
        <w:t xml:space="preserve">file </w:t>
      </w:r>
      <w:r w:rsidR="00AB2861">
        <w:rPr>
          <w:rFonts w:ascii="Courier New" w:eastAsia="Courier New" w:hAnsi="Courier New" w:cs="Courier New"/>
        </w:rPr>
        <w:t>integrity</w:t>
      </w:r>
      <w:r w:rsidR="00C54ACB">
        <w:rPr>
          <w:rFonts w:ascii="Courier New" w:eastAsia="Courier New" w:hAnsi="Courier New" w:cs="Courier New"/>
        </w:rPr>
        <w:t xml:space="preserve"> as above</w:t>
      </w:r>
    </w:p>
    <w:p w14:paraId="63685205" w14:textId="05B03A46" w:rsidR="00B91C9E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bool </w:t>
      </w:r>
      <w:proofErr w:type="spellStart"/>
      <w:r>
        <w:rPr>
          <w:rFonts w:ascii="Courier New" w:eastAsia="Courier New" w:hAnsi="Courier New" w:cs="Courier New"/>
        </w:rPr>
        <w:t>verifyFileFormat</w:t>
      </w:r>
      <w:proofErr w:type="spellEnd"/>
      <w:r>
        <w:rPr>
          <w:rFonts w:ascii="Courier New" w:eastAsia="Courier New" w:hAnsi="Courier New" w:cs="Courier New"/>
        </w:rPr>
        <w:t>(string file){</w:t>
      </w:r>
    </w:p>
    <w:p w14:paraId="341F7736" w14:textId="77777777" w:rsidR="00B91C9E" w:rsidRDefault="00B91C9E" w:rsidP="00074BBC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//Could also consider using built-in </w:t>
      </w:r>
      <w:proofErr w:type="spellStart"/>
      <w:r>
        <w:rPr>
          <w:rFonts w:ascii="Courier New" w:eastAsia="Courier New" w:hAnsi="Courier New" w:cs="Courier New"/>
        </w:rPr>
        <w:t>ifstream</w:t>
      </w:r>
      <w:proofErr w:type="spellEnd"/>
      <w:r>
        <w:rPr>
          <w:rFonts w:ascii="Courier New" w:eastAsia="Courier New" w:hAnsi="Courier New" w:cs="Courier New"/>
        </w:rPr>
        <w:t>&amp; for file</w:t>
      </w:r>
    </w:p>
    <w:p w14:paraId="362D33F3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Create an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inputFile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pointer</w:t>
      </w:r>
    </w:p>
    <w:p w14:paraId="7F2EC93D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Open the file</w:t>
      </w:r>
    </w:p>
    <w:p w14:paraId="40EB32CE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If the file does not open successfully</w:t>
      </w:r>
    </w:p>
    <w:p w14:paraId="1A08D63D" w14:textId="77777777" w:rsidR="00B91C9E" w:rsidRPr="00A80B8C" w:rsidRDefault="00B91C9E" w:rsidP="00B91C9E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Output error message</w:t>
      </w:r>
    </w:p>
    <w:p w14:paraId="600FADFC" w14:textId="77777777" w:rsidR="00B91C9E" w:rsidRPr="00A80B8C" w:rsidRDefault="00B91C9E" w:rsidP="00B91C9E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Return</w:t>
      </w:r>
    </w:p>
    <w:p w14:paraId="549295DB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168BCF53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Create a vector&lt;string&gt; for course Numbers</w:t>
      </w:r>
    </w:p>
    <w:p w14:paraId="0C9D51B0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Create a vector&lt;string&gt; for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s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</w:t>
      </w:r>
    </w:p>
    <w:p w14:paraId="0A5378B3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Create a string “line” to hold line from file</w:t>
      </w:r>
    </w:p>
    <w:p w14:paraId="3F4A2180" w14:textId="77777777" w:rsidR="00B91C9E" w:rsidRPr="00A80B8C" w:rsidRDefault="00B91C9E" w:rsidP="00B91C9E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</w:p>
    <w:p w14:paraId="19F4075D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Loop while there are lines in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inputFile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ab/>
      </w:r>
    </w:p>
    <w:p w14:paraId="41CB48C9" w14:textId="77777777" w:rsidR="00B91C9E" w:rsidRPr="00A80B8C" w:rsidRDefault="00B91C9E" w:rsidP="00B91C9E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Use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stringstream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</w:t>
      </w:r>
      <w:proofErr w:type="gramStart"/>
      <w:r w:rsidRPr="00A80B8C">
        <w:rPr>
          <w:rFonts w:ascii="Courier New" w:eastAsia="Courier New" w:hAnsi="Courier New" w:cs="Courier New"/>
          <w:b/>
          <w:bCs/>
        </w:rPr>
        <w:t>on line</w:t>
      </w:r>
      <w:proofErr w:type="gramEnd"/>
    </w:p>
    <w:p w14:paraId="2EB4243B" w14:textId="77777777" w:rsidR="00B91C9E" w:rsidRPr="00A80B8C" w:rsidRDefault="00B91C9E" w:rsidP="00B91C9E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Create a string “token” variable </w:t>
      </w:r>
    </w:p>
    <w:p w14:paraId="4FDEC3C6" w14:textId="77777777" w:rsidR="00B91C9E" w:rsidRPr="00A80B8C" w:rsidRDefault="00B91C9E" w:rsidP="00B91C9E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Create a temp vector to hold the tokens</w:t>
      </w:r>
    </w:p>
    <w:p w14:paraId="300962B0" w14:textId="77777777" w:rsidR="00B91C9E" w:rsidRDefault="00B91C9E" w:rsidP="00B91C9E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</w:p>
    <w:p w14:paraId="731BD905" w14:textId="77777777" w:rsidR="00B91C9E" w:rsidRPr="00A80B8C" w:rsidRDefault="00B91C9E" w:rsidP="00B91C9E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For each</w:t>
      </w:r>
      <w:r w:rsidRPr="00A80B8C">
        <w:rPr>
          <w:rFonts w:ascii="Courier New" w:eastAsia="Courier New" w:hAnsi="Courier New" w:cs="Courier New"/>
          <w:b/>
          <w:bCs/>
        </w:rPr>
        <w:t xml:space="preserve"> token in line</w:t>
      </w:r>
    </w:p>
    <w:p w14:paraId="0E6181EA" w14:textId="77777777" w:rsidR="00B91C9E" w:rsidRPr="00795163" w:rsidRDefault="00B91C9E" w:rsidP="00B91C9E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 w:rsidRPr="00A80B8C">
        <w:rPr>
          <w:rFonts w:ascii="Courier New" w:eastAsia="Courier New" w:hAnsi="Courier New" w:cs="Courier New"/>
          <w:b/>
          <w:bCs/>
        </w:rPr>
        <w:tab/>
        <w:t>Push token to temp vector</w:t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</w:p>
    <w:p w14:paraId="4DC1B377" w14:textId="77777777" w:rsidR="00B91C9E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//Check for at least two parameters, after temp vector populated</w:t>
      </w:r>
    </w:p>
    <w:p w14:paraId="1B0EC4AF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A80B8C">
        <w:rPr>
          <w:rFonts w:ascii="Courier New" w:eastAsia="Courier New" w:hAnsi="Courier New" w:cs="Courier New"/>
          <w:b/>
          <w:bCs/>
        </w:rPr>
        <w:t>If temp vector size &lt; 2</w:t>
      </w:r>
    </w:p>
    <w:p w14:paraId="209C28FF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Output error message</w:t>
      </w:r>
    </w:p>
    <w:p w14:paraId="21DD73B0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Return false</w:t>
      </w:r>
    </w:p>
    <w:p w14:paraId="47ABF17E" w14:textId="77777777" w:rsidR="00B91C9E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  <w:t>Else</w:t>
      </w:r>
    </w:p>
    <w:p w14:paraId="03C0F50A" w14:textId="3B423A75" w:rsidR="00A41706" w:rsidRPr="00A80B8C" w:rsidRDefault="00A41706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 </w:t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 xml:space="preserve">Push first token to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courseNumbers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vectors</w:t>
      </w:r>
    </w:p>
    <w:p w14:paraId="2FD0B26D" w14:textId="17618C1D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 xml:space="preserve">For each token </w:t>
      </w:r>
      <w:r w:rsidR="00A41706">
        <w:rPr>
          <w:rFonts w:ascii="Courier New" w:eastAsia="Courier New" w:hAnsi="Courier New" w:cs="Courier New"/>
          <w:b/>
          <w:bCs/>
        </w:rPr>
        <w:t>after 2</w:t>
      </w:r>
      <w:r w:rsidR="00A41706" w:rsidRPr="00A41706">
        <w:rPr>
          <w:rFonts w:ascii="Courier New" w:eastAsia="Courier New" w:hAnsi="Courier New" w:cs="Courier New"/>
          <w:b/>
          <w:bCs/>
          <w:vertAlign w:val="superscript"/>
        </w:rPr>
        <w:t>nd</w:t>
      </w:r>
      <w:r w:rsidR="00A41706">
        <w:rPr>
          <w:rFonts w:ascii="Courier New" w:eastAsia="Courier New" w:hAnsi="Courier New" w:cs="Courier New"/>
          <w:b/>
          <w:bCs/>
        </w:rPr>
        <w:t xml:space="preserve"> token </w:t>
      </w:r>
      <w:r>
        <w:rPr>
          <w:rFonts w:ascii="Courier New" w:eastAsia="Courier New" w:hAnsi="Courier New" w:cs="Courier New"/>
          <w:b/>
          <w:bCs/>
        </w:rPr>
        <w:t>in</w:t>
      </w:r>
      <w:r w:rsidRPr="00A80B8C">
        <w:rPr>
          <w:rFonts w:ascii="Courier New" w:eastAsia="Courier New" w:hAnsi="Courier New" w:cs="Courier New"/>
          <w:b/>
          <w:bCs/>
        </w:rPr>
        <w:t xml:space="preserve"> temp vector</w:t>
      </w:r>
    </w:p>
    <w:p w14:paraId="7459CE1F" w14:textId="11D5FB4B" w:rsidR="00B91C9E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Push token</w:t>
      </w:r>
      <w:r w:rsidR="00A41706">
        <w:rPr>
          <w:rFonts w:ascii="Courier New" w:eastAsia="Courier New" w:hAnsi="Courier New" w:cs="Courier New"/>
          <w:b/>
          <w:bCs/>
        </w:rPr>
        <w:t xml:space="preserve"> </w:t>
      </w:r>
      <w:r w:rsidRPr="00A80B8C">
        <w:rPr>
          <w:rFonts w:ascii="Courier New" w:eastAsia="Courier New" w:hAnsi="Courier New" w:cs="Courier New"/>
          <w:b/>
          <w:bCs/>
        </w:rPr>
        <w:t xml:space="preserve">to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s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vector</w:t>
      </w:r>
    </w:p>
    <w:p w14:paraId="5CD4CD18" w14:textId="5C5B9654" w:rsidR="002319D6" w:rsidRPr="000367DE" w:rsidRDefault="002319D6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Increment </w:t>
      </w:r>
      <w:proofErr w:type="spellStart"/>
      <w:r w:rsidR="000367DE">
        <w:rPr>
          <w:rFonts w:ascii="Courier New" w:eastAsia="Courier New" w:hAnsi="Courier New" w:cs="Courier New"/>
          <w:b/>
          <w:bCs/>
        </w:rPr>
        <w:t>defaultSize</w:t>
      </w:r>
      <w:proofErr w:type="spellEnd"/>
      <w:r w:rsidR="000367DE">
        <w:rPr>
          <w:rFonts w:ascii="Courier New" w:eastAsia="Courier New" w:hAnsi="Courier New" w:cs="Courier New"/>
          <w:b/>
          <w:bCs/>
        </w:rPr>
        <w:t xml:space="preserve"> </w:t>
      </w:r>
      <w:r w:rsidR="000367DE">
        <w:rPr>
          <w:rFonts w:ascii="Courier New" w:eastAsia="Courier New" w:hAnsi="Courier New" w:cs="Courier New"/>
        </w:rPr>
        <w:t>//</w:t>
      </w:r>
      <w:proofErr w:type="gramStart"/>
      <w:r w:rsidR="000367DE">
        <w:rPr>
          <w:rFonts w:ascii="Courier New" w:eastAsia="Courier New" w:hAnsi="Courier New" w:cs="Courier New"/>
        </w:rPr>
        <w:t>amount</w:t>
      </w:r>
      <w:proofErr w:type="gramEnd"/>
      <w:r w:rsidR="000367DE">
        <w:rPr>
          <w:rFonts w:ascii="Courier New" w:eastAsia="Courier New" w:hAnsi="Courier New" w:cs="Courier New"/>
        </w:rPr>
        <w:t xml:space="preserve"> of </w:t>
      </w:r>
      <w:r w:rsidR="007D44AD">
        <w:rPr>
          <w:rFonts w:ascii="Courier New" w:eastAsia="Courier New" w:hAnsi="Courier New" w:cs="Courier New"/>
        </w:rPr>
        <w:t xml:space="preserve">courses in </w:t>
      </w:r>
      <w:r w:rsidR="000367DE">
        <w:rPr>
          <w:rFonts w:ascii="Courier New" w:eastAsia="Courier New" w:hAnsi="Courier New" w:cs="Courier New"/>
        </w:rPr>
        <w:t>file</w:t>
      </w:r>
    </w:p>
    <w:p w14:paraId="344562E3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Close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inputFile</w:t>
      </w:r>
      <w:proofErr w:type="spellEnd"/>
    </w:p>
    <w:p w14:paraId="64EF8065" w14:textId="77777777" w:rsidR="00B91C9E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531D8C0A" w14:textId="77777777" w:rsidR="00B91C9E" w:rsidRDefault="00B91C9E" w:rsidP="00074BBC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// Verify </w:t>
      </w:r>
      <w:proofErr w:type="spellStart"/>
      <w:r>
        <w:rPr>
          <w:rFonts w:ascii="Courier New" w:eastAsia="Courier New" w:hAnsi="Courier New" w:cs="Courier New"/>
        </w:rPr>
        <w:t>prereq</w:t>
      </w:r>
      <w:proofErr w:type="spellEnd"/>
      <w:r>
        <w:rPr>
          <w:rFonts w:ascii="Courier New" w:eastAsia="Courier New" w:hAnsi="Courier New" w:cs="Courier New"/>
        </w:rPr>
        <w:t xml:space="preserve"> exists as a course in the file (Separate in case courses are out of order in the file)</w:t>
      </w:r>
    </w:p>
    <w:p w14:paraId="2F92444F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Loop through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s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vector</w:t>
      </w:r>
    </w:p>
    <w:p w14:paraId="19535B06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>I</w:t>
      </w:r>
      <w:r w:rsidRPr="00A80B8C">
        <w:rPr>
          <w:rFonts w:ascii="Courier New" w:eastAsia="Courier New" w:hAnsi="Courier New" w:cs="Courier New"/>
          <w:b/>
          <w:bCs/>
        </w:rPr>
        <w:t xml:space="preserve">f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not in course Numbers vector</w:t>
      </w:r>
    </w:p>
    <w:p w14:paraId="2DD7C43B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Output error message</w:t>
      </w:r>
    </w:p>
    <w:p w14:paraId="498FD71C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Return false</w:t>
      </w:r>
    </w:p>
    <w:p w14:paraId="2E3C388C" w14:textId="77777777" w:rsidR="00B91C9E" w:rsidRPr="00A80B8C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Return true</w:t>
      </w:r>
    </w:p>
    <w:p w14:paraId="57521180" w14:textId="77777777" w:rsidR="00B91C9E" w:rsidRDefault="00B91C9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003DBBF8" w14:textId="77777777" w:rsidR="00AE54E3" w:rsidRDefault="00AE54E3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7546691D" w14:textId="46BE8986" w:rsidR="0000036D" w:rsidRDefault="0000036D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//structure to hold course information</w:t>
      </w:r>
    </w:p>
    <w:p w14:paraId="4BAB5B29" w14:textId="77777777" w:rsidR="00AE54E3" w:rsidRDefault="00AE54E3" w:rsidP="00AE54E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struct Course {</w:t>
      </w:r>
    </w:p>
    <w:p w14:paraId="07D506B2" w14:textId="77777777" w:rsidR="00AE54E3" w:rsidRPr="00A80B8C" w:rsidRDefault="00AE54E3" w:rsidP="00AE54E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A80B8C">
        <w:rPr>
          <w:rFonts w:ascii="Courier New" w:eastAsia="Courier New" w:hAnsi="Courier New" w:cs="Courier New"/>
          <w:b/>
          <w:bCs/>
        </w:rPr>
        <w:t xml:space="preserve">string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courseNumber</w:t>
      </w:r>
      <w:proofErr w:type="spellEnd"/>
    </w:p>
    <w:p w14:paraId="126E8321" w14:textId="77777777" w:rsidR="00AE54E3" w:rsidRPr="00A80B8C" w:rsidRDefault="00AE54E3" w:rsidP="00AE54E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  <w:t>string title</w:t>
      </w:r>
    </w:p>
    <w:p w14:paraId="34A93FC3" w14:textId="77777777" w:rsidR="00AE54E3" w:rsidRPr="00A80B8C" w:rsidRDefault="00AE54E3" w:rsidP="00AE54E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  <w:t xml:space="preserve">vector&lt;string&gt;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s</w:t>
      </w:r>
      <w:proofErr w:type="spellEnd"/>
    </w:p>
    <w:p w14:paraId="5BFFED36" w14:textId="77777777" w:rsidR="00AE54E3" w:rsidRDefault="00AE54E3" w:rsidP="00AE54E3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73D89A58" w14:textId="77777777" w:rsidR="00BD7A00" w:rsidRDefault="00BD7A00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2E26B39" w14:textId="6134C79A" w:rsidR="00CC4373" w:rsidRDefault="00CC4373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// Linear Probing Hash Table </w:t>
      </w:r>
    </w:p>
    <w:p w14:paraId="097F0ED0" w14:textId="06E568D9" w:rsidR="00DA5454" w:rsidRDefault="00C15F33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class </w:t>
      </w:r>
      <w:proofErr w:type="spellStart"/>
      <w:r>
        <w:rPr>
          <w:rFonts w:ascii="Courier New" w:eastAsia="Courier New" w:hAnsi="Courier New" w:cs="Courier New"/>
        </w:rPr>
        <w:t>HashTable</w:t>
      </w:r>
      <w:proofErr w:type="spellEnd"/>
      <w:r>
        <w:rPr>
          <w:rFonts w:ascii="Courier New" w:eastAsia="Courier New" w:hAnsi="Courier New" w:cs="Courier New"/>
        </w:rPr>
        <w:t xml:space="preserve"> {</w:t>
      </w:r>
    </w:p>
    <w:p w14:paraId="2241E38F" w14:textId="4912BC2C" w:rsidR="000367DE" w:rsidRDefault="000367D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private:</w:t>
      </w:r>
    </w:p>
    <w:p w14:paraId="1D206106" w14:textId="763B311E" w:rsidR="000F60C1" w:rsidRPr="0047335B" w:rsidRDefault="000F60C1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Pr="000F60C1">
        <w:rPr>
          <w:rFonts w:ascii="Courier New" w:eastAsia="Courier New" w:hAnsi="Courier New" w:cs="Courier New"/>
          <w:b/>
          <w:bCs/>
        </w:rPr>
        <w:t>struct Node {</w:t>
      </w:r>
      <w:r w:rsidR="0047335B">
        <w:rPr>
          <w:rFonts w:ascii="Courier New" w:eastAsia="Courier New" w:hAnsi="Courier New" w:cs="Courier New"/>
          <w:b/>
          <w:bCs/>
        </w:rPr>
        <w:t xml:space="preserve"> </w:t>
      </w:r>
      <w:r w:rsidR="0047335B">
        <w:rPr>
          <w:rFonts w:ascii="Courier New" w:eastAsia="Courier New" w:hAnsi="Courier New" w:cs="Courier New"/>
        </w:rPr>
        <w:t>//</w:t>
      </w:r>
      <w:r w:rsidR="00D30A2F">
        <w:rPr>
          <w:rFonts w:ascii="Courier New" w:eastAsia="Courier New" w:hAnsi="Courier New" w:cs="Courier New"/>
        </w:rPr>
        <w:t>W</w:t>
      </w:r>
      <w:r w:rsidR="0047335B">
        <w:rPr>
          <w:rFonts w:ascii="Courier New" w:eastAsia="Courier New" w:hAnsi="Courier New" w:cs="Courier New"/>
        </w:rPr>
        <w:t>ill</w:t>
      </w:r>
      <w:r w:rsidR="00D30A2F">
        <w:rPr>
          <w:rFonts w:ascii="Courier New" w:eastAsia="Courier New" w:hAnsi="Courier New" w:cs="Courier New"/>
        </w:rPr>
        <w:t xml:space="preserve"> probably</w:t>
      </w:r>
      <w:r w:rsidR="0047335B">
        <w:rPr>
          <w:rFonts w:ascii="Courier New" w:eastAsia="Courier New" w:hAnsi="Courier New" w:cs="Courier New"/>
        </w:rPr>
        <w:t xml:space="preserve"> change in implementation</w:t>
      </w:r>
    </w:p>
    <w:p w14:paraId="0756CAA8" w14:textId="77777777" w:rsidR="000F60C1" w:rsidRDefault="000F60C1" w:rsidP="000F60C1">
      <w:pPr>
        <w:suppressAutoHyphens/>
        <w:spacing w:after="0" w:line="240" w:lineRule="auto"/>
        <w:ind w:firstLine="144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Course </w:t>
      </w:r>
      <w:proofErr w:type="spellStart"/>
      <w:proofErr w:type="gramStart"/>
      <w:r>
        <w:rPr>
          <w:rFonts w:ascii="Courier New" w:eastAsia="Courier New" w:hAnsi="Courier New" w:cs="Courier New"/>
          <w:b/>
          <w:bCs/>
        </w:rPr>
        <w:t>course</w:t>
      </w:r>
      <w:proofErr w:type="spellEnd"/>
      <w:r>
        <w:rPr>
          <w:rFonts w:ascii="Courier New" w:eastAsia="Courier New" w:hAnsi="Courier New" w:cs="Courier New"/>
          <w:b/>
          <w:bCs/>
        </w:rPr>
        <w:t>;</w:t>
      </w:r>
      <w:proofErr w:type="gramEnd"/>
    </w:p>
    <w:p w14:paraId="15AC7FFA" w14:textId="5192A687" w:rsidR="000F60C1" w:rsidRDefault="000F60C1" w:rsidP="000F60C1">
      <w:pPr>
        <w:suppressAutoHyphens/>
        <w:spacing w:after="0" w:line="240" w:lineRule="auto"/>
        <w:ind w:firstLine="144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unsigned int </w:t>
      </w:r>
      <w:proofErr w:type="gramStart"/>
      <w:r>
        <w:rPr>
          <w:rFonts w:ascii="Courier New" w:eastAsia="Courier New" w:hAnsi="Courier New" w:cs="Courier New"/>
          <w:b/>
          <w:bCs/>
        </w:rPr>
        <w:t>key;</w:t>
      </w:r>
      <w:proofErr w:type="gramEnd"/>
    </w:p>
    <w:p w14:paraId="0A0587F7" w14:textId="3329B5D2" w:rsidR="000F60C1" w:rsidRDefault="000F60C1" w:rsidP="000F60C1">
      <w:pPr>
        <w:suppressAutoHyphens/>
        <w:spacing w:after="0" w:line="240" w:lineRule="auto"/>
        <w:ind w:firstLine="144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bool </w:t>
      </w:r>
      <w:proofErr w:type="spellStart"/>
      <w:r>
        <w:rPr>
          <w:rFonts w:ascii="Courier New" w:eastAsia="Courier New" w:hAnsi="Courier New" w:cs="Courier New"/>
          <w:b/>
          <w:bCs/>
        </w:rPr>
        <w:t>isEmpty</w:t>
      </w:r>
      <w:proofErr w:type="spellEnd"/>
      <w:r w:rsidR="00AD3A1D">
        <w:rPr>
          <w:rFonts w:ascii="Courier New" w:eastAsia="Courier New" w:hAnsi="Courier New" w:cs="Courier New"/>
          <w:b/>
          <w:bCs/>
        </w:rPr>
        <w:t xml:space="preserve"> = </w:t>
      </w:r>
      <w:proofErr w:type="gramStart"/>
      <w:r w:rsidR="00AD3A1D">
        <w:rPr>
          <w:rFonts w:ascii="Courier New" w:eastAsia="Courier New" w:hAnsi="Courier New" w:cs="Courier New"/>
          <w:b/>
          <w:bCs/>
        </w:rPr>
        <w:t>true</w:t>
      </w:r>
      <w:r>
        <w:rPr>
          <w:rFonts w:ascii="Courier New" w:eastAsia="Courier New" w:hAnsi="Courier New" w:cs="Courier New"/>
          <w:b/>
          <w:bCs/>
        </w:rPr>
        <w:t>;</w:t>
      </w:r>
      <w:proofErr w:type="gramEnd"/>
    </w:p>
    <w:p w14:paraId="09B15E1A" w14:textId="6131F796" w:rsidR="000F60C1" w:rsidRPr="000F60C1" w:rsidRDefault="000F60C1" w:rsidP="000F60C1">
      <w:pPr>
        <w:suppressAutoHyphens/>
        <w:spacing w:after="0" w:line="240" w:lineRule="auto"/>
        <w:ind w:firstLine="144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bool </w:t>
      </w:r>
      <w:proofErr w:type="spellStart"/>
      <w:r>
        <w:rPr>
          <w:rFonts w:ascii="Courier New" w:eastAsia="Courier New" w:hAnsi="Courier New" w:cs="Courier New"/>
          <w:b/>
          <w:bCs/>
        </w:rPr>
        <w:t>isEmpty</w:t>
      </w:r>
      <w:r w:rsidR="00AD3A1D">
        <w:rPr>
          <w:rFonts w:ascii="Courier New" w:eastAsia="Courier New" w:hAnsi="Courier New" w:cs="Courier New"/>
          <w:b/>
          <w:bCs/>
        </w:rPr>
        <w:t>SinceStart</w:t>
      </w:r>
      <w:proofErr w:type="spellEnd"/>
      <w:r w:rsidR="00AD3A1D">
        <w:rPr>
          <w:rFonts w:ascii="Courier New" w:eastAsia="Courier New" w:hAnsi="Courier New" w:cs="Courier New"/>
          <w:b/>
          <w:bCs/>
        </w:rPr>
        <w:t xml:space="preserve"> = true</w:t>
      </w:r>
      <w:r>
        <w:rPr>
          <w:rFonts w:ascii="Courier New" w:eastAsia="Courier New" w:hAnsi="Courier New" w:cs="Courier New"/>
          <w:b/>
          <w:bCs/>
        </w:rPr>
        <w:t>;</w:t>
      </w:r>
      <w:r w:rsidRPr="000F60C1">
        <w:rPr>
          <w:rFonts w:ascii="Courier New" w:eastAsia="Courier New" w:hAnsi="Courier New" w:cs="Courier New"/>
          <w:b/>
          <w:bCs/>
        </w:rPr>
        <w:br/>
      </w:r>
      <w:r w:rsidRPr="000F60C1">
        <w:rPr>
          <w:rFonts w:ascii="Courier New" w:eastAsia="Courier New" w:hAnsi="Courier New" w:cs="Courier New"/>
          <w:b/>
          <w:bCs/>
        </w:rPr>
        <w:tab/>
        <w:t>}</w:t>
      </w:r>
    </w:p>
    <w:p w14:paraId="224FEC65" w14:textId="7321F179" w:rsidR="000367DE" w:rsidRPr="001D4BD8" w:rsidRDefault="000367DE" w:rsidP="001D4BD8">
      <w:pPr>
        <w:suppressAutoHyphens/>
        <w:spacing w:after="0" w:line="240" w:lineRule="auto"/>
        <w:ind w:firstLine="720"/>
        <w:contextualSpacing/>
        <w:jc w:val="both"/>
        <w:rPr>
          <w:rFonts w:ascii="Courier New" w:eastAsia="Courier New" w:hAnsi="Courier New" w:cs="Courier New"/>
        </w:rPr>
      </w:pPr>
      <w:r w:rsidRPr="001D4BD8">
        <w:rPr>
          <w:rFonts w:ascii="Courier New" w:eastAsia="Courier New" w:hAnsi="Courier New" w:cs="Courier New"/>
        </w:rPr>
        <w:t xml:space="preserve">//Incremented in </w:t>
      </w:r>
      <w:proofErr w:type="spellStart"/>
      <w:r w:rsidRPr="001D4BD8">
        <w:rPr>
          <w:rFonts w:ascii="Courier New" w:eastAsia="Courier New" w:hAnsi="Courier New" w:cs="Courier New"/>
        </w:rPr>
        <w:t>verifyFile</w:t>
      </w:r>
      <w:proofErr w:type="spellEnd"/>
      <w:r w:rsidRPr="001D4BD8">
        <w:rPr>
          <w:rFonts w:ascii="Courier New" w:eastAsia="Courier New" w:hAnsi="Courier New" w:cs="Courier New"/>
        </w:rPr>
        <w:t>() function</w:t>
      </w:r>
    </w:p>
    <w:p w14:paraId="58FDE9DD" w14:textId="4FAEB5BE" w:rsidR="000367DE" w:rsidRPr="001D4BD8" w:rsidRDefault="000367DE" w:rsidP="000367DE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1D4BD8">
        <w:rPr>
          <w:rFonts w:ascii="Courier New" w:eastAsia="Courier New" w:hAnsi="Courier New" w:cs="Courier New"/>
          <w:b/>
          <w:bCs/>
        </w:rPr>
        <w:t xml:space="preserve">unsigned int </w:t>
      </w:r>
      <w:proofErr w:type="spellStart"/>
      <w:r w:rsidRPr="001D4BD8">
        <w:rPr>
          <w:rFonts w:ascii="Courier New" w:eastAsia="Courier New" w:hAnsi="Courier New" w:cs="Courier New"/>
          <w:b/>
          <w:bCs/>
        </w:rPr>
        <w:t>tableSize</w:t>
      </w:r>
      <w:proofErr w:type="spellEnd"/>
      <w:r w:rsidRPr="001D4BD8">
        <w:rPr>
          <w:rFonts w:ascii="Courier New" w:eastAsia="Courier New" w:hAnsi="Courier New" w:cs="Courier New"/>
          <w:b/>
          <w:bCs/>
        </w:rPr>
        <w:t xml:space="preserve"> = DEFAULT_</w:t>
      </w:r>
      <w:proofErr w:type="gramStart"/>
      <w:r w:rsidRPr="001D4BD8">
        <w:rPr>
          <w:rFonts w:ascii="Courier New" w:eastAsia="Courier New" w:hAnsi="Courier New" w:cs="Courier New"/>
          <w:b/>
          <w:bCs/>
        </w:rPr>
        <w:t>SIZE;</w:t>
      </w:r>
      <w:proofErr w:type="gramEnd"/>
      <w:r w:rsidRPr="001D4BD8">
        <w:rPr>
          <w:rFonts w:ascii="Courier New" w:eastAsia="Courier New" w:hAnsi="Courier New" w:cs="Courier New"/>
          <w:b/>
          <w:bCs/>
        </w:rPr>
        <w:t xml:space="preserve"> </w:t>
      </w:r>
    </w:p>
    <w:p w14:paraId="77EC444C" w14:textId="3BB50118" w:rsidR="00136BA2" w:rsidRPr="001D4BD8" w:rsidRDefault="00136BA2" w:rsidP="00136BA2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vector&lt;</w:t>
      </w:r>
      <w:r w:rsidR="0028535A">
        <w:rPr>
          <w:rFonts w:ascii="Courier New" w:eastAsia="Courier New" w:hAnsi="Courier New" w:cs="Courier New"/>
          <w:b/>
          <w:bCs/>
        </w:rPr>
        <w:t>Node</w:t>
      </w:r>
      <w:r>
        <w:rPr>
          <w:rFonts w:ascii="Courier New" w:eastAsia="Courier New" w:hAnsi="Courier New" w:cs="Courier New"/>
          <w:b/>
          <w:bCs/>
        </w:rPr>
        <w:t xml:space="preserve">&gt; </w:t>
      </w:r>
      <w:proofErr w:type="gramStart"/>
      <w:r w:rsidR="00CF45C1">
        <w:rPr>
          <w:rFonts w:ascii="Courier New" w:eastAsia="Courier New" w:hAnsi="Courier New" w:cs="Courier New"/>
          <w:b/>
          <w:bCs/>
        </w:rPr>
        <w:t>courses</w:t>
      </w:r>
      <w:r>
        <w:rPr>
          <w:rFonts w:ascii="Courier New" w:eastAsia="Courier New" w:hAnsi="Courier New" w:cs="Courier New"/>
          <w:b/>
          <w:bCs/>
        </w:rPr>
        <w:t>;</w:t>
      </w:r>
      <w:proofErr w:type="gramEnd"/>
    </w:p>
    <w:p w14:paraId="26EA9242" w14:textId="2001A837" w:rsidR="000367DE" w:rsidRPr="001D4BD8" w:rsidRDefault="000367DE" w:rsidP="000367D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399672B5" w14:textId="2B6BE69A" w:rsidR="000367DE" w:rsidRDefault="000367DE" w:rsidP="001D4BD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1D4BD8">
        <w:rPr>
          <w:rFonts w:ascii="Courier New" w:eastAsia="Courier New" w:hAnsi="Courier New" w:cs="Courier New"/>
          <w:b/>
          <w:bCs/>
        </w:rPr>
        <w:t xml:space="preserve">unsigned int hash(string </w:t>
      </w:r>
      <w:proofErr w:type="spellStart"/>
      <w:r w:rsidRPr="001D4BD8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Pr="001D4BD8">
        <w:rPr>
          <w:rFonts w:ascii="Courier New" w:eastAsia="Courier New" w:hAnsi="Courier New" w:cs="Courier New"/>
          <w:b/>
          <w:bCs/>
        </w:rPr>
        <w:t>){</w:t>
      </w:r>
    </w:p>
    <w:p w14:paraId="33AF3E67" w14:textId="3A0490C3" w:rsidR="004A35F3" w:rsidRPr="004A35F3" w:rsidRDefault="004A35F3" w:rsidP="001D4BD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</w:rPr>
        <w:t>//</w:t>
      </w:r>
      <w:proofErr w:type="spellStart"/>
      <w:r>
        <w:rPr>
          <w:rFonts w:ascii="Courier New" w:eastAsia="Courier New" w:hAnsi="Courier New" w:cs="Courier New"/>
        </w:rPr>
        <w:t>str.erase</w:t>
      </w:r>
      <w:proofErr w:type="spellEnd"/>
      <w:r>
        <w:rPr>
          <w:rFonts w:ascii="Courier New" w:eastAsia="Courier New" w:hAnsi="Courier New" w:cs="Courier New"/>
        </w:rPr>
        <w:t xml:space="preserve"> is O(n)</w:t>
      </w:r>
      <w:r w:rsidR="0059760D">
        <w:rPr>
          <w:rFonts w:ascii="Courier New" w:eastAsia="Courier New" w:hAnsi="Courier New" w:cs="Courier New"/>
        </w:rPr>
        <w:t xml:space="preserve"> time complexity</w:t>
      </w:r>
    </w:p>
    <w:p w14:paraId="685D0961" w14:textId="4DE660F4" w:rsidR="001D4BD8" w:rsidRPr="001D4BD8" w:rsidRDefault="001D4BD8" w:rsidP="004A35F3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1D4BD8">
        <w:rPr>
          <w:rFonts w:ascii="Courier New" w:eastAsia="Courier New" w:hAnsi="Courier New" w:cs="Courier New"/>
          <w:b/>
          <w:bCs/>
        </w:rPr>
        <w:tab/>
        <w:t>Remove first 4 letters and set as key</w:t>
      </w:r>
      <w:r w:rsidR="009E56DE">
        <w:rPr>
          <w:rFonts w:ascii="Courier New" w:eastAsia="Courier New" w:hAnsi="Courier New" w:cs="Courier New"/>
          <w:b/>
          <w:bCs/>
        </w:rPr>
        <w:t xml:space="preserve"> </w:t>
      </w:r>
    </w:p>
    <w:p w14:paraId="5B49D91F" w14:textId="5FE7F92F" w:rsidR="001D4BD8" w:rsidRPr="001D4BD8" w:rsidRDefault="001D4BD8" w:rsidP="00CC4373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1D4BD8">
        <w:rPr>
          <w:rFonts w:ascii="Courier New" w:eastAsia="Courier New" w:hAnsi="Courier New" w:cs="Courier New"/>
          <w:b/>
          <w:bCs/>
        </w:rPr>
        <w:tab/>
        <w:t xml:space="preserve">Return key modulo </w:t>
      </w:r>
      <w:proofErr w:type="spellStart"/>
      <w:r w:rsidRPr="001D4BD8">
        <w:rPr>
          <w:rFonts w:ascii="Courier New" w:eastAsia="Courier New" w:hAnsi="Courier New" w:cs="Courier New"/>
          <w:b/>
          <w:bCs/>
        </w:rPr>
        <w:t>tableSize</w:t>
      </w:r>
      <w:proofErr w:type="spellEnd"/>
    </w:p>
    <w:p w14:paraId="6ED34F7E" w14:textId="642ED99F" w:rsidR="000367DE" w:rsidRDefault="000367DE" w:rsidP="00CC4373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1D4BD8">
        <w:rPr>
          <w:rFonts w:ascii="Courier New" w:eastAsia="Courier New" w:hAnsi="Courier New" w:cs="Courier New"/>
          <w:b/>
          <w:bCs/>
        </w:rPr>
        <w:t>}</w:t>
      </w:r>
    </w:p>
    <w:p w14:paraId="6519837B" w14:textId="0CFA65F2" w:rsidR="00D91310" w:rsidRDefault="00D91310" w:rsidP="00CC4373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public:</w:t>
      </w:r>
    </w:p>
    <w:p w14:paraId="29FBC784" w14:textId="7445D851" w:rsidR="00D91310" w:rsidRDefault="00D91310" w:rsidP="00CC4373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proofErr w:type="spellStart"/>
      <w:r>
        <w:rPr>
          <w:rFonts w:ascii="Courier New" w:eastAsia="Courier New" w:hAnsi="Courier New" w:cs="Courier New"/>
          <w:b/>
          <w:bCs/>
        </w:rPr>
        <w:t>HashTable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gramStart"/>
      <w:r>
        <w:rPr>
          <w:rFonts w:ascii="Courier New" w:eastAsia="Courier New" w:hAnsi="Courier New" w:cs="Courier New"/>
          <w:b/>
          <w:bCs/>
        </w:rPr>
        <w:t>);</w:t>
      </w:r>
      <w:proofErr w:type="gramEnd"/>
    </w:p>
    <w:p w14:paraId="2A178336" w14:textId="30F1E909" w:rsidR="00F65CA3" w:rsidRDefault="00F65CA3" w:rsidP="00CC4373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Insert(Course course</w:t>
      </w:r>
      <w:proofErr w:type="gramStart"/>
      <w:r>
        <w:rPr>
          <w:rFonts w:ascii="Courier New" w:eastAsia="Courier New" w:hAnsi="Courier New" w:cs="Courier New"/>
          <w:b/>
          <w:bCs/>
        </w:rPr>
        <w:t>);</w:t>
      </w:r>
      <w:proofErr w:type="gramEnd"/>
    </w:p>
    <w:p w14:paraId="65CC7DDB" w14:textId="170A15CE" w:rsidR="00F65CA3" w:rsidRDefault="00F65CA3" w:rsidP="00CC4373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Search(Course course</w:t>
      </w:r>
      <w:proofErr w:type="gramStart"/>
      <w:r>
        <w:rPr>
          <w:rFonts w:ascii="Courier New" w:eastAsia="Courier New" w:hAnsi="Courier New" w:cs="Courier New"/>
          <w:b/>
          <w:bCs/>
        </w:rPr>
        <w:t>);</w:t>
      </w:r>
      <w:proofErr w:type="gramEnd"/>
    </w:p>
    <w:p w14:paraId="257FF02D" w14:textId="29255A75" w:rsidR="00F65CA3" w:rsidRDefault="00F65CA3" w:rsidP="00CC4373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proofErr w:type="spellStart"/>
      <w:r>
        <w:rPr>
          <w:rFonts w:ascii="Courier New" w:eastAsia="Courier New" w:hAnsi="Courier New" w:cs="Courier New"/>
          <w:b/>
          <w:bCs/>
        </w:rPr>
        <w:t>inOrder</w:t>
      </w:r>
      <w:proofErr w:type="spellEnd"/>
      <w:r>
        <w:rPr>
          <w:rFonts w:ascii="Courier New" w:eastAsia="Courier New" w:hAnsi="Courier New" w:cs="Courier New"/>
          <w:b/>
          <w:bCs/>
        </w:rPr>
        <w:t>(</w:t>
      </w:r>
      <w:proofErr w:type="gramStart"/>
      <w:r>
        <w:rPr>
          <w:rFonts w:ascii="Courier New" w:eastAsia="Courier New" w:hAnsi="Courier New" w:cs="Courier New"/>
          <w:b/>
          <w:bCs/>
        </w:rPr>
        <w:t>);</w:t>
      </w:r>
      <w:proofErr w:type="gramEnd"/>
    </w:p>
    <w:p w14:paraId="54D448DD" w14:textId="4B0FAA8F" w:rsidR="001D4BD8" w:rsidRDefault="00D91310" w:rsidP="00D9131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1293D901" w14:textId="2799B73A" w:rsidR="00C15F33" w:rsidRDefault="00C15F33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1F6EE31C" w14:textId="4F16E9BC" w:rsidR="000367DE" w:rsidRPr="001D4BD8" w:rsidRDefault="00CF45C1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C16E5F">
        <w:rPr>
          <w:rFonts w:ascii="Courier New" w:eastAsia="Courier New" w:hAnsi="Courier New" w:cs="Courier New"/>
        </w:rPr>
        <w:t xml:space="preserve">void </w:t>
      </w:r>
      <w:proofErr w:type="spellStart"/>
      <w:r w:rsidR="000367DE" w:rsidRPr="00C16E5F">
        <w:rPr>
          <w:rFonts w:ascii="Courier New" w:eastAsia="Courier New" w:hAnsi="Courier New" w:cs="Courier New"/>
        </w:rPr>
        <w:t>HashTable</w:t>
      </w:r>
      <w:proofErr w:type="spellEnd"/>
      <w:r w:rsidR="000367DE" w:rsidRPr="00C16E5F">
        <w:rPr>
          <w:rFonts w:ascii="Courier New" w:eastAsia="Courier New" w:hAnsi="Courier New" w:cs="Courier New"/>
        </w:rPr>
        <w:t>::</w:t>
      </w:r>
      <w:proofErr w:type="spellStart"/>
      <w:r w:rsidR="000367DE" w:rsidRPr="00C16E5F">
        <w:rPr>
          <w:rFonts w:ascii="Courier New" w:eastAsia="Courier New" w:hAnsi="Courier New" w:cs="Courier New"/>
        </w:rPr>
        <w:t>HashTable</w:t>
      </w:r>
      <w:proofErr w:type="spellEnd"/>
      <w:r w:rsidR="000367DE" w:rsidRPr="00C16E5F">
        <w:rPr>
          <w:rFonts w:ascii="Courier New" w:eastAsia="Courier New" w:hAnsi="Courier New" w:cs="Courier New"/>
        </w:rPr>
        <w:t>()</w:t>
      </w:r>
      <w:r w:rsidR="000367DE" w:rsidRPr="001D4BD8">
        <w:rPr>
          <w:rFonts w:ascii="Courier New" w:eastAsia="Courier New" w:hAnsi="Courier New" w:cs="Courier New"/>
          <w:b/>
          <w:bCs/>
        </w:rPr>
        <w:t>{</w:t>
      </w:r>
    </w:p>
    <w:p w14:paraId="4AF6BD65" w14:textId="6CB0AEEC" w:rsidR="000367DE" w:rsidRPr="001D4BD8" w:rsidRDefault="000367D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D4BD8">
        <w:rPr>
          <w:rFonts w:ascii="Courier New" w:eastAsia="Courier New" w:hAnsi="Courier New" w:cs="Courier New"/>
          <w:b/>
          <w:bCs/>
        </w:rPr>
        <w:tab/>
      </w:r>
      <w:proofErr w:type="spellStart"/>
      <w:r w:rsidRPr="001D4BD8">
        <w:rPr>
          <w:rFonts w:ascii="Courier New" w:eastAsia="Courier New" w:hAnsi="Courier New" w:cs="Courier New"/>
          <w:b/>
          <w:bCs/>
        </w:rPr>
        <w:t>nodes.resize</w:t>
      </w:r>
      <w:proofErr w:type="spellEnd"/>
      <w:r w:rsidRPr="001D4BD8">
        <w:rPr>
          <w:rFonts w:ascii="Courier New" w:eastAsia="Courier New" w:hAnsi="Courier New" w:cs="Courier New"/>
          <w:b/>
          <w:bCs/>
        </w:rPr>
        <w:t>(</w:t>
      </w:r>
      <w:proofErr w:type="spellStart"/>
      <w:r w:rsidRPr="001D4BD8">
        <w:rPr>
          <w:rFonts w:ascii="Courier New" w:eastAsia="Courier New" w:hAnsi="Courier New" w:cs="Courier New"/>
          <w:b/>
          <w:bCs/>
        </w:rPr>
        <w:t>tableSize</w:t>
      </w:r>
      <w:proofErr w:type="spellEnd"/>
      <w:r w:rsidRPr="001D4BD8">
        <w:rPr>
          <w:rFonts w:ascii="Courier New" w:eastAsia="Courier New" w:hAnsi="Courier New" w:cs="Courier New"/>
          <w:b/>
          <w:bCs/>
        </w:rPr>
        <w:t>)</w:t>
      </w:r>
    </w:p>
    <w:p w14:paraId="4C12D9BA" w14:textId="143111CF" w:rsidR="000367DE" w:rsidRDefault="000367DE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1D4BD8">
        <w:rPr>
          <w:rFonts w:ascii="Courier New" w:eastAsia="Courier New" w:hAnsi="Courier New" w:cs="Courier New"/>
          <w:b/>
          <w:bCs/>
        </w:rPr>
        <w:t>}</w:t>
      </w:r>
      <w:r w:rsidRPr="001D4BD8">
        <w:rPr>
          <w:rFonts w:ascii="Courier New" w:eastAsia="Courier New" w:hAnsi="Courier New" w:cs="Courier New"/>
          <w:b/>
          <w:bCs/>
        </w:rPr>
        <w:tab/>
      </w:r>
      <w:r w:rsidR="00AA7E7B">
        <w:rPr>
          <w:rFonts w:ascii="Courier New" w:eastAsia="Courier New" w:hAnsi="Courier New" w:cs="Courier New"/>
          <w:b/>
          <w:bCs/>
        </w:rPr>
        <w:br/>
      </w:r>
    </w:p>
    <w:p w14:paraId="0B4CB3F5" w14:textId="513394E9" w:rsidR="008D3477" w:rsidRDefault="00CF45C1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C16E5F">
        <w:rPr>
          <w:rFonts w:ascii="Courier New" w:eastAsia="Courier New" w:hAnsi="Courier New" w:cs="Courier New"/>
        </w:rPr>
        <w:t xml:space="preserve">bool </w:t>
      </w:r>
      <w:proofErr w:type="spellStart"/>
      <w:r w:rsidR="001D4BD8" w:rsidRPr="00C16E5F">
        <w:rPr>
          <w:rFonts w:ascii="Courier New" w:eastAsia="Courier New" w:hAnsi="Courier New" w:cs="Courier New"/>
        </w:rPr>
        <w:t>HashTable</w:t>
      </w:r>
      <w:proofErr w:type="spellEnd"/>
      <w:r w:rsidR="001D4BD8" w:rsidRPr="00C16E5F">
        <w:rPr>
          <w:rFonts w:ascii="Courier New" w:eastAsia="Courier New" w:hAnsi="Courier New" w:cs="Courier New"/>
        </w:rPr>
        <w:t>::Insert(</w:t>
      </w:r>
      <w:r w:rsidR="008D3477" w:rsidRPr="00C16E5F">
        <w:rPr>
          <w:rFonts w:ascii="Courier New" w:eastAsia="Courier New" w:hAnsi="Courier New" w:cs="Courier New"/>
        </w:rPr>
        <w:t>Course course</w:t>
      </w:r>
      <w:r w:rsidR="001D4BD8" w:rsidRPr="00C16E5F">
        <w:rPr>
          <w:rFonts w:ascii="Courier New" w:eastAsia="Courier New" w:hAnsi="Courier New" w:cs="Courier New"/>
        </w:rPr>
        <w:t>)</w:t>
      </w:r>
      <w:r w:rsidR="001D4BD8">
        <w:rPr>
          <w:rFonts w:ascii="Courier New" w:eastAsia="Courier New" w:hAnsi="Courier New" w:cs="Courier New"/>
          <w:b/>
          <w:bCs/>
        </w:rPr>
        <w:t xml:space="preserve"> {</w:t>
      </w:r>
    </w:p>
    <w:p w14:paraId="4B4C9637" w14:textId="3A061D69" w:rsidR="008D3477" w:rsidRDefault="008D3477" w:rsidP="00D91310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Find the key using hash(</w:t>
      </w:r>
      <w:proofErr w:type="spellStart"/>
      <w:r>
        <w:rPr>
          <w:rFonts w:ascii="Courier New" w:eastAsia="Courier New" w:hAnsi="Courier New" w:cs="Courier New"/>
          <w:b/>
          <w:bCs/>
        </w:rPr>
        <w:t>course.courseNumber</w:t>
      </w:r>
      <w:proofErr w:type="spellEnd"/>
      <w:r>
        <w:rPr>
          <w:rFonts w:ascii="Courier New" w:eastAsia="Courier New" w:hAnsi="Courier New" w:cs="Courier New"/>
          <w:b/>
          <w:bCs/>
        </w:rPr>
        <w:t>)</w:t>
      </w:r>
    </w:p>
    <w:p w14:paraId="43D1E174" w14:textId="614CF3BE" w:rsidR="008D3477" w:rsidRDefault="008D3477" w:rsidP="00D91310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Find the </w:t>
      </w:r>
      <w:r w:rsidR="00CF45C1">
        <w:rPr>
          <w:rFonts w:ascii="Courier New" w:eastAsia="Courier New" w:hAnsi="Courier New" w:cs="Courier New"/>
          <w:b/>
          <w:bCs/>
        </w:rPr>
        <w:t xml:space="preserve">course </w:t>
      </w:r>
      <w:r w:rsidR="00AD3A1D">
        <w:rPr>
          <w:rFonts w:ascii="Courier New" w:eastAsia="Courier New" w:hAnsi="Courier New" w:cs="Courier New"/>
          <w:b/>
          <w:bCs/>
        </w:rPr>
        <w:t>Node</w:t>
      </w:r>
      <w:r>
        <w:rPr>
          <w:rFonts w:ascii="Courier New" w:eastAsia="Courier New" w:hAnsi="Courier New" w:cs="Courier New"/>
          <w:b/>
          <w:bCs/>
        </w:rPr>
        <w:t xml:space="preserve"> from the key</w:t>
      </w:r>
    </w:p>
    <w:p w14:paraId="05B5E673" w14:textId="42E48E2E" w:rsidR="001D4BD8" w:rsidRDefault="001D4BD8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 w:rsidR="008D3477">
        <w:rPr>
          <w:rFonts w:ascii="Courier New" w:eastAsia="Courier New" w:hAnsi="Courier New" w:cs="Courier New"/>
          <w:b/>
          <w:bCs/>
        </w:rPr>
        <w:t xml:space="preserve">Create a </w:t>
      </w:r>
      <w:proofErr w:type="spellStart"/>
      <w:r w:rsidR="008D3477">
        <w:rPr>
          <w:rFonts w:ascii="Courier New" w:eastAsia="Courier New" w:hAnsi="Courier New" w:cs="Courier New"/>
          <w:b/>
          <w:bCs/>
        </w:rPr>
        <w:t>bucketsProbed</w:t>
      </w:r>
      <w:proofErr w:type="spellEnd"/>
      <w:r w:rsidR="008D3477">
        <w:rPr>
          <w:rFonts w:ascii="Courier New" w:eastAsia="Courier New" w:hAnsi="Courier New" w:cs="Courier New"/>
          <w:b/>
          <w:bCs/>
        </w:rPr>
        <w:t xml:space="preserve"> variable</w:t>
      </w:r>
    </w:p>
    <w:p w14:paraId="3478648A" w14:textId="09B5E198" w:rsidR="008D3477" w:rsidRDefault="008D3477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</w:p>
    <w:p w14:paraId="786E9AA9" w14:textId="552F44E4" w:rsidR="008D3477" w:rsidRDefault="008D3477" w:rsidP="008D347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 xml:space="preserve">Loop while </w:t>
      </w:r>
      <w:proofErr w:type="spellStart"/>
      <w:r>
        <w:rPr>
          <w:rFonts w:ascii="Courier New" w:eastAsia="Courier New" w:hAnsi="Courier New" w:cs="Courier New"/>
          <w:b/>
          <w:bCs/>
        </w:rPr>
        <w:t>bucketsProbed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&lt; </w:t>
      </w:r>
      <w:proofErr w:type="spellStart"/>
      <w:r>
        <w:rPr>
          <w:rFonts w:ascii="Courier New" w:eastAsia="Courier New" w:hAnsi="Courier New" w:cs="Courier New"/>
          <w:b/>
          <w:bCs/>
        </w:rPr>
        <w:t>tableSize</w:t>
      </w:r>
      <w:proofErr w:type="spellEnd"/>
    </w:p>
    <w:p w14:paraId="30E4BBBD" w14:textId="1172B1ED" w:rsidR="008D3477" w:rsidRDefault="008D3477" w:rsidP="008D347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If </w:t>
      </w:r>
      <w:r w:rsidR="00AD3A1D">
        <w:rPr>
          <w:rFonts w:ascii="Courier New" w:eastAsia="Courier New" w:hAnsi="Courier New" w:cs="Courier New"/>
          <w:b/>
          <w:bCs/>
        </w:rPr>
        <w:t>Node</w:t>
      </w:r>
      <w:r>
        <w:rPr>
          <w:rFonts w:ascii="Courier New" w:eastAsia="Courier New" w:hAnsi="Courier New" w:cs="Courier New"/>
          <w:b/>
          <w:bCs/>
        </w:rPr>
        <w:t xml:space="preserve"> is empty</w:t>
      </w:r>
    </w:p>
    <w:p w14:paraId="456B61A5" w14:textId="7820956E" w:rsidR="008D3477" w:rsidRDefault="008D3477" w:rsidP="008D347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Set </w:t>
      </w:r>
      <w:r w:rsidR="00AD3A1D">
        <w:rPr>
          <w:rFonts w:ascii="Courier New" w:eastAsia="Courier New" w:hAnsi="Courier New" w:cs="Courier New"/>
          <w:b/>
          <w:bCs/>
        </w:rPr>
        <w:t xml:space="preserve">Node course </w:t>
      </w:r>
      <w:r>
        <w:rPr>
          <w:rFonts w:ascii="Courier New" w:eastAsia="Courier New" w:hAnsi="Courier New" w:cs="Courier New"/>
          <w:b/>
          <w:bCs/>
        </w:rPr>
        <w:t>to course</w:t>
      </w:r>
    </w:p>
    <w:p w14:paraId="31B41053" w14:textId="15118FFB" w:rsidR="00176D36" w:rsidRDefault="00176D36" w:rsidP="008D347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Set Node key to key</w:t>
      </w:r>
    </w:p>
    <w:p w14:paraId="0F251142" w14:textId="5DCD3CC4" w:rsidR="00AD3A1D" w:rsidRDefault="00AD3A1D" w:rsidP="008D347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Set Node </w:t>
      </w:r>
      <w:proofErr w:type="spellStart"/>
      <w:r>
        <w:rPr>
          <w:rFonts w:ascii="Courier New" w:eastAsia="Courier New" w:hAnsi="Courier New" w:cs="Courier New"/>
          <w:b/>
          <w:bCs/>
        </w:rPr>
        <w:t>isEmpty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to false</w:t>
      </w:r>
    </w:p>
    <w:p w14:paraId="5A9EF1BB" w14:textId="25A107F7" w:rsidR="00AD3A1D" w:rsidRDefault="00AD3A1D" w:rsidP="008D347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Set Node </w:t>
      </w:r>
      <w:proofErr w:type="spellStart"/>
      <w:r>
        <w:rPr>
          <w:rFonts w:ascii="Courier New" w:eastAsia="Courier New" w:hAnsi="Courier New" w:cs="Courier New"/>
          <w:b/>
          <w:bCs/>
        </w:rPr>
        <w:t>isEmptySinceStart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to false</w:t>
      </w:r>
    </w:p>
    <w:p w14:paraId="12B3CB02" w14:textId="2DBB63A0" w:rsidR="008D3477" w:rsidRDefault="008D3477" w:rsidP="008D347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Return true</w:t>
      </w:r>
    </w:p>
    <w:p w14:paraId="44E7222B" w14:textId="77777777" w:rsidR="008D3477" w:rsidRDefault="008D3477" w:rsidP="008D347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</w:p>
    <w:p w14:paraId="7DA9DCC3" w14:textId="08E9C340" w:rsidR="008D3477" w:rsidRDefault="008D3477" w:rsidP="008D347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Increment bucket index using modulo </w:t>
      </w:r>
      <w:proofErr w:type="spellStart"/>
      <w:r>
        <w:rPr>
          <w:rFonts w:ascii="Courier New" w:eastAsia="Courier New" w:hAnsi="Courier New" w:cs="Courier New"/>
          <w:b/>
          <w:bCs/>
        </w:rPr>
        <w:t>tableSize</w:t>
      </w:r>
      <w:proofErr w:type="spellEnd"/>
    </w:p>
    <w:p w14:paraId="151648CB" w14:textId="0AF424BA" w:rsidR="008D3477" w:rsidRDefault="008D3477" w:rsidP="008D347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Increment number of buckets probed</w:t>
      </w:r>
    </w:p>
    <w:p w14:paraId="3551549C" w14:textId="5331A911" w:rsidR="008D3477" w:rsidRDefault="008D3477" w:rsidP="008D3477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 xml:space="preserve">Return false </w:t>
      </w:r>
      <w:r>
        <w:rPr>
          <w:rFonts w:ascii="Courier New" w:eastAsia="Courier New" w:hAnsi="Courier New" w:cs="Courier New"/>
          <w:b/>
          <w:bCs/>
        </w:rPr>
        <w:tab/>
      </w:r>
    </w:p>
    <w:p w14:paraId="07E414C5" w14:textId="3984ECDE" w:rsidR="00136BA2" w:rsidRDefault="001D4BD8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}</w:t>
      </w:r>
      <w:r w:rsidR="008D3477">
        <w:rPr>
          <w:rFonts w:ascii="Courier New" w:eastAsia="Courier New" w:hAnsi="Courier New" w:cs="Courier New"/>
          <w:b/>
          <w:bCs/>
        </w:rPr>
        <w:tab/>
      </w:r>
    </w:p>
    <w:p w14:paraId="5E5F5B2C" w14:textId="77777777" w:rsidR="000F60C1" w:rsidRDefault="000F60C1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145D0FFD" w14:textId="2196D526" w:rsidR="000F60C1" w:rsidRDefault="00AA7E7B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>Course</w:t>
      </w:r>
      <w:r w:rsidR="000F60C1" w:rsidRPr="00C16E5F">
        <w:rPr>
          <w:rFonts w:ascii="Courier New" w:eastAsia="Courier New" w:hAnsi="Courier New" w:cs="Courier New"/>
        </w:rPr>
        <w:t xml:space="preserve"> </w:t>
      </w:r>
      <w:proofErr w:type="spellStart"/>
      <w:r w:rsidR="000F60C1" w:rsidRPr="00C16E5F">
        <w:rPr>
          <w:rFonts w:ascii="Courier New" w:eastAsia="Courier New" w:hAnsi="Courier New" w:cs="Courier New"/>
        </w:rPr>
        <w:t>HashTable</w:t>
      </w:r>
      <w:proofErr w:type="spellEnd"/>
      <w:r w:rsidR="000F60C1" w:rsidRPr="00C16E5F">
        <w:rPr>
          <w:rFonts w:ascii="Courier New" w:eastAsia="Courier New" w:hAnsi="Courier New" w:cs="Courier New"/>
        </w:rPr>
        <w:t xml:space="preserve">::Search(Course </w:t>
      </w:r>
      <w:proofErr w:type="spellStart"/>
      <w:r w:rsidR="000F60C1" w:rsidRPr="00C16E5F">
        <w:rPr>
          <w:rFonts w:ascii="Courier New" w:eastAsia="Courier New" w:hAnsi="Courier New" w:cs="Courier New"/>
        </w:rPr>
        <w:t>courseNumber</w:t>
      </w:r>
      <w:proofErr w:type="spellEnd"/>
      <w:r w:rsidR="000F60C1" w:rsidRPr="00C16E5F">
        <w:rPr>
          <w:rFonts w:ascii="Courier New" w:eastAsia="Courier New" w:hAnsi="Courier New" w:cs="Courier New"/>
        </w:rPr>
        <w:t>)</w:t>
      </w:r>
      <w:r w:rsidR="000F60C1">
        <w:rPr>
          <w:rFonts w:ascii="Courier New" w:eastAsia="Courier New" w:hAnsi="Courier New" w:cs="Courier New"/>
          <w:b/>
          <w:bCs/>
        </w:rPr>
        <w:t xml:space="preserve"> {</w:t>
      </w:r>
    </w:p>
    <w:p w14:paraId="60C86103" w14:textId="6F69F371" w:rsidR="000F60C1" w:rsidRDefault="000F60C1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>Find the key using hash(</w:t>
      </w:r>
      <w:proofErr w:type="spellStart"/>
      <w:r>
        <w:rPr>
          <w:rFonts w:ascii="Courier New" w:eastAsia="Courier New" w:hAnsi="Courier New" w:cs="Courier New"/>
          <w:b/>
          <w:bCs/>
        </w:rPr>
        <w:t>courseNumber</w:t>
      </w:r>
      <w:proofErr w:type="spellEnd"/>
      <w:r>
        <w:rPr>
          <w:rFonts w:ascii="Courier New" w:eastAsia="Courier New" w:hAnsi="Courier New" w:cs="Courier New"/>
          <w:b/>
          <w:bCs/>
        </w:rPr>
        <w:t>)</w:t>
      </w:r>
    </w:p>
    <w:p w14:paraId="22C50B97" w14:textId="4EAD2F5C" w:rsidR="000F60C1" w:rsidRDefault="000F60C1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 xml:space="preserve">Create a </w:t>
      </w:r>
      <w:proofErr w:type="spellStart"/>
      <w:r>
        <w:rPr>
          <w:rFonts w:ascii="Courier New" w:eastAsia="Courier New" w:hAnsi="Courier New" w:cs="Courier New"/>
          <w:b/>
          <w:bCs/>
        </w:rPr>
        <w:t>bucketsProbed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variable</w:t>
      </w:r>
    </w:p>
    <w:p w14:paraId="37FF1BEE" w14:textId="77777777" w:rsidR="000F60C1" w:rsidRDefault="000F60C1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7161C0B9" w14:textId="20349319" w:rsidR="000F60C1" w:rsidRDefault="000F60C1" w:rsidP="00AA7E7B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Loop while bucket is not empty-since-start &amp; </w:t>
      </w:r>
      <w:proofErr w:type="spellStart"/>
      <w:r>
        <w:rPr>
          <w:rFonts w:ascii="Courier New" w:eastAsia="Courier New" w:hAnsi="Courier New" w:cs="Courier New"/>
          <w:b/>
          <w:bCs/>
        </w:rPr>
        <w:t>bucketsProbed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&lt; </w:t>
      </w:r>
      <w:proofErr w:type="spellStart"/>
      <w:r>
        <w:rPr>
          <w:rFonts w:ascii="Courier New" w:eastAsia="Courier New" w:hAnsi="Courier New" w:cs="Courier New"/>
          <w:b/>
          <w:bCs/>
        </w:rPr>
        <w:t>tableSize</w:t>
      </w:r>
      <w:proofErr w:type="spellEnd"/>
    </w:p>
    <w:p w14:paraId="1FD3E1F2" w14:textId="4A9DB728" w:rsidR="000F60C1" w:rsidRDefault="000F60C1" w:rsidP="000F60C1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If bucket is not empty and </w:t>
      </w:r>
      <w:proofErr w:type="spellStart"/>
      <w:r>
        <w:rPr>
          <w:rFonts w:ascii="Courier New" w:eastAsia="Courier New" w:hAnsi="Courier New" w:cs="Courier New"/>
          <w:b/>
          <w:bCs/>
        </w:rPr>
        <w:t>courseNumber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matches</w:t>
      </w:r>
    </w:p>
    <w:p w14:paraId="6F9C34A0" w14:textId="7D2934E0" w:rsidR="000F60C1" w:rsidRDefault="000F60C1" w:rsidP="00AA7E7B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 w:rsidR="00AA7E7B">
        <w:rPr>
          <w:rFonts w:ascii="Courier New" w:eastAsia="Courier New" w:hAnsi="Courier New" w:cs="Courier New"/>
          <w:b/>
          <w:bCs/>
        </w:rPr>
        <w:t>Return course</w:t>
      </w:r>
    </w:p>
    <w:p w14:paraId="4300513F" w14:textId="77777777" w:rsidR="000F60C1" w:rsidRDefault="000F60C1" w:rsidP="000F60C1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</w:p>
    <w:p w14:paraId="27EC5C49" w14:textId="11995937" w:rsidR="000F60C1" w:rsidRDefault="000F60C1" w:rsidP="00AA7E7B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Else Increment bucket index</w:t>
      </w:r>
      <w:r>
        <w:rPr>
          <w:rFonts w:ascii="Courier New" w:eastAsia="Courier New" w:hAnsi="Courier New" w:cs="Courier New"/>
          <w:b/>
          <w:bCs/>
        </w:rPr>
        <w:tab/>
      </w:r>
    </w:p>
    <w:p w14:paraId="560D0B94" w14:textId="29319082" w:rsidR="000F60C1" w:rsidRDefault="000F60C1" w:rsidP="000F60C1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>Increment buckets probed</w:t>
      </w:r>
    </w:p>
    <w:p w14:paraId="212214CC" w14:textId="68582252" w:rsidR="000F60C1" w:rsidRDefault="000F60C1" w:rsidP="000F60C1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If not found</w:t>
      </w:r>
    </w:p>
    <w:p w14:paraId="0E407313" w14:textId="42E95809" w:rsidR="000F60C1" w:rsidRDefault="000F60C1" w:rsidP="000F60C1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>Output Not found message</w:t>
      </w:r>
    </w:p>
    <w:p w14:paraId="3A1B799E" w14:textId="641CF06B" w:rsidR="000F60C1" w:rsidRPr="00F74836" w:rsidRDefault="000F60C1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  <w:b/>
          <w:bCs/>
        </w:rPr>
        <w:t>}</w:t>
      </w:r>
      <w:r w:rsidR="00D91310">
        <w:rPr>
          <w:rFonts w:ascii="Courier New" w:eastAsia="Courier New" w:hAnsi="Courier New" w:cs="Courier New"/>
          <w:b/>
          <w:bCs/>
        </w:rPr>
        <w:br/>
      </w:r>
      <w:r w:rsidR="00D91310" w:rsidRPr="00F74836">
        <w:rPr>
          <w:rFonts w:ascii="Courier New" w:eastAsia="Courier New" w:hAnsi="Courier New" w:cs="Courier New"/>
        </w:rPr>
        <w:t xml:space="preserve">void </w:t>
      </w:r>
      <w:proofErr w:type="spellStart"/>
      <w:r w:rsidR="00D91310" w:rsidRPr="00F74836">
        <w:rPr>
          <w:rFonts w:ascii="Courier New" w:eastAsia="Courier New" w:hAnsi="Courier New" w:cs="Courier New"/>
        </w:rPr>
        <w:t>HashTable</w:t>
      </w:r>
      <w:proofErr w:type="spellEnd"/>
      <w:r w:rsidR="00D91310" w:rsidRPr="00F74836">
        <w:rPr>
          <w:rFonts w:ascii="Courier New" w:eastAsia="Courier New" w:hAnsi="Courier New" w:cs="Courier New"/>
        </w:rPr>
        <w:t>::</w:t>
      </w:r>
      <w:proofErr w:type="spellStart"/>
      <w:r w:rsidR="00D91310" w:rsidRPr="00F74836">
        <w:rPr>
          <w:rFonts w:ascii="Courier New" w:eastAsia="Courier New" w:hAnsi="Courier New" w:cs="Courier New"/>
        </w:rPr>
        <w:t>inOrder</w:t>
      </w:r>
      <w:proofErr w:type="spellEnd"/>
      <w:r w:rsidR="00D91310" w:rsidRPr="00F74836">
        <w:rPr>
          <w:rFonts w:ascii="Courier New" w:eastAsia="Courier New" w:hAnsi="Courier New" w:cs="Courier New"/>
        </w:rPr>
        <w:t>()</w:t>
      </w:r>
      <w:r w:rsidR="00491517" w:rsidRPr="00F74836">
        <w:rPr>
          <w:rFonts w:ascii="Courier New" w:eastAsia="Courier New" w:hAnsi="Courier New" w:cs="Courier New"/>
        </w:rPr>
        <w:t>{</w:t>
      </w:r>
      <w:r w:rsidR="00BF6C64">
        <w:rPr>
          <w:rFonts w:ascii="Courier New" w:eastAsia="Courier New" w:hAnsi="Courier New" w:cs="Courier New"/>
        </w:rPr>
        <w:t xml:space="preserve"> //Hash tables are inherently unsorted.</w:t>
      </w:r>
    </w:p>
    <w:p w14:paraId="559DDB74" w14:textId="74A22FC5" w:rsidR="00245AF0" w:rsidRDefault="00245AF0" w:rsidP="006819F7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//</w:t>
      </w:r>
      <w:r w:rsidR="006819F7">
        <w:rPr>
          <w:rFonts w:ascii="Courier New" w:eastAsia="Courier New" w:hAnsi="Courier New" w:cs="Courier New"/>
          <w:b/>
          <w:bCs/>
        </w:rPr>
        <w:t xml:space="preserve">Extract courses vector of </w:t>
      </w:r>
      <w:r w:rsidR="000C5593">
        <w:rPr>
          <w:rFonts w:ascii="Courier New" w:eastAsia="Courier New" w:hAnsi="Courier New" w:cs="Courier New"/>
          <w:b/>
          <w:bCs/>
        </w:rPr>
        <w:t>node type</w:t>
      </w:r>
      <w:r w:rsidR="006819F7">
        <w:rPr>
          <w:rFonts w:ascii="Courier New" w:eastAsia="Courier New" w:hAnsi="Courier New" w:cs="Courier New"/>
          <w:b/>
          <w:bCs/>
        </w:rPr>
        <w:t xml:space="preserve"> into a vector of courses</w:t>
      </w:r>
      <w:r>
        <w:rPr>
          <w:rFonts w:ascii="Courier New" w:eastAsia="Courier New" w:hAnsi="Courier New" w:cs="Courier New"/>
          <w:b/>
          <w:bCs/>
        </w:rPr>
        <w:br/>
      </w:r>
      <w:r>
        <w:rPr>
          <w:rFonts w:ascii="Courier New" w:eastAsia="Courier New" w:hAnsi="Courier New" w:cs="Courier New"/>
          <w:b/>
          <w:bCs/>
        </w:rPr>
        <w:tab/>
        <w:t xml:space="preserve">Create a vector of size </w:t>
      </w:r>
      <w:proofErr w:type="spellStart"/>
      <w:r>
        <w:rPr>
          <w:rFonts w:ascii="Courier New" w:eastAsia="Courier New" w:hAnsi="Courier New" w:cs="Courier New"/>
          <w:b/>
          <w:bCs/>
        </w:rPr>
        <w:t>tableSize</w:t>
      </w:r>
      <w:proofErr w:type="spellEnd"/>
    </w:p>
    <w:p w14:paraId="4D54F482" w14:textId="3A3B80EA" w:rsidR="006819F7" w:rsidRDefault="00245AF0" w:rsidP="006819F7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For every node in courses</w:t>
      </w:r>
      <w:r>
        <w:rPr>
          <w:rFonts w:ascii="Courier New" w:eastAsia="Courier New" w:hAnsi="Courier New" w:cs="Courier New"/>
          <w:b/>
          <w:bCs/>
        </w:rPr>
        <w:br/>
        <w:t xml:space="preserve"> </w:t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Push only the Course object to </w:t>
      </w:r>
      <w:r w:rsidR="00FF001D">
        <w:rPr>
          <w:rFonts w:ascii="Courier New" w:eastAsia="Courier New" w:hAnsi="Courier New" w:cs="Courier New"/>
          <w:b/>
          <w:bCs/>
        </w:rPr>
        <w:t xml:space="preserve">the </w:t>
      </w:r>
      <w:r>
        <w:rPr>
          <w:rFonts w:ascii="Courier New" w:eastAsia="Courier New" w:hAnsi="Courier New" w:cs="Courier New"/>
          <w:b/>
          <w:bCs/>
        </w:rPr>
        <w:t>local vector</w:t>
      </w:r>
      <w:r>
        <w:rPr>
          <w:rFonts w:ascii="Courier New" w:eastAsia="Courier New" w:hAnsi="Courier New" w:cs="Courier New"/>
          <w:b/>
          <w:bCs/>
        </w:rPr>
        <w:br/>
      </w:r>
      <w:r w:rsidR="006819F7">
        <w:rPr>
          <w:rFonts w:ascii="Courier New" w:eastAsia="Courier New" w:hAnsi="Courier New" w:cs="Courier New"/>
          <w:b/>
          <w:bCs/>
        </w:rPr>
        <w:br/>
      </w:r>
      <w:r w:rsidR="006819F7">
        <w:rPr>
          <w:rFonts w:ascii="Courier New" w:eastAsia="Courier New" w:hAnsi="Courier New" w:cs="Courier New"/>
          <w:b/>
          <w:bCs/>
        </w:rPr>
        <w:tab/>
        <w:t>Call std::sort function with helper function to sort</w:t>
      </w:r>
      <w:r>
        <w:rPr>
          <w:rFonts w:ascii="Courier New" w:eastAsia="Courier New" w:hAnsi="Courier New" w:cs="Courier New"/>
          <w:b/>
          <w:bCs/>
        </w:rPr>
        <w:t xml:space="preserve"> local vector</w:t>
      </w:r>
    </w:p>
    <w:p w14:paraId="1394A8AB" w14:textId="456A97B4" w:rsidR="006819F7" w:rsidRPr="006819F7" w:rsidRDefault="006819F7" w:rsidP="006819F7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br/>
      </w:r>
      <w:r>
        <w:rPr>
          <w:rFonts w:ascii="Courier New" w:eastAsia="Courier New" w:hAnsi="Courier New" w:cs="Courier New"/>
          <w:b/>
          <w:bCs/>
        </w:rPr>
        <w:tab/>
        <w:t>For every</w:t>
      </w:r>
      <w:r w:rsidR="00245AF0">
        <w:rPr>
          <w:rFonts w:ascii="Courier New" w:eastAsia="Courier New" w:hAnsi="Courier New" w:cs="Courier New"/>
          <w:b/>
          <w:bCs/>
        </w:rPr>
        <w:t xml:space="preserve"> Course in local vector</w:t>
      </w:r>
      <w:r w:rsidR="00245AF0">
        <w:rPr>
          <w:rFonts w:ascii="Courier New" w:eastAsia="Courier New" w:hAnsi="Courier New" w:cs="Courier New"/>
          <w:b/>
          <w:bCs/>
        </w:rPr>
        <w:br/>
        <w:t xml:space="preserve"> </w:t>
      </w:r>
      <w:r w:rsidR="00245AF0">
        <w:rPr>
          <w:rFonts w:ascii="Courier New" w:eastAsia="Courier New" w:hAnsi="Courier New" w:cs="Courier New"/>
          <w:b/>
          <w:bCs/>
        </w:rPr>
        <w:tab/>
      </w:r>
      <w:r w:rsidR="00245AF0">
        <w:rPr>
          <w:rFonts w:ascii="Courier New" w:eastAsia="Courier New" w:hAnsi="Courier New" w:cs="Courier New"/>
          <w:b/>
          <w:bCs/>
        </w:rPr>
        <w:tab/>
        <w:t xml:space="preserve">Output </w:t>
      </w:r>
      <w:proofErr w:type="spellStart"/>
      <w:r w:rsidR="00245AF0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="00245AF0">
        <w:rPr>
          <w:rFonts w:ascii="Courier New" w:eastAsia="Courier New" w:hAnsi="Courier New" w:cs="Courier New"/>
          <w:b/>
          <w:bCs/>
        </w:rPr>
        <w:br/>
        <w:t xml:space="preserve"> </w:t>
      </w:r>
      <w:r w:rsidR="00245AF0">
        <w:rPr>
          <w:rFonts w:ascii="Courier New" w:eastAsia="Courier New" w:hAnsi="Courier New" w:cs="Courier New"/>
          <w:b/>
          <w:bCs/>
        </w:rPr>
        <w:tab/>
      </w:r>
      <w:r w:rsidR="00245AF0">
        <w:rPr>
          <w:rFonts w:ascii="Courier New" w:eastAsia="Courier New" w:hAnsi="Courier New" w:cs="Courier New"/>
          <w:b/>
          <w:bCs/>
        </w:rPr>
        <w:tab/>
        <w:t>Output title</w:t>
      </w:r>
      <w:r w:rsidR="00245AF0">
        <w:rPr>
          <w:rFonts w:ascii="Courier New" w:eastAsia="Courier New" w:hAnsi="Courier New" w:cs="Courier New"/>
          <w:b/>
          <w:bCs/>
        </w:rPr>
        <w:br/>
        <w:t xml:space="preserve"> </w:t>
      </w:r>
      <w:r w:rsidR="00245AF0">
        <w:rPr>
          <w:rFonts w:ascii="Courier New" w:eastAsia="Courier New" w:hAnsi="Courier New" w:cs="Courier New"/>
          <w:b/>
          <w:bCs/>
        </w:rPr>
        <w:tab/>
      </w:r>
      <w:r w:rsidR="00245AF0">
        <w:rPr>
          <w:rFonts w:ascii="Courier New" w:eastAsia="Courier New" w:hAnsi="Courier New" w:cs="Courier New"/>
          <w:b/>
          <w:bCs/>
        </w:rPr>
        <w:tab/>
        <w:t>For each prerequisite</w:t>
      </w:r>
      <w:r w:rsidR="00245AF0">
        <w:rPr>
          <w:rFonts w:ascii="Courier New" w:eastAsia="Courier New" w:hAnsi="Courier New" w:cs="Courier New"/>
          <w:b/>
          <w:bCs/>
        </w:rPr>
        <w:br/>
      </w:r>
      <w:r w:rsidR="00245AF0">
        <w:rPr>
          <w:rFonts w:ascii="Courier New" w:eastAsia="Courier New" w:hAnsi="Courier New" w:cs="Courier New"/>
          <w:b/>
          <w:bCs/>
        </w:rPr>
        <w:tab/>
      </w:r>
      <w:r w:rsidR="00245AF0">
        <w:rPr>
          <w:rFonts w:ascii="Courier New" w:eastAsia="Courier New" w:hAnsi="Courier New" w:cs="Courier New"/>
          <w:b/>
          <w:bCs/>
        </w:rPr>
        <w:tab/>
      </w:r>
      <w:r w:rsidR="00245AF0">
        <w:rPr>
          <w:rFonts w:ascii="Courier New" w:eastAsia="Courier New" w:hAnsi="Courier New" w:cs="Courier New"/>
          <w:b/>
          <w:bCs/>
        </w:rPr>
        <w:tab/>
        <w:t xml:space="preserve">Output prerequisite </w:t>
      </w:r>
    </w:p>
    <w:p w14:paraId="1FA1331C" w14:textId="6416FEAB" w:rsidR="00DA5454" w:rsidRPr="00F74836" w:rsidRDefault="00491517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F74836">
        <w:rPr>
          <w:rFonts w:ascii="Courier New" w:eastAsia="Courier New" w:hAnsi="Courier New" w:cs="Courier New"/>
        </w:rPr>
        <w:t>}</w:t>
      </w:r>
    </w:p>
    <w:p w14:paraId="0EC6492F" w14:textId="1A16D082" w:rsidR="00B22BAD" w:rsidRDefault="00B22BAD" w:rsidP="00B22BAD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// if </w:t>
      </w:r>
      <w:proofErr w:type="spellStart"/>
      <w:r>
        <w:rPr>
          <w:rFonts w:ascii="Courier New" w:eastAsia="Courier New" w:hAnsi="Courier New" w:cs="Courier New"/>
        </w:rPr>
        <w:t>verifyFileFormat</w:t>
      </w:r>
      <w:proofErr w:type="spellEnd"/>
      <w:r>
        <w:rPr>
          <w:rFonts w:ascii="Courier New" w:eastAsia="Courier New" w:hAnsi="Courier New" w:cs="Courier New"/>
        </w:rPr>
        <w:t xml:space="preserve"> returns true, load courses</w:t>
      </w:r>
    </w:p>
    <w:p w14:paraId="79E78D0C" w14:textId="3BC96F5C" w:rsidR="00AB2861" w:rsidRDefault="00AB2861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  <w:proofErr w:type="spellStart"/>
      <w:r>
        <w:rPr>
          <w:rFonts w:ascii="Courier New" w:eastAsia="Courier New" w:hAnsi="Courier New" w:cs="Courier New"/>
        </w:rPr>
        <w:t>loadCourses</w:t>
      </w:r>
      <w:proofErr w:type="spellEnd"/>
      <w:r>
        <w:rPr>
          <w:rFonts w:ascii="Courier New" w:eastAsia="Courier New" w:hAnsi="Courier New" w:cs="Courier New"/>
        </w:rPr>
        <w:t>(</w:t>
      </w:r>
      <w:r w:rsidR="00F33CDF">
        <w:rPr>
          <w:rFonts w:ascii="Courier New" w:eastAsia="Courier New" w:hAnsi="Courier New" w:cs="Courier New"/>
        </w:rPr>
        <w:t xml:space="preserve">string </w:t>
      </w:r>
      <w:proofErr w:type="spellStart"/>
      <w:r w:rsidR="00F33CDF">
        <w:rPr>
          <w:rFonts w:ascii="Courier New" w:eastAsia="Courier New" w:hAnsi="Courier New" w:cs="Courier New"/>
        </w:rPr>
        <w:t>csvPath</w:t>
      </w:r>
      <w:proofErr w:type="spellEnd"/>
      <w:r w:rsidR="00F33CDF">
        <w:rPr>
          <w:rFonts w:ascii="Courier New" w:eastAsia="Courier New" w:hAnsi="Courier New" w:cs="Courier New"/>
        </w:rPr>
        <w:t xml:space="preserve">, </w:t>
      </w:r>
      <w:proofErr w:type="spellStart"/>
      <w:r>
        <w:rPr>
          <w:rFonts w:ascii="Courier New" w:eastAsia="Courier New" w:hAnsi="Courier New" w:cs="Courier New"/>
        </w:rPr>
        <w:t>HashTable</w:t>
      </w:r>
      <w:proofErr w:type="spellEnd"/>
      <w:r w:rsidR="00F33CDF">
        <w:rPr>
          <w:rFonts w:ascii="Courier New" w:eastAsia="Courier New" w:hAnsi="Courier New" w:cs="Courier New"/>
        </w:rPr>
        <w:t>*</w:t>
      </w:r>
      <w:r>
        <w:rPr>
          <w:rFonts w:ascii="Courier New" w:eastAsia="Courier New" w:hAnsi="Courier New" w:cs="Courier New"/>
        </w:rPr>
        <w:t xml:space="preserve"> courses)</w:t>
      </w:r>
      <w:r w:rsidR="00B22BAD">
        <w:rPr>
          <w:rFonts w:ascii="Courier New" w:eastAsia="Courier New" w:hAnsi="Courier New" w:cs="Courier New"/>
        </w:rPr>
        <w:t xml:space="preserve"> {</w:t>
      </w:r>
    </w:p>
    <w:p w14:paraId="5D945FF8" w14:textId="77777777" w:rsidR="00BD7A00" w:rsidRPr="00A80B8C" w:rsidRDefault="00B22BAD" w:rsidP="00BD7A0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="00BD7A00" w:rsidRPr="00A80B8C">
        <w:rPr>
          <w:rFonts w:ascii="Courier New" w:eastAsia="Courier New" w:hAnsi="Courier New" w:cs="Courier New"/>
          <w:b/>
          <w:bCs/>
        </w:rPr>
        <w:t xml:space="preserve">Create an </w:t>
      </w:r>
      <w:proofErr w:type="spellStart"/>
      <w:r w:rsidR="00BD7A00" w:rsidRPr="00A80B8C">
        <w:rPr>
          <w:rFonts w:ascii="Courier New" w:eastAsia="Courier New" w:hAnsi="Courier New" w:cs="Courier New"/>
          <w:b/>
          <w:bCs/>
        </w:rPr>
        <w:t>inputFile</w:t>
      </w:r>
      <w:proofErr w:type="spellEnd"/>
      <w:r w:rsidR="00BD7A00" w:rsidRPr="00A80B8C">
        <w:rPr>
          <w:rFonts w:ascii="Courier New" w:eastAsia="Courier New" w:hAnsi="Courier New" w:cs="Courier New"/>
          <w:b/>
          <w:bCs/>
        </w:rPr>
        <w:t xml:space="preserve"> pointer</w:t>
      </w:r>
    </w:p>
    <w:p w14:paraId="20329120" w14:textId="77777777" w:rsidR="00BD7A00" w:rsidRPr="00A80B8C" w:rsidRDefault="00BD7A00" w:rsidP="00BD7A0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  <w:t>Open the file</w:t>
      </w:r>
    </w:p>
    <w:p w14:paraId="4EF63EE8" w14:textId="77777777" w:rsidR="00BD7A00" w:rsidRPr="00A80B8C" w:rsidRDefault="00BD7A00" w:rsidP="00BD7A0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</w:p>
    <w:p w14:paraId="1C1C31D9" w14:textId="77777777" w:rsidR="00BD7A00" w:rsidRPr="00A80B8C" w:rsidRDefault="00BD7A00" w:rsidP="00BD7A00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Create a string “line” to hold line from file</w:t>
      </w:r>
    </w:p>
    <w:p w14:paraId="00B10B02" w14:textId="77777777" w:rsidR="00BD7A00" w:rsidRPr="00A80B8C" w:rsidRDefault="00BD7A00" w:rsidP="00BD7A0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</w:p>
    <w:p w14:paraId="22FFEF8B" w14:textId="77777777" w:rsidR="00BD7A00" w:rsidRPr="00A80B8C" w:rsidRDefault="00BD7A00" w:rsidP="00BD7A00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Loop while there are lines in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inputFile</w:t>
      </w:r>
      <w:proofErr w:type="spellEnd"/>
    </w:p>
    <w:p w14:paraId="4F957A98" w14:textId="77777777" w:rsidR="00BD7A00" w:rsidRPr="00A80B8C" w:rsidRDefault="00BD7A00" w:rsidP="00BD7A0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Create a Course object</w:t>
      </w:r>
    </w:p>
    <w:p w14:paraId="348CE90E" w14:textId="77777777" w:rsidR="00BD7A00" w:rsidRPr="00A80B8C" w:rsidRDefault="00BD7A00" w:rsidP="00BD7A0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 xml:space="preserve">Use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stringstream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</w:t>
      </w:r>
      <w:proofErr w:type="gramStart"/>
      <w:r w:rsidRPr="00A80B8C">
        <w:rPr>
          <w:rFonts w:ascii="Courier New" w:eastAsia="Courier New" w:hAnsi="Courier New" w:cs="Courier New"/>
          <w:b/>
          <w:bCs/>
        </w:rPr>
        <w:t>on line</w:t>
      </w:r>
      <w:proofErr w:type="gramEnd"/>
    </w:p>
    <w:p w14:paraId="1CD5995A" w14:textId="77777777" w:rsidR="00BD7A00" w:rsidRPr="00A80B8C" w:rsidRDefault="00BD7A00" w:rsidP="00BD7A00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</w:p>
    <w:p w14:paraId="4968CE50" w14:textId="77777777" w:rsidR="00BD7A00" w:rsidRPr="00A80B8C" w:rsidRDefault="00BD7A00" w:rsidP="00BD7A00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//Using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getline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on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stringstream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w/comm as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delim</w:t>
      </w:r>
      <w:proofErr w:type="spellEnd"/>
    </w:p>
    <w:p w14:paraId="54BFAAE1" w14:textId="77777777" w:rsidR="00BD7A00" w:rsidRPr="00A80B8C" w:rsidRDefault="00BD7A00" w:rsidP="00BD7A00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Set Course object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as first token </w:t>
      </w:r>
    </w:p>
    <w:p w14:paraId="580B4F15" w14:textId="77777777" w:rsidR="00BD7A00" w:rsidRPr="00A80B8C" w:rsidRDefault="00BD7A00" w:rsidP="00BD7A00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Set Course object title as second token</w:t>
      </w:r>
    </w:p>
    <w:p w14:paraId="44E5AE32" w14:textId="77777777" w:rsidR="00BD7A00" w:rsidRPr="00A80B8C" w:rsidRDefault="00BD7A00" w:rsidP="00BD7A00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</w:p>
    <w:p w14:paraId="3A589EA3" w14:textId="77777777" w:rsidR="00BD7A00" w:rsidRPr="00A80B8C" w:rsidRDefault="00BD7A00" w:rsidP="00BD7A00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Loop through remaining tokens from line</w:t>
      </w:r>
    </w:p>
    <w:p w14:paraId="74CAB152" w14:textId="77777777" w:rsidR="00BD7A00" w:rsidRPr="00A80B8C" w:rsidRDefault="00BD7A00" w:rsidP="00BD7A00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Push token into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s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vector</w:t>
      </w:r>
    </w:p>
    <w:p w14:paraId="7ECAB1F1" w14:textId="7EF90FCD" w:rsidR="001D4BD8" w:rsidRPr="00A80B8C" w:rsidRDefault="00BD7A00" w:rsidP="00BD7A0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</w:p>
    <w:p w14:paraId="1BD956B6" w14:textId="4FF46F17" w:rsidR="00BD7A00" w:rsidRDefault="00BD7A00" w:rsidP="00BD7A0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  <w:r w:rsidR="001D4BD8">
        <w:rPr>
          <w:rFonts w:ascii="Courier New" w:eastAsia="Courier New" w:hAnsi="Courier New" w:cs="Courier New"/>
          <w:b/>
          <w:bCs/>
        </w:rPr>
        <w:t xml:space="preserve">Insert Course object into </w:t>
      </w:r>
      <w:proofErr w:type="spellStart"/>
      <w:r w:rsidR="001D4BD8">
        <w:rPr>
          <w:rFonts w:ascii="Courier New" w:eastAsia="Courier New" w:hAnsi="Courier New" w:cs="Courier New"/>
          <w:b/>
          <w:bCs/>
        </w:rPr>
        <w:t>hashtable</w:t>
      </w:r>
      <w:proofErr w:type="spellEnd"/>
      <w:r w:rsidR="00136BA2">
        <w:rPr>
          <w:rFonts w:ascii="Courier New" w:eastAsia="Courier New" w:hAnsi="Courier New" w:cs="Courier New"/>
          <w:b/>
          <w:bCs/>
        </w:rPr>
        <w:t xml:space="preserve"> using Insert(course)</w:t>
      </w:r>
    </w:p>
    <w:p w14:paraId="3A099CD2" w14:textId="6E272883" w:rsidR="00136BA2" w:rsidRDefault="00136BA2" w:rsidP="00BD7A0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If Insert(course) returns false</w:t>
      </w:r>
    </w:p>
    <w:p w14:paraId="0B4641AB" w14:textId="66C49B18" w:rsidR="00136BA2" w:rsidRPr="00A80B8C" w:rsidRDefault="00136BA2" w:rsidP="00BD7A0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Output error message</w:t>
      </w:r>
    </w:p>
    <w:p w14:paraId="7BE0484C" w14:textId="77777777" w:rsidR="00BD7A00" w:rsidRPr="00A80B8C" w:rsidRDefault="00BD7A00" w:rsidP="00BD7A0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</w:p>
    <w:p w14:paraId="0C730A0E" w14:textId="69934DEB" w:rsidR="00B22BAD" w:rsidRDefault="00BD7A00" w:rsidP="00BD7A00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80B8C">
        <w:rPr>
          <w:rFonts w:ascii="Courier New" w:eastAsia="Courier New" w:hAnsi="Courier New" w:cs="Courier New"/>
          <w:b/>
          <w:bCs/>
        </w:rPr>
        <w:tab/>
        <w:t>Return</w:t>
      </w:r>
    </w:p>
    <w:p w14:paraId="4BF28252" w14:textId="317E674C" w:rsidR="00B22BAD" w:rsidRDefault="00B22BAD" w:rsidP="00B91C9E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553A0F98" w14:textId="4F82B8CE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1CD112F" w14:textId="57AFE6D8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 xml:space="preserve">void </w:t>
      </w:r>
      <w:proofErr w:type="spell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>(</w:t>
      </w:r>
      <w:proofErr w:type="spellStart"/>
      <w:r w:rsidRPr="005317C7">
        <w:rPr>
          <w:rFonts w:ascii="Courier New" w:eastAsia="Courier New" w:hAnsi="Courier New" w:cs="Courier New"/>
        </w:rPr>
        <w:t>HashTable</w:t>
      </w:r>
      <w:proofErr w:type="spellEnd"/>
      <w:r w:rsidRPr="005317C7">
        <w:rPr>
          <w:rFonts w:ascii="Courier New" w:eastAsia="Courier New" w:hAnsi="Courier New" w:cs="Courier New"/>
        </w:rPr>
        <w:t xml:space="preserve">&lt;Course&gt; courses, String </w:t>
      </w:r>
      <w:proofErr w:type="spellStart"/>
      <w:r w:rsidRPr="005317C7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</w:p>
    <w:p w14:paraId="5C76EE82" w14:textId="77777777" w:rsidR="0006039C" w:rsidRDefault="0006039C" w:rsidP="0006039C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Create a Course variable equal to</w:t>
      </w:r>
      <w:r w:rsidRPr="002852C7">
        <w:rPr>
          <w:rFonts w:ascii="Courier New" w:eastAsia="Courier New" w:hAnsi="Courier New" w:cs="Courier New"/>
          <w:b/>
          <w:bCs/>
        </w:rPr>
        <w:t xml:space="preserve"> </w:t>
      </w:r>
      <w:proofErr w:type="spellStart"/>
      <w:r w:rsidRPr="002852C7">
        <w:rPr>
          <w:rFonts w:ascii="Courier New" w:eastAsia="Courier New" w:hAnsi="Courier New" w:cs="Courier New"/>
          <w:b/>
          <w:bCs/>
        </w:rPr>
        <w:t>courses.Search</w:t>
      </w:r>
      <w:proofErr w:type="spellEnd"/>
      <w:r w:rsidRPr="002852C7">
        <w:rPr>
          <w:rFonts w:ascii="Courier New" w:eastAsia="Courier New" w:hAnsi="Courier New" w:cs="Courier New"/>
          <w:b/>
          <w:bCs/>
        </w:rPr>
        <w:t>(</w:t>
      </w:r>
      <w:proofErr w:type="spellStart"/>
      <w:r w:rsidRPr="002852C7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Pr="002852C7">
        <w:rPr>
          <w:rFonts w:ascii="Courier New" w:eastAsia="Courier New" w:hAnsi="Courier New" w:cs="Courier New"/>
          <w:b/>
          <w:bCs/>
        </w:rPr>
        <w:t>)</w:t>
      </w:r>
    </w:p>
    <w:p w14:paraId="59A8CF43" w14:textId="77777777" w:rsidR="0006039C" w:rsidRDefault="0006039C" w:rsidP="0006039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 </w:t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br/>
      </w:r>
      <w:r>
        <w:rPr>
          <w:rFonts w:ascii="Courier New" w:eastAsia="Courier New" w:hAnsi="Courier New" w:cs="Courier New"/>
          <w:b/>
          <w:bCs/>
        </w:rPr>
        <w:tab/>
        <w:t>If it is an empty course</w:t>
      </w:r>
      <w:r>
        <w:rPr>
          <w:rFonts w:ascii="Courier New" w:eastAsia="Courier New" w:hAnsi="Courier New" w:cs="Courier New"/>
          <w:b/>
          <w:bCs/>
        </w:rPr>
        <w:br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Output “course not found” message</w:t>
      </w:r>
      <w:r>
        <w:rPr>
          <w:rFonts w:ascii="Courier New" w:eastAsia="Courier New" w:hAnsi="Courier New" w:cs="Courier New"/>
          <w:b/>
          <w:bCs/>
        </w:rPr>
        <w:br/>
        <w:t xml:space="preserve">  </w:t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Return</w:t>
      </w:r>
      <w:r>
        <w:rPr>
          <w:rFonts w:ascii="Courier New" w:eastAsia="Courier New" w:hAnsi="Courier New" w:cs="Courier New"/>
          <w:b/>
          <w:bCs/>
        </w:rPr>
        <w:br/>
      </w:r>
    </w:p>
    <w:p w14:paraId="3C24159B" w14:textId="77777777" w:rsidR="0006039C" w:rsidRDefault="0006039C" w:rsidP="0006039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 xml:space="preserve">Output </w:t>
      </w:r>
      <w:proofErr w:type="spellStart"/>
      <w:r>
        <w:rPr>
          <w:rFonts w:ascii="Courier New" w:eastAsia="Courier New" w:hAnsi="Courier New" w:cs="Courier New"/>
          <w:b/>
          <w:bCs/>
        </w:rPr>
        <w:t>courseNumber</w:t>
      </w:r>
      <w:proofErr w:type="spellEnd"/>
    </w:p>
    <w:p w14:paraId="4F5DB419" w14:textId="77777777" w:rsidR="0006039C" w:rsidRPr="002852C7" w:rsidRDefault="0006039C" w:rsidP="0006039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>Output title</w:t>
      </w:r>
      <w:r>
        <w:rPr>
          <w:rFonts w:ascii="Courier New" w:eastAsia="Courier New" w:hAnsi="Courier New" w:cs="Courier New"/>
          <w:b/>
          <w:bCs/>
        </w:rPr>
        <w:br/>
        <w:t xml:space="preserve"> </w:t>
      </w:r>
      <w:r>
        <w:rPr>
          <w:rFonts w:ascii="Courier New" w:eastAsia="Courier New" w:hAnsi="Courier New" w:cs="Courier New"/>
          <w:b/>
          <w:bCs/>
        </w:rPr>
        <w:tab/>
        <w:t>For each prerequisite</w:t>
      </w:r>
      <w:r>
        <w:rPr>
          <w:rFonts w:ascii="Courier New" w:eastAsia="Courier New" w:hAnsi="Courier New" w:cs="Courier New"/>
          <w:b/>
          <w:bCs/>
        </w:rPr>
        <w:br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Output prerequisite string</w:t>
      </w:r>
    </w:p>
    <w:p w14:paraId="228C1086" w14:textId="73B0B0AE" w:rsidR="00176BE8" w:rsidRPr="008046DE" w:rsidRDefault="00176BE8" w:rsidP="008046DE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</w:rPr>
      </w:pPr>
    </w:p>
    <w:p w14:paraId="7E6B9817" w14:textId="5DD1C350" w:rsidR="00176BE8" w:rsidRPr="005317C7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>}</w:t>
      </w:r>
    </w:p>
    <w:p w14:paraId="1AA7D805" w14:textId="1FE187F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D61DCD8" w14:textId="60456B6F" w:rsidR="00176BE8" w:rsidRDefault="031B8CA4" w:rsidP="005F461E">
      <w:pPr>
        <w:pStyle w:val="Heading2"/>
        <w:spacing w:line="480" w:lineRule="auto"/>
        <w15:collapsed/>
      </w:pPr>
      <w:r w:rsidRPr="005317C7">
        <w:t>Tree</w:t>
      </w:r>
      <w:r w:rsidR="007D6324">
        <w:t xml:space="preserve"> Pseudocode</w:t>
      </w:r>
      <w:r w:rsidRPr="005317C7">
        <w:t xml:space="preserve"> – Milestone 3</w:t>
      </w:r>
    </w:p>
    <w:p w14:paraId="7181F07D" w14:textId="77777777" w:rsidR="00A80118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bool </w:t>
      </w:r>
      <w:proofErr w:type="spellStart"/>
      <w:r>
        <w:rPr>
          <w:rFonts w:ascii="Courier New" w:eastAsia="Courier New" w:hAnsi="Courier New" w:cs="Courier New"/>
        </w:rPr>
        <w:t>verifyFileFormat</w:t>
      </w:r>
      <w:proofErr w:type="spellEnd"/>
      <w:r>
        <w:rPr>
          <w:rFonts w:ascii="Courier New" w:eastAsia="Courier New" w:hAnsi="Courier New" w:cs="Courier New"/>
        </w:rPr>
        <w:t>(string file){</w:t>
      </w:r>
    </w:p>
    <w:p w14:paraId="20F3EE03" w14:textId="77777777" w:rsidR="00A80118" w:rsidRDefault="00A80118" w:rsidP="00A8011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//Could also consider using built-in </w:t>
      </w:r>
      <w:proofErr w:type="spellStart"/>
      <w:r>
        <w:rPr>
          <w:rFonts w:ascii="Courier New" w:eastAsia="Courier New" w:hAnsi="Courier New" w:cs="Courier New"/>
        </w:rPr>
        <w:t>ifstream</w:t>
      </w:r>
      <w:proofErr w:type="spellEnd"/>
      <w:r>
        <w:rPr>
          <w:rFonts w:ascii="Courier New" w:eastAsia="Courier New" w:hAnsi="Courier New" w:cs="Courier New"/>
        </w:rPr>
        <w:t>&amp; for file</w:t>
      </w:r>
    </w:p>
    <w:p w14:paraId="48FEB3A5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Create an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inputFile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pointer</w:t>
      </w:r>
    </w:p>
    <w:p w14:paraId="6E3E9083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Open the file</w:t>
      </w:r>
    </w:p>
    <w:p w14:paraId="713AEE0B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If the file does not open successfully</w:t>
      </w:r>
    </w:p>
    <w:p w14:paraId="7CCB10F5" w14:textId="77777777" w:rsidR="00A80118" w:rsidRPr="00A80B8C" w:rsidRDefault="00A80118" w:rsidP="00A8011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Output error message</w:t>
      </w:r>
    </w:p>
    <w:p w14:paraId="155675AD" w14:textId="77777777" w:rsidR="00A80118" w:rsidRPr="00A80B8C" w:rsidRDefault="00A80118" w:rsidP="00A8011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Return</w:t>
      </w:r>
    </w:p>
    <w:p w14:paraId="30ED2C44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15C7EBF2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Create a vector&lt;string&gt; for course Numbers</w:t>
      </w:r>
    </w:p>
    <w:p w14:paraId="31B36214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Create a vector&lt;string&gt; for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s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</w:t>
      </w:r>
    </w:p>
    <w:p w14:paraId="49C677D3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Create a string “line” to hold line from file</w:t>
      </w:r>
    </w:p>
    <w:p w14:paraId="5DEFBC55" w14:textId="77777777" w:rsidR="00A80118" w:rsidRPr="00A80B8C" w:rsidRDefault="00A80118" w:rsidP="00A8011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</w:p>
    <w:p w14:paraId="5118EB2F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Loop while there are lines in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inputFile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ab/>
      </w:r>
    </w:p>
    <w:p w14:paraId="44034FE7" w14:textId="77777777" w:rsidR="00A80118" w:rsidRPr="00A80B8C" w:rsidRDefault="00A80118" w:rsidP="00A8011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Use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stringstream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</w:t>
      </w:r>
      <w:proofErr w:type="gramStart"/>
      <w:r w:rsidRPr="00A80B8C">
        <w:rPr>
          <w:rFonts w:ascii="Courier New" w:eastAsia="Courier New" w:hAnsi="Courier New" w:cs="Courier New"/>
          <w:b/>
          <w:bCs/>
        </w:rPr>
        <w:t>on line</w:t>
      </w:r>
      <w:proofErr w:type="gramEnd"/>
    </w:p>
    <w:p w14:paraId="4E1D24FD" w14:textId="77777777" w:rsidR="00A80118" w:rsidRPr="00A80B8C" w:rsidRDefault="00A80118" w:rsidP="00A8011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Create a string “token” variable </w:t>
      </w:r>
    </w:p>
    <w:p w14:paraId="4F20D01B" w14:textId="77777777" w:rsidR="00A80118" w:rsidRPr="00A80B8C" w:rsidRDefault="00A80118" w:rsidP="00A8011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Create a temp vector to hold the tokens</w:t>
      </w:r>
    </w:p>
    <w:p w14:paraId="38DC7F9D" w14:textId="77777777" w:rsidR="00A80118" w:rsidRDefault="00A80118" w:rsidP="00A8011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</w:p>
    <w:p w14:paraId="7E1881C6" w14:textId="77777777" w:rsidR="00A80118" w:rsidRPr="00A80B8C" w:rsidRDefault="00A80118" w:rsidP="00A8011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>For each</w:t>
      </w:r>
      <w:r w:rsidRPr="00A80B8C">
        <w:rPr>
          <w:rFonts w:ascii="Courier New" w:eastAsia="Courier New" w:hAnsi="Courier New" w:cs="Courier New"/>
          <w:b/>
          <w:bCs/>
        </w:rPr>
        <w:t xml:space="preserve"> token in line</w:t>
      </w:r>
    </w:p>
    <w:p w14:paraId="0D377DAC" w14:textId="77777777" w:rsidR="00A80118" w:rsidRPr="00795163" w:rsidRDefault="00A80118" w:rsidP="00A80118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</w:rPr>
      </w:pPr>
      <w:r w:rsidRPr="00A80B8C">
        <w:rPr>
          <w:rFonts w:ascii="Courier New" w:eastAsia="Courier New" w:hAnsi="Courier New" w:cs="Courier New"/>
          <w:b/>
          <w:bCs/>
        </w:rPr>
        <w:tab/>
        <w:t>Push token to temp vector</w:t>
      </w:r>
      <w:r>
        <w:rPr>
          <w:rFonts w:ascii="Courier New" w:eastAsia="Courier New" w:hAnsi="Courier New" w:cs="Courier New"/>
        </w:rPr>
        <w:tab/>
      </w:r>
      <w:r>
        <w:rPr>
          <w:rFonts w:ascii="Courier New" w:eastAsia="Courier New" w:hAnsi="Courier New" w:cs="Courier New"/>
        </w:rPr>
        <w:tab/>
      </w:r>
    </w:p>
    <w:p w14:paraId="24DCE2F6" w14:textId="77777777" w:rsidR="00A80118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  <w:t>//Check for at least two parameters, after temp vector populated</w:t>
      </w:r>
    </w:p>
    <w:p w14:paraId="48FBC90A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A80B8C">
        <w:rPr>
          <w:rFonts w:ascii="Courier New" w:eastAsia="Courier New" w:hAnsi="Courier New" w:cs="Courier New"/>
          <w:b/>
          <w:bCs/>
        </w:rPr>
        <w:t>If temp vector size &lt; 2</w:t>
      </w:r>
    </w:p>
    <w:p w14:paraId="7E5C5E05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Output error message</w:t>
      </w:r>
    </w:p>
    <w:p w14:paraId="388FDA68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Return false</w:t>
      </w:r>
    </w:p>
    <w:p w14:paraId="01BA938A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  <w:t>Else</w:t>
      </w:r>
    </w:p>
    <w:p w14:paraId="6DBABABF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>For each token in</w:t>
      </w:r>
      <w:r w:rsidRPr="00A80B8C">
        <w:rPr>
          <w:rFonts w:ascii="Courier New" w:eastAsia="Courier New" w:hAnsi="Courier New" w:cs="Courier New"/>
          <w:b/>
          <w:bCs/>
        </w:rPr>
        <w:t xml:space="preserve"> temp vector</w:t>
      </w:r>
    </w:p>
    <w:p w14:paraId="2F9B1246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 xml:space="preserve">Push first token to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courseNumbers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vectors</w:t>
      </w:r>
    </w:p>
    <w:p w14:paraId="316D896F" w14:textId="434A950E" w:rsidR="00A80118" w:rsidRPr="008E7C08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 xml:space="preserve">Push tokens after second token to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s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vector</w:t>
      </w:r>
    </w:p>
    <w:p w14:paraId="523E3360" w14:textId="77777777" w:rsidR="00A80118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Close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inputFile</w:t>
      </w:r>
      <w:proofErr w:type="spellEnd"/>
    </w:p>
    <w:p w14:paraId="4E9BA443" w14:textId="1880AEF9" w:rsidR="00A80118" w:rsidRDefault="00A80118" w:rsidP="00A80118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// Verify </w:t>
      </w:r>
      <w:proofErr w:type="spellStart"/>
      <w:r>
        <w:rPr>
          <w:rFonts w:ascii="Courier New" w:eastAsia="Courier New" w:hAnsi="Courier New" w:cs="Courier New"/>
        </w:rPr>
        <w:t>prereq</w:t>
      </w:r>
      <w:proofErr w:type="spellEnd"/>
      <w:r>
        <w:rPr>
          <w:rFonts w:ascii="Courier New" w:eastAsia="Courier New" w:hAnsi="Courier New" w:cs="Courier New"/>
        </w:rPr>
        <w:t xml:space="preserve"> exists as a course in the file </w:t>
      </w:r>
    </w:p>
    <w:p w14:paraId="43F9831E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Loop through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s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vector</w:t>
      </w:r>
    </w:p>
    <w:p w14:paraId="5627FB80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>I</w:t>
      </w:r>
      <w:r w:rsidRPr="00A80B8C">
        <w:rPr>
          <w:rFonts w:ascii="Courier New" w:eastAsia="Courier New" w:hAnsi="Courier New" w:cs="Courier New"/>
          <w:b/>
          <w:bCs/>
        </w:rPr>
        <w:t xml:space="preserve">f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not in course Numbers vector</w:t>
      </w:r>
    </w:p>
    <w:p w14:paraId="56E84307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Output error message</w:t>
      </w:r>
    </w:p>
    <w:p w14:paraId="2760421B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Return false</w:t>
      </w:r>
    </w:p>
    <w:p w14:paraId="32D4C221" w14:textId="77777777" w:rsidR="00A80118" w:rsidRPr="00A80B8C" w:rsidRDefault="00A80118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Return true</w:t>
      </w:r>
    </w:p>
    <w:p w14:paraId="5947BA6C" w14:textId="77777777" w:rsidR="0095462C" w:rsidRPr="00A80B8C" w:rsidRDefault="0095462C" w:rsidP="00A80118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</w:p>
    <w:p w14:paraId="1A0670D7" w14:textId="77777777" w:rsidR="0095462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struct Course {</w:t>
      </w:r>
    </w:p>
    <w:p w14:paraId="04239A9C" w14:textId="77777777" w:rsidR="0095462C" w:rsidRPr="00A80B8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A80B8C">
        <w:rPr>
          <w:rFonts w:ascii="Courier New" w:eastAsia="Courier New" w:hAnsi="Courier New" w:cs="Courier New"/>
          <w:b/>
          <w:bCs/>
        </w:rPr>
        <w:t xml:space="preserve">string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courseNumber</w:t>
      </w:r>
      <w:proofErr w:type="spellEnd"/>
    </w:p>
    <w:p w14:paraId="64EF167B" w14:textId="77777777" w:rsidR="0095462C" w:rsidRPr="00A80B8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  <w:t>string title</w:t>
      </w:r>
    </w:p>
    <w:p w14:paraId="433E5549" w14:textId="77777777" w:rsidR="0095462C" w:rsidRPr="00A80B8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  <w:t xml:space="preserve">vector&lt;string&gt;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s</w:t>
      </w:r>
      <w:proofErr w:type="spellEnd"/>
    </w:p>
    <w:p w14:paraId="495A9AE0" w14:textId="2DF3A02E" w:rsidR="0095462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  <w:r w:rsidR="00D90E81">
        <w:rPr>
          <w:rFonts w:ascii="Courier New" w:eastAsia="Courier New" w:hAnsi="Courier New" w:cs="Courier New"/>
        </w:rPr>
        <w:br/>
      </w:r>
    </w:p>
    <w:p w14:paraId="22C75CDF" w14:textId="4EDBDABA" w:rsidR="00110CEC" w:rsidRDefault="00110CE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struct Node {</w:t>
      </w:r>
    </w:p>
    <w:p w14:paraId="3E460C30" w14:textId="13C32971" w:rsidR="00110CEC" w:rsidRPr="0099523F" w:rsidRDefault="00110CE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99523F">
        <w:rPr>
          <w:rFonts w:ascii="Courier New" w:eastAsia="Courier New" w:hAnsi="Courier New" w:cs="Courier New"/>
          <w:b/>
          <w:bCs/>
        </w:rPr>
        <w:t xml:space="preserve">Course </w:t>
      </w:r>
      <w:proofErr w:type="spellStart"/>
      <w:proofErr w:type="gramStart"/>
      <w:r w:rsidRPr="0099523F">
        <w:rPr>
          <w:rFonts w:ascii="Courier New" w:eastAsia="Courier New" w:hAnsi="Courier New" w:cs="Courier New"/>
          <w:b/>
          <w:bCs/>
        </w:rPr>
        <w:t>course</w:t>
      </w:r>
      <w:proofErr w:type="spellEnd"/>
      <w:r w:rsidRPr="0099523F">
        <w:rPr>
          <w:rFonts w:ascii="Courier New" w:eastAsia="Courier New" w:hAnsi="Courier New" w:cs="Courier New"/>
          <w:b/>
          <w:bCs/>
        </w:rPr>
        <w:t>;</w:t>
      </w:r>
      <w:proofErr w:type="gramEnd"/>
    </w:p>
    <w:p w14:paraId="0D8D7F68" w14:textId="1BE9E471" w:rsidR="00110CEC" w:rsidRPr="0099523F" w:rsidRDefault="00110CE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9523F">
        <w:rPr>
          <w:rFonts w:ascii="Courier New" w:eastAsia="Courier New" w:hAnsi="Courier New" w:cs="Courier New"/>
          <w:b/>
          <w:bCs/>
        </w:rPr>
        <w:tab/>
        <w:t xml:space="preserve">Node* </w:t>
      </w:r>
      <w:proofErr w:type="gramStart"/>
      <w:r w:rsidRPr="0099523F">
        <w:rPr>
          <w:rFonts w:ascii="Courier New" w:eastAsia="Courier New" w:hAnsi="Courier New" w:cs="Courier New"/>
          <w:b/>
          <w:bCs/>
        </w:rPr>
        <w:t>left;</w:t>
      </w:r>
      <w:proofErr w:type="gramEnd"/>
    </w:p>
    <w:p w14:paraId="1304FB62" w14:textId="13AB3E68" w:rsidR="00110CEC" w:rsidRPr="0099523F" w:rsidRDefault="00110CE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9523F">
        <w:rPr>
          <w:rFonts w:ascii="Courier New" w:eastAsia="Courier New" w:hAnsi="Courier New" w:cs="Courier New"/>
          <w:b/>
          <w:bCs/>
        </w:rPr>
        <w:tab/>
        <w:t xml:space="preserve">Node* </w:t>
      </w:r>
      <w:proofErr w:type="gramStart"/>
      <w:r w:rsidRPr="0099523F">
        <w:rPr>
          <w:rFonts w:ascii="Courier New" w:eastAsia="Courier New" w:hAnsi="Courier New" w:cs="Courier New"/>
          <w:b/>
          <w:bCs/>
        </w:rPr>
        <w:t>right;</w:t>
      </w:r>
      <w:proofErr w:type="gramEnd"/>
    </w:p>
    <w:p w14:paraId="49839098" w14:textId="72C27DFE" w:rsidR="00110CEC" w:rsidRPr="0099523F" w:rsidRDefault="00110CE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9523F">
        <w:rPr>
          <w:rFonts w:ascii="Courier New" w:eastAsia="Courier New" w:hAnsi="Courier New" w:cs="Courier New"/>
          <w:b/>
          <w:bCs/>
        </w:rPr>
        <w:tab/>
      </w:r>
    </w:p>
    <w:p w14:paraId="54862A25" w14:textId="77777777" w:rsidR="00110CEC" w:rsidRPr="0099523F" w:rsidRDefault="00110CE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9523F">
        <w:rPr>
          <w:rFonts w:ascii="Courier New" w:eastAsia="Courier New" w:hAnsi="Courier New" w:cs="Courier New"/>
          <w:b/>
          <w:bCs/>
        </w:rPr>
        <w:tab/>
        <w:t>Node() {</w:t>
      </w:r>
    </w:p>
    <w:p w14:paraId="6AB5F6FE" w14:textId="6090F2D7" w:rsidR="00110CEC" w:rsidRPr="0099523F" w:rsidRDefault="00110CE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9523F">
        <w:rPr>
          <w:rFonts w:ascii="Courier New" w:eastAsia="Courier New" w:hAnsi="Courier New" w:cs="Courier New"/>
          <w:b/>
          <w:bCs/>
        </w:rPr>
        <w:tab/>
      </w:r>
      <w:r w:rsidRPr="0099523F">
        <w:rPr>
          <w:rFonts w:ascii="Courier New" w:eastAsia="Courier New" w:hAnsi="Courier New" w:cs="Courier New"/>
          <w:b/>
          <w:bCs/>
        </w:rPr>
        <w:tab/>
        <w:t xml:space="preserve">left = </w:t>
      </w:r>
      <w:proofErr w:type="spellStart"/>
      <w:proofErr w:type="gramStart"/>
      <w:r w:rsidRPr="0099523F">
        <w:rPr>
          <w:rFonts w:ascii="Courier New" w:eastAsia="Courier New" w:hAnsi="Courier New" w:cs="Courier New"/>
          <w:b/>
          <w:bCs/>
        </w:rPr>
        <w:t>nullptr</w:t>
      </w:r>
      <w:proofErr w:type="spellEnd"/>
      <w:r w:rsidRPr="0099523F">
        <w:rPr>
          <w:rFonts w:ascii="Courier New" w:eastAsia="Courier New" w:hAnsi="Courier New" w:cs="Courier New"/>
          <w:b/>
          <w:bCs/>
        </w:rPr>
        <w:t>;</w:t>
      </w:r>
      <w:proofErr w:type="gramEnd"/>
    </w:p>
    <w:p w14:paraId="476E5642" w14:textId="65E5B65E" w:rsidR="00110CEC" w:rsidRPr="0099523F" w:rsidRDefault="00110CE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99523F">
        <w:rPr>
          <w:rFonts w:ascii="Courier New" w:eastAsia="Courier New" w:hAnsi="Courier New" w:cs="Courier New"/>
          <w:b/>
          <w:bCs/>
        </w:rPr>
        <w:tab/>
      </w:r>
      <w:r w:rsidRPr="0099523F">
        <w:rPr>
          <w:rFonts w:ascii="Courier New" w:eastAsia="Courier New" w:hAnsi="Courier New" w:cs="Courier New"/>
          <w:b/>
          <w:bCs/>
        </w:rPr>
        <w:tab/>
        <w:t xml:space="preserve">right = </w:t>
      </w:r>
      <w:proofErr w:type="spellStart"/>
      <w:proofErr w:type="gramStart"/>
      <w:r w:rsidRPr="0099523F">
        <w:rPr>
          <w:rFonts w:ascii="Courier New" w:eastAsia="Courier New" w:hAnsi="Courier New" w:cs="Courier New"/>
          <w:b/>
          <w:bCs/>
        </w:rPr>
        <w:t>nullptr</w:t>
      </w:r>
      <w:proofErr w:type="spellEnd"/>
      <w:r w:rsidRPr="0099523F">
        <w:rPr>
          <w:rFonts w:ascii="Courier New" w:eastAsia="Courier New" w:hAnsi="Courier New" w:cs="Courier New"/>
          <w:b/>
          <w:bCs/>
        </w:rPr>
        <w:t>;</w:t>
      </w:r>
      <w:proofErr w:type="gramEnd"/>
    </w:p>
    <w:p w14:paraId="0320650E" w14:textId="675C21B6" w:rsidR="00110CEC" w:rsidRPr="0099523F" w:rsidRDefault="00110CEC" w:rsidP="00110CEC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99523F">
        <w:rPr>
          <w:rFonts w:ascii="Courier New" w:eastAsia="Courier New" w:hAnsi="Courier New" w:cs="Courier New"/>
          <w:b/>
          <w:bCs/>
        </w:rPr>
        <w:t>}</w:t>
      </w:r>
    </w:p>
    <w:p w14:paraId="59966D65" w14:textId="710EE079" w:rsidR="00110CEC" w:rsidRPr="0099523F" w:rsidRDefault="00110CEC" w:rsidP="00110CEC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99523F">
        <w:rPr>
          <w:rFonts w:ascii="Courier New" w:eastAsia="Courier New" w:hAnsi="Courier New" w:cs="Courier New"/>
          <w:b/>
          <w:bCs/>
        </w:rPr>
        <w:t xml:space="preserve">Node(Course </w:t>
      </w:r>
      <w:proofErr w:type="spellStart"/>
      <w:r w:rsidRPr="0099523F">
        <w:rPr>
          <w:rFonts w:ascii="Courier New" w:eastAsia="Courier New" w:hAnsi="Courier New" w:cs="Courier New"/>
          <w:b/>
          <w:bCs/>
        </w:rPr>
        <w:t>acourse</w:t>
      </w:r>
      <w:proofErr w:type="spellEnd"/>
      <w:r w:rsidRPr="0099523F">
        <w:rPr>
          <w:rFonts w:ascii="Courier New" w:eastAsia="Courier New" w:hAnsi="Courier New" w:cs="Courier New"/>
          <w:b/>
          <w:bCs/>
        </w:rPr>
        <w:t>):</w:t>
      </w:r>
    </w:p>
    <w:p w14:paraId="1BCA8D0C" w14:textId="70EA19C4" w:rsidR="00110CEC" w:rsidRPr="0099523F" w:rsidRDefault="00110CEC" w:rsidP="00110CEC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99523F">
        <w:rPr>
          <w:rFonts w:ascii="Courier New" w:eastAsia="Courier New" w:hAnsi="Courier New" w:cs="Courier New"/>
          <w:b/>
          <w:bCs/>
        </w:rPr>
        <w:tab/>
        <w:t>Node() {</w:t>
      </w:r>
    </w:p>
    <w:p w14:paraId="630397CF" w14:textId="56BD2690" w:rsidR="00110CEC" w:rsidRPr="0099523F" w:rsidRDefault="00110CEC" w:rsidP="00110CEC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99523F">
        <w:rPr>
          <w:rFonts w:ascii="Courier New" w:eastAsia="Courier New" w:hAnsi="Courier New" w:cs="Courier New"/>
          <w:b/>
          <w:bCs/>
        </w:rPr>
        <w:tab/>
        <w:t xml:space="preserve">course = </w:t>
      </w:r>
      <w:proofErr w:type="spellStart"/>
      <w:proofErr w:type="gramStart"/>
      <w:r w:rsidRPr="0099523F">
        <w:rPr>
          <w:rFonts w:ascii="Courier New" w:eastAsia="Courier New" w:hAnsi="Courier New" w:cs="Courier New"/>
          <w:b/>
          <w:bCs/>
        </w:rPr>
        <w:t>acourse</w:t>
      </w:r>
      <w:proofErr w:type="spellEnd"/>
      <w:r w:rsidRPr="0099523F">
        <w:rPr>
          <w:rFonts w:ascii="Courier New" w:eastAsia="Courier New" w:hAnsi="Courier New" w:cs="Courier New"/>
          <w:b/>
          <w:bCs/>
        </w:rPr>
        <w:t>;</w:t>
      </w:r>
      <w:proofErr w:type="gramEnd"/>
    </w:p>
    <w:p w14:paraId="383B6D8E" w14:textId="5AE6B27B" w:rsidR="00110CEC" w:rsidRPr="0099523F" w:rsidRDefault="00110CEC" w:rsidP="00110CEC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99523F">
        <w:rPr>
          <w:rFonts w:ascii="Courier New" w:eastAsia="Courier New" w:hAnsi="Courier New" w:cs="Courier New"/>
          <w:b/>
          <w:bCs/>
        </w:rPr>
        <w:t>}</w:t>
      </w:r>
    </w:p>
    <w:p w14:paraId="6688FA52" w14:textId="2FF80DAE" w:rsidR="00110CEC" w:rsidRDefault="00110CE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38F4B2F1" w14:textId="77777777" w:rsidR="008E7C08" w:rsidRDefault="008E7C08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3E7D8C73" w14:textId="3E94B8A0" w:rsidR="00A80118" w:rsidRDefault="0095462C" w:rsidP="00A80118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class Tree {</w:t>
      </w:r>
      <w:r w:rsidR="00A910E9">
        <w:rPr>
          <w:rFonts w:ascii="Courier New" w:eastAsia="Courier New" w:hAnsi="Courier New" w:cs="Courier New"/>
        </w:rPr>
        <w:t xml:space="preserve"> //Could make a balancing approach (AVL/</w:t>
      </w:r>
      <w:proofErr w:type="gramStart"/>
      <w:r w:rsidR="00A910E9">
        <w:rPr>
          <w:rFonts w:ascii="Courier New" w:eastAsia="Courier New" w:hAnsi="Courier New" w:cs="Courier New"/>
        </w:rPr>
        <w:t>Red-black</w:t>
      </w:r>
      <w:proofErr w:type="gramEnd"/>
      <w:r w:rsidR="00A910E9">
        <w:rPr>
          <w:rFonts w:ascii="Courier New" w:eastAsia="Courier New" w:hAnsi="Courier New" w:cs="Courier New"/>
        </w:rPr>
        <w:t>) later</w:t>
      </w:r>
    </w:p>
    <w:p w14:paraId="0A6A42B1" w14:textId="626C079F" w:rsidR="0095462C" w:rsidRPr="00763255" w:rsidRDefault="000F5055" w:rsidP="00A80118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ab/>
      </w:r>
      <w:r w:rsidRPr="00763255">
        <w:rPr>
          <w:rFonts w:ascii="Courier New" w:eastAsia="Courier New" w:hAnsi="Courier New" w:cs="Courier New"/>
        </w:rPr>
        <w:t>private:</w:t>
      </w:r>
    </w:p>
    <w:p w14:paraId="2DE7122A" w14:textId="5265C259" w:rsidR="000F5055" w:rsidRPr="00763255" w:rsidRDefault="000F5055" w:rsidP="00A80118">
      <w:pPr>
        <w:rPr>
          <w:rFonts w:ascii="Courier New" w:eastAsia="Courier New" w:hAnsi="Courier New" w:cs="Courier New"/>
          <w:b/>
          <w:bCs/>
        </w:rPr>
      </w:pPr>
      <w:r w:rsidRPr="00763255">
        <w:rPr>
          <w:rFonts w:ascii="Courier New" w:eastAsia="Courier New" w:hAnsi="Courier New" w:cs="Courier New"/>
        </w:rPr>
        <w:tab/>
      </w:r>
      <w:r w:rsidRPr="00763255">
        <w:rPr>
          <w:rFonts w:ascii="Courier New" w:eastAsia="Courier New" w:hAnsi="Courier New" w:cs="Courier New"/>
        </w:rPr>
        <w:tab/>
      </w:r>
      <w:r w:rsidRPr="00763255">
        <w:rPr>
          <w:rFonts w:ascii="Courier New" w:eastAsia="Courier New" w:hAnsi="Courier New" w:cs="Courier New"/>
          <w:b/>
          <w:bCs/>
        </w:rPr>
        <w:t xml:space="preserve">Node* </w:t>
      </w:r>
      <w:proofErr w:type="gramStart"/>
      <w:r w:rsidRPr="00763255">
        <w:rPr>
          <w:rFonts w:ascii="Courier New" w:eastAsia="Courier New" w:hAnsi="Courier New" w:cs="Courier New"/>
          <w:b/>
          <w:bCs/>
        </w:rPr>
        <w:t>root;</w:t>
      </w:r>
      <w:proofErr w:type="gramEnd"/>
    </w:p>
    <w:p w14:paraId="688DF7DE" w14:textId="29479609" w:rsidR="000F5055" w:rsidRPr="00763255" w:rsidRDefault="000F5055" w:rsidP="00A80118">
      <w:pPr>
        <w:rPr>
          <w:rFonts w:ascii="Courier New" w:eastAsia="Courier New" w:hAnsi="Courier New" w:cs="Courier New"/>
          <w:b/>
          <w:bCs/>
        </w:rPr>
      </w:pPr>
      <w:r w:rsidRPr="00763255">
        <w:rPr>
          <w:rFonts w:ascii="Courier New" w:eastAsia="Courier New" w:hAnsi="Courier New" w:cs="Courier New"/>
          <w:b/>
          <w:bCs/>
        </w:rPr>
        <w:tab/>
      </w:r>
      <w:r w:rsidRPr="00763255">
        <w:rPr>
          <w:rFonts w:ascii="Courier New" w:eastAsia="Courier New" w:hAnsi="Courier New" w:cs="Courier New"/>
          <w:b/>
          <w:bCs/>
        </w:rPr>
        <w:tab/>
        <w:t xml:space="preserve">void </w:t>
      </w:r>
      <w:proofErr w:type="spellStart"/>
      <w:r w:rsidRPr="00763255">
        <w:rPr>
          <w:rFonts w:ascii="Courier New" w:eastAsia="Courier New" w:hAnsi="Courier New" w:cs="Courier New"/>
          <w:b/>
          <w:bCs/>
        </w:rPr>
        <w:t>addNode</w:t>
      </w:r>
      <w:proofErr w:type="spellEnd"/>
      <w:r w:rsidRPr="00763255">
        <w:rPr>
          <w:rFonts w:ascii="Courier New" w:eastAsia="Courier New" w:hAnsi="Courier New" w:cs="Courier New"/>
          <w:b/>
          <w:bCs/>
        </w:rPr>
        <w:t>(Node* node, Course course</w:t>
      </w:r>
      <w:proofErr w:type="gramStart"/>
      <w:r w:rsidRPr="00763255">
        <w:rPr>
          <w:rFonts w:ascii="Courier New" w:eastAsia="Courier New" w:hAnsi="Courier New" w:cs="Courier New"/>
          <w:b/>
          <w:bCs/>
        </w:rPr>
        <w:t>);</w:t>
      </w:r>
      <w:proofErr w:type="gramEnd"/>
    </w:p>
    <w:p w14:paraId="5445ED7D" w14:textId="5061343C" w:rsidR="000F5055" w:rsidRPr="00763255" w:rsidRDefault="000F5055" w:rsidP="00A80118">
      <w:pPr>
        <w:rPr>
          <w:rFonts w:ascii="Courier New" w:eastAsia="Courier New" w:hAnsi="Courier New" w:cs="Courier New"/>
          <w:b/>
          <w:bCs/>
        </w:rPr>
      </w:pPr>
      <w:r w:rsidRPr="00763255">
        <w:rPr>
          <w:rFonts w:ascii="Courier New" w:eastAsia="Courier New" w:hAnsi="Courier New" w:cs="Courier New"/>
          <w:b/>
          <w:bCs/>
        </w:rPr>
        <w:tab/>
      </w:r>
      <w:r w:rsidRPr="00763255">
        <w:rPr>
          <w:rFonts w:ascii="Courier New" w:eastAsia="Courier New" w:hAnsi="Courier New" w:cs="Courier New"/>
          <w:b/>
          <w:bCs/>
        </w:rPr>
        <w:tab/>
        <w:t xml:space="preserve">Node* </w:t>
      </w:r>
      <w:proofErr w:type="spellStart"/>
      <w:r w:rsidRPr="00763255">
        <w:rPr>
          <w:rFonts w:ascii="Courier New" w:eastAsia="Courier New" w:hAnsi="Courier New" w:cs="Courier New"/>
          <w:b/>
          <w:bCs/>
        </w:rPr>
        <w:t>removeNode</w:t>
      </w:r>
      <w:proofErr w:type="spellEnd"/>
      <w:r w:rsidRPr="00763255">
        <w:rPr>
          <w:rFonts w:ascii="Courier New" w:eastAsia="Courier New" w:hAnsi="Courier New" w:cs="Courier New"/>
          <w:b/>
          <w:bCs/>
        </w:rPr>
        <w:t xml:space="preserve">(Node* node, string </w:t>
      </w:r>
      <w:proofErr w:type="spellStart"/>
      <w:r w:rsidRPr="00763255">
        <w:rPr>
          <w:rFonts w:ascii="Courier New" w:eastAsia="Courier New" w:hAnsi="Courier New" w:cs="Courier New"/>
          <w:b/>
          <w:bCs/>
        </w:rPr>
        <w:t>courseNumber</w:t>
      </w:r>
      <w:proofErr w:type="spellEnd"/>
      <w:proofErr w:type="gramStart"/>
      <w:r w:rsidRPr="00763255">
        <w:rPr>
          <w:rFonts w:ascii="Courier New" w:eastAsia="Courier New" w:hAnsi="Courier New" w:cs="Courier New"/>
          <w:b/>
          <w:bCs/>
        </w:rPr>
        <w:t>);</w:t>
      </w:r>
      <w:proofErr w:type="gramEnd"/>
    </w:p>
    <w:p w14:paraId="283EEDFE" w14:textId="527B9EE0" w:rsidR="000F5055" w:rsidRDefault="000F5055" w:rsidP="00A80118">
      <w:pPr>
        <w:rPr>
          <w:rFonts w:ascii="Courier New" w:eastAsia="Courier New" w:hAnsi="Courier New" w:cs="Courier New"/>
          <w:b/>
          <w:bCs/>
        </w:rPr>
      </w:pPr>
      <w:r w:rsidRPr="00763255">
        <w:rPr>
          <w:rFonts w:ascii="Courier New" w:eastAsia="Courier New" w:hAnsi="Courier New" w:cs="Courier New"/>
          <w:b/>
          <w:bCs/>
        </w:rPr>
        <w:tab/>
      </w:r>
      <w:r w:rsidRPr="00763255">
        <w:rPr>
          <w:rFonts w:ascii="Courier New" w:eastAsia="Courier New" w:hAnsi="Courier New" w:cs="Courier New"/>
          <w:b/>
          <w:bCs/>
        </w:rPr>
        <w:tab/>
        <w:t xml:space="preserve">void </w:t>
      </w:r>
      <w:proofErr w:type="spellStart"/>
      <w:r w:rsidRPr="00763255">
        <w:rPr>
          <w:rFonts w:ascii="Courier New" w:eastAsia="Courier New" w:hAnsi="Courier New" w:cs="Courier New"/>
          <w:b/>
          <w:bCs/>
        </w:rPr>
        <w:t>destroyTree</w:t>
      </w:r>
      <w:proofErr w:type="spellEnd"/>
      <w:r w:rsidRPr="00763255">
        <w:rPr>
          <w:rFonts w:ascii="Courier New" w:eastAsia="Courier New" w:hAnsi="Courier New" w:cs="Courier New"/>
          <w:b/>
          <w:bCs/>
        </w:rPr>
        <w:t>(Node* node</w:t>
      </w:r>
      <w:proofErr w:type="gramStart"/>
      <w:r w:rsidRPr="00763255">
        <w:rPr>
          <w:rFonts w:ascii="Courier New" w:eastAsia="Courier New" w:hAnsi="Courier New" w:cs="Courier New"/>
          <w:b/>
          <w:bCs/>
        </w:rPr>
        <w:t>);</w:t>
      </w:r>
      <w:proofErr w:type="gramEnd"/>
    </w:p>
    <w:p w14:paraId="7E0F85F6" w14:textId="7918CE8C" w:rsidR="00A8059D" w:rsidRPr="00763255" w:rsidRDefault="00A8059D" w:rsidP="00A80118">
      <w:pPr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 xml:space="preserve">void </w:t>
      </w:r>
      <w:proofErr w:type="spellStart"/>
      <w:r>
        <w:rPr>
          <w:rFonts w:ascii="Courier New" w:eastAsia="Courier New" w:hAnsi="Courier New" w:cs="Courier New"/>
          <w:b/>
          <w:bCs/>
        </w:rPr>
        <w:t>inOrder</w:t>
      </w:r>
      <w:proofErr w:type="spellEnd"/>
      <w:r>
        <w:rPr>
          <w:rFonts w:ascii="Courier New" w:eastAsia="Courier New" w:hAnsi="Courier New" w:cs="Courier New"/>
          <w:b/>
          <w:bCs/>
        </w:rPr>
        <w:t>(Node* node</w:t>
      </w:r>
      <w:proofErr w:type="gramStart"/>
      <w:r>
        <w:rPr>
          <w:rFonts w:ascii="Courier New" w:eastAsia="Courier New" w:hAnsi="Courier New" w:cs="Courier New"/>
          <w:b/>
          <w:bCs/>
        </w:rPr>
        <w:t>);</w:t>
      </w:r>
      <w:proofErr w:type="gramEnd"/>
    </w:p>
    <w:p w14:paraId="359F4342" w14:textId="112C35E0" w:rsidR="000F5055" w:rsidRPr="00763255" w:rsidRDefault="000F5055" w:rsidP="00A80118">
      <w:pPr>
        <w:rPr>
          <w:rFonts w:ascii="Courier New" w:eastAsia="Courier New" w:hAnsi="Courier New" w:cs="Courier New"/>
        </w:rPr>
      </w:pPr>
      <w:r w:rsidRPr="00763255">
        <w:rPr>
          <w:rFonts w:ascii="Courier New" w:eastAsia="Courier New" w:hAnsi="Courier New" w:cs="Courier New"/>
        </w:rPr>
        <w:tab/>
        <w:t>public:</w:t>
      </w:r>
    </w:p>
    <w:p w14:paraId="03832704" w14:textId="0AA15B4B" w:rsidR="000F5055" w:rsidRPr="00763255" w:rsidRDefault="000F5055" w:rsidP="000F5055">
      <w:pPr>
        <w:ind w:left="1440"/>
        <w:rPr>
          <w:rFonts w:ascii="Courier New" w:eastAsia="Courier New" w:hAnsi="Courier New" w:cs="Courier New"/>
        </w:rPr>
      </w:pPr>
      <w:r w:rsidRPr="00763255">
        <w:rPr>
          <w:rFonts w:ascii="Courier New" w:eastAsia="Courier New" w:hAnsi="Courier New" w:cs="Courier New"/>
        </w:rPr>
        <w:t xml:space="preserve">Tree() </w:t>
      </w:r>
      <w:r w:rsidRPr="00763255">
        <w:rPr>
          <w:rFonts w:ascii="Courier New" w:eastAsia="Courier New" w:hAnsi="Courier New" w:cs="Courier New"/>
          <w:b/>
          <w:bCs/>
        </w:rPr>
        <w:t>{</w:t>
      </w:r>
      <w:r w:rsidR="007E4117" w:rsidRPr="00763255">
        <w:rPr>
          <w:rFonts w:ascii="Courier New" w:eastAsia="Courier New" w:hAnsi="Courier New" w:cs="Courier New"/>
          <w:b/>
          <w:bCs/>
        </w:rPr>
        <w:t xml:space="preserve"> </w:t>
      </w:r>
      <w:r w:rsidRPr="00763255">
        <w:rPr>
          <w:rFonts w:ascii="Courier New" w:eastAsia="Courier New" w:hAnsi="Courier New" w:cs="Courier New"/>
          <w:b/>
          <w:bCs/>
        </w:rPr>
        <w:t xml:space="preserve">root = </w:t>
      </w:r>
      <w:proofErr w:type="spellStart"/>
      <w:r w:rsidRPr="00763255">
        <w:rPr>
          <w:rFonts w:ascii="Courier New" w:eastAsia="Courier New" w:hAnsi="Courier New" w:cs="Courier New"/>
          <w:b/>
          <w:bCs/>
        </w:rPr>
        <w:t>nullptr</w:t>
      </w:r>
      <w:proofErr w:type="spellEnd"/>
      <w:r w:rsidRPr="00A071DC">
        <w:rPr>
          <w:rFonts w:ascii="Courier New" w:eastAsia="Courier New" w:hAnsi="Courier New" w:cs="Courier New"/>
          <w:b/>
          <w:bCs/>
        </w:rPr>
        <w:t>;</w:t>
      </w:r>
      <w:r w:rsidR="007E4117" w:rsidRPr="00A071DC">
        <w:rPr>
          <w:rFonts w:ascii="Courier New" w:eastAsia="Courier New" w:hAnsi="Courier New" w:cs="Courier New"/>
          <w:b/>
          <w:bCs/>
        </w:rPr>
        <w:t xml:space="preserve"> </w:t>
      </w:r>
      <w:r w:rsidRPr="00A071DC">
        <w:rPr>
          <w:rFonts w:ascii="Courier New" w:eastAsia="Courier New" w:hAnsi="Courier New" w:cs="Courier New"/>
          <w:b/>
          <w:bCs/>
        </w:rPr>
        <w:t>}</w:t>
      </w:r>
    </w:p>
    <w:p w14:paraId="0CBB10E6" w14:textId="496342E4" w:rsidR="000F5055" w:rsidRDefault="000F5055" w:rsidP="0009331E">
      <w:pPr>
        <w:ind w:left="1440"/>
        <w:rPr>
          <w:rFonts w:ascii="Courier New" w:eastAsia="Courier New" w:hAnsi="Courier New" w:cs="Courier New"/>
          <w:b/>
          <w:bCs/>
        </w:rPr>
      </w:pPr>
      <w:r w:rsidRPr="00763255">
        <w:rPr>
          <w:rFonts w:ascii="Courier New" w:eastAsia="Courier New" w:hAnsi="Courier New" w:cs="Courier New"/>
        </w:rPr>
        <w:t xml:space="preserve">virtual ~Tree() </w:t>
      </w:r>
      <w:r w:rsidRPr="00A071DC">
        <w:rPr>
          <w:rFonts w:ascii="Courier New" w:eastAsia="Courier New" w:hAnsi="Courier New" w:cs="Courier New"/>
          <w:b/>
          <w:bCs/>
        </w:rPr>
        <w:t>{</w:t>
      </w:r>
      <w:r w:rsidR="007E4117" w:rsidRPr="00A071DC">
        <w:rPr>
          <w:rFonts w:ascii="Courier New" w:eastAsia="Courier New" w:hAnsi="Courier New" w:cs="Courier New"/>
          <w:b/>
          <w:bCs/>
        </w:rPr>
        <w:t xml:space="preserve"> </w:t>
      </w:r>
      <w:proofErr w:type="spellStart"/>
      <w:r w:rsidRPr="00A071DC">
        <w:rPr>
          <w:rFonts w:ascii="Courier New" w:eastAsia="Courier New" w:hAnsi="Courier New" w:cs="Courier New"/>
          <w:b/>
          <w:bCs/>
        </w:rPr>
        <w:t>destroyTree</w:t>
      </w:r>
      <w:proofErr w:type="spellEnd"/>
      <w:r w:rsidRPr="00A071DC">
        <w:rPr>
          <w:rFonts w:ascii="Courier New" w:eastAsia="Courier New" w:hAnsi="Courier New" w:cs="Courier New"/>
          <w:b/>
          <w:bCs/>
        </w:rPr>
        <w:t>(root);</w:t>
      </w:r>
      <w:r w:rsidR="007E4117" w:rsidRPr="00A071DC">
        <w:rPr>
          <w:rFonts w:ascii="Courier New" w:eastAsia="Courier New" w:hAnsi="Courier New" w:cs="Courier New"/>
          <w:b/>
          <w:bCs/>
        </w:rPr>
        <w:t xml:space="preserve"> </w:t>
      </w:r>
      <w:r w:rsidRPr="00A071DC">
        <w:rPr>
          <w:rFonts w:ascii="Courier New" w:eastAsia="Courier New" w:hAnsi="Courier New" w:cs="Courier New"/>
          <w:b/>
          <w:bCs/>
        </w:rPr>
        <w:t>}</w:t>
      </w:r>
    </w:p>
    <w:p w14:paraId="758C414D" w14:textId="760CC769" w:rsidR="00F8588D" w:rsidRPr="00763255" w:rsidRDefault="00F8588D" w:rsidP="0009331E">
      <w:pPr>
        <w:ind w:left="1440"/>
        <w:rPr>
          <w:rFonts w:ascii="Courier New" w:eastAsia="Courier New" w:hAnsi="Courier New" w:cs="Courier New"/>
        </w:rPr>
      </w:pPr>
      <w:r w:rsidRPr="0020630A">
        <w:rPr>
          <w:rFonts w:ascii="Courier New" w:eastAsia="Courier New" w:hAnsi="Courier New" w:cs="Courier New"/>
        </w:rPr>
        <w:t xml:space="preserve">void </w:t>
      </w:r>
      <w:proofErr w:type="spellStart"/>
      <w:r w:rsidR="00A8059D" w:rsidRPr="0020630A">
        <w:rPr>
          <w:rFonts w:ascii="Courier New" w:eastAsia="Courier New" w:hAnsi="Courier New" w:cs="Courier New"/>
        </w:rPr>
        <w:t>I</w:t>
      </w:r>
      <w:r w:rsidRPr="0020630A">
        <w:rPr>
          <w:rFonts w:ascii="Courier New" w:eastAsia="Courier New" w:hAnsi="Courier New" w:cs="Courier New"/>
        </w:rPr>
        <w:t>nOrder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( return </w:t>
      </w:r>
      <w:proofErr w:type="spellStart"/>
      <w:r>
        <w:rPr>
          <w:rFonts w:ascii="Courier New" w:eastAsia="Courier New" w:hAnsi="Courier New" w:cs="Courier New"/>
          <w:b/>
          <w:bCs/>
        </w:rPr>
        <w:t>inOrder</w:t>
      </w:r>
      <w:proofErr w:type="spellEnd"/>
      <w:r>
        <w:rPr>
          <w:rFonts w:ascii="Courier New" w:eastAsia="Courier New" w:hAnsi="Courier New" w:cs="Courier New"/>
          <w:b/>
          <w:bCs/>
        </w:rPr>
        <w:t>(root); )</w:t>
      </w:r>
    </w:p>
    <w:p w14:paraId="0974D191" w14:textId="55F1D063" w:rsidR="00275E38" w:rsidRPr="00763255" w:rsidRDefault="00275E38" w:rsidP="0009331E">
      <w:pPr>
        <w:ind w:left="1440"/>
        <w:rPr>
          <w:rFonts w:ascii="Courier New" w:eastAsia="Courier New" w:hAnsi="Courier New" w:cs="Courier New"/>
          <w:b/>
          <w:bCs/>
        </w:rPr>
      </w:pPr>
      <w:r w:rsidRPr="00763255">
        <w:rPr>
          <w:rFonts w:ascii="Courier New" w:eastAsia="Courier New" w:hAnsi="Courier New" w:cs="Courier New"/>
          <w:b/>
          <w:bCs/>
        </w:rPr>
        <w:t>void Insert(Course course</w:t>
      </w:r>
      <w:proofErr w:type="gramStart"/>
      <w:r w:rsidRPr="00763255">
        <w:rPr>
          <w:rFonts w:ascii="Courier New" w:eastAsia="Courier New" w:hAnsi="Courier New" w:cs="Courier New"/>
          <w:b/>
          <w:bCs/>
        </w:rPr>
        <w:t>);</w:t>
      </w:r>
      <w:proofErr w:type="gramEnd"/>
    </w:p>
    <w:p w14:paraId="228B934C" w14:textId="705F68F3" w:rsidR="000F5055" w:rsidRPr="00763255" w:rsidRDefault="000F5055" w:rsidP="00A80118">
      <w:pPr>
        <w:rPr>
          <w:rFonts w:ascii="Courier New" w:eastAsia="Courier New" w:hAnsi="Courier New" w:cs="Courier New"/>
          <w:b/>
          <w:bCs/>
        </w:rPr>
      </w:pPr>
      <w:r w:rsidRPr="00763255">
        <w:rPr>
          <w:rFonts w:ascii="Courier New" w:eastAsia="Courier New" w:hAnsi="Courier New" w:cs="Courier New"/>
          <w:b/>
          <w:bCs/>
        </w:rPr>
        <w:tab/>
      </w:r>
      <w:r w:rsidRPr="00763255">
        <w:rPr>
          <w:rFonts w:ascii="Courier New" w:eastAsia="Courier New" w:hAnsi="Courier New" w:cs="Courier New"/>
          <w:b/>
          <w:bCs/>
        </w:rPr>
        <w:tab/>
        <w:t xml:space="preserve">Course Search(string </w:t>
      </w:r>
      <w:proofErr w:type="spellStart"/>
      <w:r w:rsidRPr="00763255">
        <w:rPr>
          <w:rFonts w:ascii="Courier New" w:eastAsia="Courier New" w:hAnsi="Courier New" w:cs="Courier New"/>
          <w:b/>
          <w:bCs/>
        </w:rPr>
        <w:t>courseNumber</w:t>
      </w:r>
      <w:proofErr w:type="spellEnd"/>
      <w:proofErr w:type="gramStart"/>
      <w:r w:rsidRPr="00763255">
        <w:rPr>
          <w:rFonts w:ascii="Courier New" w:eastAsia="Courier New" w:hAnsi="Courier New" w:cs="Courier New"/>
          <w:b/>
          <w:bCs/>
        </w:rPr>
        <w:t>);</w:t>
      </w:r>
      <w:proofErr w:type="gramEnd"/>
    </w:p>
    <w:p w14:paraId="295E6716" w14:textId="25A587D7" w:rsidR="0095462C" w:rsidRDefault="0095462C" w:rsidP="00A80118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19118E65" w14:textId="55C820E7" w:rsidR="002C38A8" w:rsidRDefault="002C38A8" w:rsidP="002C38A8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void Tree::</w:t>
      </w:r>
      <w:proofErr w:type="spellStart"/>
      <w:r>
        <w:rPr>
          <w:rFonts w:ascii="Courier New" w:eastAsia="Courier New" w:hAnsi="Courier New" w:cs="Courier New"/>
        </w:rPr>
        <w:t>inOrder</w:t>
      </w:r>
      <w:proofErr w:type="spellEnd"/>
      <w:r>
        <w:rPr>
          <w:rFonts w:ascii="Courier New" w:eastAsia="Courier New" w:hAnsi="Courier New" w:cs="Courier New"/>
        </w:rPr>
        <w:t>(Node* node) {</w:t>
      </w:r>
      <w:r>
        <w:rPr>
          <w:rFonts w:ascii="Courier New" w:eastAsia="Courier New" w:hAnsi="Courier New" w:cs="Courier New"/>
          <w:b/>
          <w:bCs/>
        </w:rPr>
        <w:br/>
      </w:r>
      <w:r>
        <w:rPr>
          <w:rFonts w:ascii="Courier New" w:eastAsia="Courier New" w:hAnsi="Courier New" w:cs="Courier New"/>
          <w:b/>
          <w:bCs/>
        </w:rPr>
        <w:tab/>
        <w:t>If the node is null</w:t>
      </w:r>
      <w:r>
        <w:rPr>
          <w:rFonts w:ascii="Courier New" w:eastAsia="Courier New" w:hAnsi="Courier New" w:cs="Courier New"/>
          <w:b/>
          <w:bCs/>
        </w:rPr>
        <w:br/>
        <w:t xml:space="preserve"> </w:t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Return</w:t>
      </w:r>
      <w:r>
        <w:rPr>
          <w:rFonts w:ascii="Courier New" w:eastAsia="Courier New" w:hAnsi="Courier New" w:cs="Courier New"/>
          <w:b/>
          <w:bCs/>
        </w:rPr>
        <w:br/>
        <w:t xml:space="preserve">  </w:t>
      </w:r>
      <w:r>
        <w:rPr>
          <w:rFonts w:ascii="Courier New" w:eastAsia="Courier New" w:hAnsi="Courier New" w:cs="Courier New"/>
          <w:b/>
          <w:bCs/>
        </w:rPr>
        <w:tab/>
        <w:t xml:space="preserve">Call </w:t>
      </w:r>
      <w:proofErr w:type="spellStart"/>
      <w:r>
        <w:rPr>
          <w:rFonts w:ascii="Courier New" w:eastAsia="Courier New" w:hAnsi="Courier New" w:cs="Courier New"/>
          <w:b/>
          <w:bCs/>
        </w:rPr>
        <w:t>inOrder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on left child</w:t>
      </w:r>
      <w:r>
        <w:rPr>
          <w:rFonts w:ascii="Courier New" w:eastAsia="Courier New" w:hAnsi="Courier New" w:cs="Courier New"/>
          <w:b/>
          <w:bCs/>
        </w:rPr>
        <w:br/>
        <w:t xml:space="preserve"> </w:t>
      </w:r>
      <w:r>
        <w:rPr>
          <w:rFonts w:ascii="Courier New" w:eastAsia="Courier New" w:hAnsi="Courier New" w:cs="Courier New"/>
          <w:b/>
          <w:bCs/>
        </w:rPr>
        <w:tab/>
        <w:t>Output this node’s course information</w:t>
      </w:r>
      <w:r>
        <w:rPr>
          <w:rFonts w:ascii="Courier New" w:eastAsia="Courier New" w:hAnsi="Courier New" w:cs="Courier New"/>
          <w:b/>
          <w:bCs/>
        </w:rPr>
        <w:br/>
      </w:r>
      <w:r>
        <w:rPr>
          <w:rFonts w:ascii="Courier New" w:eastAsia="Courier New" w:hAnsi="Courier New" w:cs="Courier New"/>
          <w:b/>
          <w:bCs/>
        </w:rPr>
        <w:tab/>
        <w:t xml:space="preserve">Call </w:t>
      </w:r>
      <w:proofErr w:type="spellStart"/>
      <w:r>
        <w:rPr>
          <w:rFonts w:ascii="Courier New" w:eastAsia="Courier New" w:hAnsi="Courier New" w:cs="Courier New"/>
          <w:b/>
          <w:bCs/>
        </w:rPr>
        <w:t>inOrder</w:t>
      </w:r>
      <w:proofErr w:type="spellEnd"/>
      <w:r>
        <w:rPr>
          <w:rFonts w:ascii="Courier New" w:eastAsia="Courier New" w:hAnsi="Courier New" w:cs="Courier New"/>
          <w:b/>
          <w:bCs/>
        </w:rPr>
        <w:t xml:space="preserve"> on right child</w:t>
      </w:r>
      <w:r>
        <w:rPr>
          <w:rFonts w:ascii="Courier New" w:eastAsia="Courier New" w:hAnsi="Courier New" w:cs="Courier New"/>
        </w:rPr>
        <w:br/>
        <w:t>}</w:t>
      </w:r>
    </w:p>
    <w:p w14:paraId="3CB9DFF3" w14:textId="452F19C3" w:rsidR="006B3867" w:rsidRDefault="006B3867" w:rsidP="00BD1932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void Tree::Insert(Course course) {</w:t>
      </w:r>
      <w:r>
        <w:rPr>
          <w:rFonts w:ascii="Courier New" w:eastAsia="Courier New" w:hAnsi="Courier New" w:cs="Courier New"/>
        </w:rPr>
        <w:br/>
      </w:r>
      <w:r>
        <w:rPr>
          <w:rFonts w:ascii="Courier New" w:eastAsia="Courier New" w:hAnsi="Courier New" w:cs="Courier New"/>
        </w:rPr>
        <w:tab/>
      </w:r>
      <w:r w:rsidRPr="0088072F">
        <w:rPr>
          <w:rFonts w:ascii="Courier New" w:eastAsia="Courier New" w:hAnsi="Courier New" w:cs="Courier New"/>
          <w:b/>
          <w:bCs/>
        </w:rPr>
        <w:t xml:space="preserve">If root is a </w:t>
      </w:r>
      <w:proofErr w:type="spellStart"/>
      <w:r w:rsidRPr="0088072F">
        <w:rPr>
          <w:rFonts w:ascii="Courier New" w:eastAsia="Courier New" w:hAnsi="Courier New" w:cs="Courier New"/>
          <w:b/>
          <w:bCs/>
        </w:rPr>
        <w:t>nullptr</w:t>
      </w:r>
      <w:proofErr w:type="spellEnd"/>
      <w:r w:rsidRPr="0088072F">
        <w:rPr>
          <w:rFonts w:ascii="Courier New" w:eastAsia="Courier New" w:hAnsi="Courier New" w:cs="Courier New"/>
          <w:b/>
          <w:bCs/>
        </w:rPr>
        <w:br/>
        <w:t xml:space="preserve">    </w:t>
      </w:r>
      <w:r w:rsidRPr="0088072F">
        <w:rPr>
          <w:rFonts w:ascii="Courier New" w:eastAsia="Courier New" w:hAnsi="Courier New" w:cs="Courier New"/>
          <w:b/>
          <w:bCs/>
        </w:rPr>
        <w:tab/>
      </w:r>
      <w:r w:rsidRPr="0088072F">
        <w:rPr>
          <w:rFonts w:ascii="Courier New" w:eastAsia="Courier New" w:hAnsi="Courier New" w:cs="Courier New"/>
          <w:b/>
          <w:bCs/>
        </w:rPr>
        <w:tab/>
        <w:t>Create a new Node with course as argument</w:t>
      </w:r>
      <w:r w:rsidR="00BD1932" w:rsidRPr="0088072F">
        <w:rPr>
          <w:rFonts w:ascii="Courier New" w:eastAsia="Courier New" w:hAnsi="Courier New" w:cs="Courier New"/>
          <w:b/>
          <w:bCs/>
        </w:rPr>
        <w:br/>
        <w:t xml:space="preserve">  </w:t>
      </w:r>
      <w:r w:rsidR="00BD1932" w:rsidRPr="0088072F">
        <w:rPr>
          <w:rFonts w:ascii="Courier New" w:eastAsia="Courier New" w:hAnsi="Courier New" w:cs="Courier New"/>
          <w:b/>
          <w:bCs/>
        </w:rPr>
        <w:tab/>
      </w:r>
      <w:r w:rsidR="00BD1932" w:rsidRPr="0088072F">
        <w:rPr>
          <w:rFonts w:ascii="Courier New" w:eastAsia="Courier New" w:hAnsi="Courier New" w:cs="Courier New"/>
          <w:b/>
          <w:bCs/>
        </w:rPr>
        <w:tab/>
        <w:t>Set root as new Node</w:t>
      </w:r>
      <w:r w:rsidRPr="0088072F">
        <w:rPr>
          <w:rFonts w:ascii="Courier New" w:eastAsia="Courier New" w:hAnsi="Courier New" w:cs="Courier New"/>
          <w:b/>
          <w:bCs/>
        </w:rPr>
        <w:br/>
      </w:r>
      <w:r w:rsidRPr="0088072F">
        <w:rPr>
          <w:rFonts w:ascii="Courier New" w:eastAsia="Courier New" w:hAnsi="Courier New" w:cs="Courier New"/>
          <w:b/>
          <w:bCs/>
        </w:rPr>
        <w:tab/>
        <w:t>Else</w:t>
      </w:r>
      <w:r w:rsidRPr="0088072F">
        <w:rPr>
          <w:rFonts w:ascii="Courier New" w:eastAsia="Courier New" w:hAnsi="Courier New" w:cs="Courier New"/>
          <w:b/>
          <w:bCs/>
        </w:rPr>
        <w:br/>
      </w:r>
      <w:r w:rsidRPr="0088072F">
        <w:rPr>
          <w:rFonts w:ascii="Courier New" w:eastAsia="Courier New" w:hAnsi="Courier New" w:cs="Courier New"/>
          <w:b/>
          <w:bCs/>
        </w:rPr>
        <w:tab/>
      </w:r>
      <w:r w:rsidRPr="0088072F">
        <w:rPr>
          <w:rFonts w:ascii="Courier New" w:eastAsia="Courier New" w:hAnsi="Courier New" w:cs="Courier New"/>
          <w:b/>
          <w:bCs/>
        </w:rPr>
        <w:tab/>
        <w:t xml:space="preserve">Call </w:t>
      </w:r>
      <w:proofErr w:type="spellStart"/>
      <w:r w:rsidRPr="0088072F">
        <w:rPr>
          <w:rFonts w:ascii="Courier New" w:eastAsia="Courier New" w:hAnsi="Courier New" w:cs="Courier New"/>
          <w:b/>
          <w:bCs/>
        </w:rPr>
        <w:t>addNode</w:t>
      </w:r>
      <w:proofErr w:type="spellEnd"/>
      <w:r w:rsidRPr="0088072F">
        <w:rPr>
          <w:rFonts w:ascii="Courier New" w:eastAsia="Courier New" w:hAnsi="Courier New" w:cs="Courier New"/>
          <w:b/>
          <w:bCs/>
        </w:rPr>
        <w:t xml:space="preserve"> using root and course as arguments</w:t>
      </w:r>
      <w:r w:rsidRPr="0088072F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</w:rPr>
        <w:br/>
        <w:t>}</w:t>
      </w:r>
    </w:p>
    <w:p w14:paraId="35050096" w14:textId="1F210DB7" w:rsidR="008E7C08" w:rsidRDefault="008E7C08" w:rsidP="006B3867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void Tree::</w:t>
      </w:r>
      <w:proofErr w:type="spellStart"/>
      <w:r>
        <w:rPr>
          <w:rFonts w:ascii="Courier New" w:eastAsia="Courier New" w:hAnsi="Courier New" w:cs="Courier New"/>
        </w:rPr>
        <w:t>addNode</w:t>
      </w:r>
      <w:proofErr w:type="spellEnd"/>
      <w:r>
        <w:rPr>
          <w:rFonts w:ascii="Courier New" w:eastAsia="Courier New" w:hAnsi="Courier New" w:cs="Courier New"/>
        </w:rPr>
        <w:t>(Node* node, Course course) {</w:t>
      </w:r>
    </w:p>
    <w:p w14:paraId="5C647441" w14:textId="7B1241DD" w:rsidR="00BD1932" w:rsidRPr="0088072F" w:rsidRDefault="00BD1932" w:rsidP="008E7C08">
      <w:pPr>
        <w:ind w:firstLine="720"/>
        <w:rPr>
          <w:rFonts w:ascii="Courier New" w:eastAsia="Courier New" w:hAnsi="Courier New" w:cs="Courier New"/>
          <w:b/>
          <w:bCs/>
        </w:rPr>
      </w:pPr>
      <w:r w:rsidRPr="0088072F">
        <w:rPr>
          <w:rFonts w:ascii="Courier New" w:eastAsia="Courier New" w:hAnsi="Courier New" w:cs="Courier New"/>
          <w:b/>
          <w:bCs/>
        </w:rPr>
        <w:t xml:space="preserve">Compare course </w:t>
      </w:r>
      <w:proofErr w:type="spellStart"/>
      <w:r w:rsidRPr="0088072F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Pr="0088072F">
        <w:rPr>
          <w:rFonts w:ascii="Courier New" w:eastAsia="Courier New" w:hAnsi="Courier New" w:cs="Courier New"/>
          <w:b/>
          <w:bCs/>
        </w:rPr>
        <w:t xml:space="preserve"> against node’s </w:t>
      </w:r>
      <w:proofErr w:type="spellStart"/>
      <w:r w:rsidRPr="0088072F">
        <w:rPr>
          <w:rFonts w:ascii="Courier New" w:eastAsia="Courier New" w:hAnsi="Courier New" w:cs="Courier New"/>
          <w:b/>
          <w:bCs/>
        </w:rPr>
        <w:t>courseNumber</w:t>
      </w:r>
      <w:proofErr w:type="spellEnd"/>
    </w:p>
    <w:p w14:paraId="3E8060BC" w14:textId="481BA0BF" w:rsidR="008E7C08" w:rsidRDefault="00BD1932" w:rsidP="00BD1932">
      <w:pPr>
        <w:rPr>
          <w:rFonts w:ascii="Courier New" w:eastAsia="Courier New" w:hAnsi="Courier New" w:cs="Courier New"/>
        </w:rPr>
      </w:pPr>
      <w:r w:rsidRPr="0088072F">
        <w:rPr>
          <w:rFonts w:ascii="Courier New" w:eastAsia="Courier New" w:hAnsi="Courier New" w:cs="Courier New"/>
          <w:b/>
          <w:bCs/>
        </w:rPr>
        <w:t xml:space="preserve"> </w:t>
      </w:r>
      <w:r w:rsidRPr="0088072F">
        <w:rPr>
          <w:rFonts w:ascii="Courier New" w:eastAsia="Courier New" w:hAnsi="Courier New" w:cs="Courier New"/>
          <w:b/>
          <w:bCs/>
        </w:rPr>
        <w:tab/>
        <w:t>If comparison &lt; 0 (course is smaller than node)</w:t>
      </w:r>
      <w:r w:rsidRPr="0088072F">
        <w:rPr>
          <w:rFonts w:ascii="Courier New" w:eastAsia="Courier New" w:hAnsi="Courier New" w:cs="Courier New"/>
          <w:b/>
          <w:bCs/>
        </w:rPr>
        <w:br/>
        <w:t xml:space="preserve"> </w:t>
      </w:r>
      <w:r w:rsidRPr="0088072F">
        <w:rPr>
          <w:rFonts w:ascii="Courier New" w:eastAsia="Courier New" w:hAnsi="Courier New" w:cs="Courier New"/>
          <w:b/>
          <w:bCs/>
        </w:rPr>
        <w:tab/>
      </w:r>
      <w:r w:rsidRPr="0088072F">
        <w:rPr>
          <w:rFonts w:ascii="Courier New" w:eastAsia="Courier New" w:hAnsi="Courier New" w:cs="Courier New"/>
          <w:b/>
          <w:bCs/>
        </w:rPr>
        <w:tab/>
        <w:t>If the node’s left child is null</w:t>
      </w:r>
      <w:r w:rsidRPr="0088072F">
        <w:rPr>
          <w:rFonts w:ascii="Courier New" w:eastAsia="Courier New" w:hAnsi="Courier New" w:cs="Courier New"/>
          <w:b/>
          <w:bCs/>
        </w:rPr>
        <w:br/>
        <w:t xml:space="preserve"> </w:t>
      </w:r>
      <w:r w:rsidRPr="0088072F">
        <w:rPr>
          <w:rFonts w:ascii="Courier New" w:eastAsia="Courier New" w:hAnsi="Courier New" w:cs="Courier New"/>
          <w:b/>
          <w:bCs/>
        </w:rPr>
        <w:tab/>
      </w:r>
      <w:r w:rsidRPr="0088072F">
        <w:rPr>
          <w:rFonts w:ascii="Courier New" w:eastAsia="Courier New" w:hAnsi="Courier New" w:cs="Courier New"/>
          <w:b/>
          <w:bCs/>
        </w:rPr>
        <w:tab/>
      </w:r>
      <w:r w:rsidRPr="0088072F">
        <w:rPr>
          <w:rFonts w:ascii="Courier New" w:eastAsia="Courier New" w:hAnsi="Courier New" w:cs="Courier New"/>
          <w:b/>
          <w:bCs/>
        </w:rPr>
        <w:tab/>
        <w:t>Set node’s left child as a new Node(course)</w:t>
      </w:r>
      <w:r w:rsidRPr="0088072F">
        <w:rPr>
          <w:rFonts w:ascii="Courier New" w:eastAsia="Courier New" w:hAnsi="Courier New" w:cs="Courier New"/>
          <w:b/>
          <w:bCs/>
        </w:rPr>
        <w:br/>
        <w:t xml:space="preserve"> </w:t>
      </w:r>
      <w:r w:rsidRPr="0088072F">
        <w:rPr>
          <w:rFonts w:ascii="Courier New" w:eastAsia="Courier New" w:hAnsi="Courier New" w:cs="Courier New"/>
          <w:b/>
          <w:bCs/>
        </w:rPr>
        <w:tab/>
      </w:r>
      <w:r w:rsidRPr="0088072F">
        <w:rPr>
          <w:rFonts w:ascii="Courier New" w:eastAsia="Courier New" w:hAnsi="Courier New" w:cs="Courier New"/>
          <w:b/>
          <w:bCs/>
        </w:rPr>
        <w:tab/>
        <w:t>Else</w:t>
      </w:r>
      <w:r w:rsidRPr="0088072F">
        <w:rPr>
          <w:rFonts w:ascii="Courier New" w:eastAsia="Courier New" w:hAnsi="Courier New" w:cs="Courier New"/>
          <w:b/>
          <w:bCs/>
        </w:rPr>
        <w:br/>
        <w:t xml:space="preserve"> </w:t>
      </w:r>
      <w:r w:rsidRPr="0088072F">
        <w:rPr>
          <w:rFonts w:ascii="Courier New" w:eastAsia="Courier New" w:hAnsi="Courier New" w:cs="Courier New"/>
          <w:b/>
          <w:bCs/>
        </w:rPr>
        <w:tab/>
      </w:r>
      <w:r w:rsidRPr="0088072F">
        <w:rPr>
          <w:rFonts w:ascii="Courier New" w:eastAsia="Courier New" w:hAnsi="Courier New" w:cs="Courier New"/>
          <w:b/>
          <w:bCs/>
        </w:rPr>
        <w:tab/>
      </w:r>
      <w:r w:rsidRPr="0088072F">
        <w:rPr>
          <w:rFonts w:ascii="Courier New" w:eastAsia="Courier New" w:hAnsi="Courier New" w:cs="Courier New"/>
          <w:b/>
          <w:bCs/>
        </w:rPr>
        <w:tab/>
        <w:t xml:space="preserve">Call </w:t>
      </w:r>
      <w:proofErr w:type="spellStart"/>
      <w:r w:rsidRPr="0088072F">
        <w:rPr>
          <w:rFonts w:ascii="Courier New" w:eastAsia="Courier New" w:hAnsi="Courier New" w:cs="Courier New"/>
          <w:b/>
          <w:bCs/>
        </w:rPr>
        <w:t>addNode</w:t>
      </w:r>
      <w:proofErr w:type="spellEnd"/>
      <w:r w:rsidRPr="0088072F">
        <w:rPr>
          <w:rFonts w:ascii="Courier New" w:eastAsia="Courier New" w:hAnsi="Courier New" w:cs="Courier New"/>
          <w:b/>
          <w:bCs/>
        </w:rPr>
        <w:t xml:space="preserve"> on node’s left child with course as </w:t>
      </w:r>
      <w:proofErr w:type="spellStart"/>
      <w:r w:rsidRPr="0088072F">
        <w:rPr>
          <w:rFonts w:ascii="Courier New" w:eastAsia="Courier New" w:hAnsi="Courier New" w:cs="Courier New"/>
          <w:b/>
          <w:bCs/>
        </w:rPr>
        <w:t>arg</w:t>
      </w:r>
      <w:proofErr w:type="spellEnd"/>
      <w:r w:rsidRPr="0088072F">
        <w:rPr>
          <w:rFonts w:ascii="Courier New" w:eastAsia="Courier New" w:hAnsi="Courier New" w:cs="Courier New"/>
          <w:b/>
          <w:bCs/>
        </w:rPr>
        <w:br/>
        <w:t xml:space="preserve"> </w:t>
      </w:r>
      <w:r w:rsidRPr="0088072F">
        <w:rPr>
          <w:rFonts w:ascii="Courier New" w:eastAsia="Courier New" w:hAnsi="Courier New" w:cs="Courier New"/>
          <w:b/>
          <w:bCs/>
        </w:rPr>
        <w:tab/>
        <w:t>Else (course is larger than node)</w:t>
      </w:r>
      <w:r w:rsidRPr="0088072F">
        <w:rPr>
          <w:rFonts w:ascii="Courier New" w:eastAsia="Courier New" w:hAnsi="Courier New" w:cs="Courier New"/>
          <w:b/>
          <w:bCs/>
        </w:rPr>
        <w:br/>
        <w:t xml:space="preserve"> </w:t>
      </w:r>
      <w:r w:rsidRPr="0088072F">
        <w:rPr>
          <w:rFonts w:ascii="Courier New" w:eastAsia="Courier New" w:hAnsi="Courier New" w:cs="Courier New"/>
          <w:b/>
          <w:bCs/>
        </w:rPr>
        <w:tab/>
      </w:r>
      <w:r w:rsidRPr="0088072F">
        <w:rPr>
          <w:rFonts w:ascii="Courier New" w:eastAsia="Courier New" w:hAnsi="Courier New" w:cs="Courier New"/>
          <w:b/>
          <w:bCs/>
        </w:rPr>
        <w:tab/>
        <w:t>If node’s right child is null</w:t>
      </w:r>
      <w:r w:rsidRPr="0088072F">
        <w:rPr>
          <w:rFonts w:ascii="Courier New" w:eastAsia="Courier New" w:hAnsi="Courier New" w:cs="Courier New"/>
          <w:b/>
          <w:bCs/>
        </w:rPr>
        <w:br/>
        <w:t xml:space="preserve"> </w:t>
      </w:r>
      <w:r w:rsidRPr="0088072F">
        <w:rPr>
          <w:rFonts w:ascii="Courier New" w:eastAsia="Courier New" w:hAnsi="Courier New" w:cs="Courier New"/>
          <w:b/>
          <w:bCs/>
        </w:rPr>
        <w:tab/>
      </w:r>
      <w:r w:rsidRPr="0088072F">
        <w:rPr>
          <w:rFonts w:ascii="Courier New" w:eastAsia="Courier New" w:hAnsi="Courier New" w:cs="Courier New"/>
          <w:b/>
          <w:bCs/>
        </w:rPr>
        <w:tab/>
      </w:r>
      <w:r w:rsidRPr="0088072F">
        <w:rPr>
          <w:rFonts w:ascii="Courier New" w:eastAsia="Courier New" w:hAnsi="Courier New" w:cs="Courier New"/>
          <w:b/>
          <w:bCs/>
        </w:rPr>
        <w:tab/>
        <w:t>Set node’s right child as a new Node(course)</w:t>
      </w:r>
      <w:r w:rsidRPr="0088072F">
        <w:rPr>
          <w:rFonts w:ascii="Courier New" w:eastAsia="Courier New" w:hAnsi="Courier New" w:cs="Courier New"/>
          <w:b/>
          <w:bCs/>
        </w:rPr>
        <w:br/>
        <w:t xml:space="preserve"> </w:t>
      </w:r>
      <w:r w:rsidRPr="0088072F">
        <w:rPr>
          <w:rFonts w:ascii="Courier New" w:eastAsia="Courier New" w:hAnsi="Courier New" w:cs="Courier New"/>
          <w:b/>
          <w:bCs/>
        </w:rPr>
        <w:tab/>
      </w:r>
      <w:r w:rsidRPr="0088072F">
        <w:rPr>
          <w:rFonts w:ascii="Courier New" w:eastAsia="Courier New" w:hAnsi="Courier New" w:cs="Courier New"/>
          <w:b/>
          <w:bCs/>
        </w:rPr>
        <w:tab/>
        <w:t>Else</w:t>
      </w:r>
      <w:r w:rsidRPr="0088072F">
        <w:rPr>
          <w:rFonts w:ascii="Courier New" w:eastAsia="Courier New" w:hAnsi="Courier New" w:cs="Courier New"/>
          <w:b/>
          <w:bCs/>
        </w:rPr>
        <w:br/>
        <w:t xml:space="preserve"> </w:t>
      </w:r>
      <w:r w:rsidRPr="0088072F">
        <w:rPr>
          <w:rFonts w:ascii="Courier New" w:eastAsia="Courier New" w:hAnsi="Courier New" w:cs="Courier New"/>
          <w:b/>
          <w:bCs/>
        </w:rPr>
        <w:tab/>
      </w:r>
      <w:r w:rsidRPr="0088072F">
        <w:rPr>
          <w:rFonts w:ascii="Courier New" w:eastAsia="Courier New" w:hAnsi="Courier New" w:cs="Courier New"/>
          <w:b/>
          <w:bCs/>
        </w:rPr>
        <w:tab/>
      </w:r>
      <w:r w:rsidRPr="0088072F">
        <w:rPr>
          <w:rFonts w:ascii="Courier New" w:eastAsia="Courier New" w:hAnsi="Courier New" w:cs="Courier New"/>
          <w:b/>
          <w:bCs/>
        </w:rPr>
        <w:tab/>
        <w:t xml:space="preserve">Call </w:t>
      </w:r>
      <w:proofErr w:type="spellStart"/>
      <w:r w:rsidRPr="0088072F">
        <w:rPr>
          <w:rFonts w:ascii="Courier New" w:eastAsia="Courier New" w:hAnsi="Courier New" w:cs="Courier New"/>
          <w:b/>
          <w:bCs/>
        </w:rPr>
        <w:t>addNode</w:t>
      </w:r>
      <w:proofErr w:type="spellEnd"/>
      <w:r w:rsidRPr="0088072F">
        <w:rPr>
          <w:rFonts w:ascii="Courier New" w:eastAsia="Courier New" w:hAnsi="Courier New" w:cs="Courier New"/>
          <w:b/>
          <w:bCs/>
        </w:rPr>
        <w:t xml:space="preserve"> on node’s right child with course as </w:t>
      </w:r>
      <w:proofErr w:type="spellStart"/>
      <w:r w:rsidRPr="0088072F">
        <w:rPr>
          <w:rFonts w:ascii="Courier New" w:eastAsia="Courier New" w:hAnsi="Courier New" w:cs="Courier New"/>
          <w:b/>
          <w:bCs/>
        </w:rPr>
        <w:t>arg</w:t>
      </w:r>
      <w:proofErr w:type="spellEnd"/>
      <w:r w:rsidR="008E7C08">
        <w:rPr>
          <w:rFonts w:ascii="Courier New" w:eastAsia="Courier New" w:hAnsi="Courier New" w:cs="Courier New"/>
        </w:rPr>
        <w:br/>
        <w:t>}</w:t>
      </w:r>
    </w:p>
    <w:p w14:paraId="2D652873" w14:textId="77777777" w:rsidR="000B317E" w:rsidRDefault="000B317E" w:rsidP="00BD1932">
      <w:pPr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Course Tree::Search(string </w:t>
      </w:r>
      <w:proofErr w:type="spellStart"/>
      <w:r>
        <w:rPr>
          <w:rFonts w:ascii="Courier New" w:eastAsia="Courier New" w:hAnsi="Courier New" w:cs="Courier New"/>
        </w:rPr>
        <w:t>courseNumber</w:t>
      </w:r>
      <w:proofErr w:type="spellEnd"/>
      <w:r>
        <w:rPr>
          <w:rFonts w:ascii="Courier New" w:eastAsia="Courier New" w:hAnsi="Courier New" w:cs="Courier New"/>
        </w:rPr>
        <w:t>) {</w:t>
      </w:r>
    </w:p>
    <w:p w14:paraId="24F4CA1A" w14:textId="10A0341B" w:rsidR="000B317E" w:rsidRDefault="000B317E" w:rsidP="00203133">
      <w:pPr>
        <w:rPr>
          <w:rFonts w:ascii="Courier New" w:eastAsia="Courier New" w:hAnsi="Courier New" w:cs="Courier New"/>
        </w:rPr>
      </w:pPr>
      <w:r w:rsidRPr="00203133">
        <w:rPr>
          <w:rFonts w:ascii="Courier New" w:eastAsia="Courier New" w:hAnsi="Courier New" w:cs="Courier New"/>
          <w:b/>
          <w:bCs/>
        </w:rPr>
        <w:t>Create a current pointer pointing to root</w:t>
      </w:r>
      <w:r w:rsidRPr="00203133">
        <w:rPr>
          <w:rFonts w:ascii="Courier New" w:eastAsia="Courier New" w:hAnsi="Courier New" w:cs="Courier New"/>
          <w:b/>
          <w:bCs/>
        </w:rPr>
        <w:br/>
        <w:t xml:space="preserve"> </w:t>
      </w:r>
      <w:r w:rsidRPr="00203133">
        <w:rPr>
          <w:rFonts w:ascii="Courier New" w:eastAsia="Courier New" w:hAnsi="Courier New" w:cs="Courier New"/>
          <w:b/>
          <w:bCs/>
        </w:rPr>
        <w:tab/>
      </w:r>
      <w:r w:rsidRPr="00203133">
        <w:rPr>
          <w:rFonts w:ascii="Courier New" w:eastAsia="Courier New" w:hAnsi="Courier New" w:cs="Courier New"/>
          <w:b/>
          <w:bCs/>
        </w:rPr>
        <w:br/>
        <w:t xml:space="preserve"> </w:t>
      </w:r>
      <w:r w:rsidRPr="00203133">
        <w:rPr>
          <w:rFonts w:ascii="Courier New" w:eastAsia="Courier New" w:hAnsi="Courier New" w:cs="Courier New"/>
          <w:b/>
          <w:bCs/>
        </w:rPr>
        <w:tab/>
        <w:t>Loop while current is not null</w:t>
      </w:r>
      <w:r w:rsidRPr="00203133">
        <w:rPr>
          <w:rFonts w:ascii="Courier New" w:eastAsia="Courier New" w:hAnsi="Courier New" w:cs="Courier New"/>
          <w:b/>
          <w:bCs/>
        </w:rPr>
        <w:br/>
        <w:t xml:space="preserve"> </w:t>
      </w:r>
      <w:r w:rsidRPr="00203133">
        <w:rPr>
          <w:rFonts w:ascii="Courier New" w:eastAsia="Courier New" w:hAnsi="Courier New" w:cs="Courier New"/>
          <w:b/>
          <w:bCs/>
        </w:rPr>
        <w:tab/>
      </w:r>
      <w:r w:rsidRPr="00203133">
        <w:rPr>
          <w:rFonts w:ascii="Courier New" w:eastAsia="Courier New" w:hAnsi="Courier New" w:cs="Courier New"/>
          <w:b/>
          <w:bCs/>
        </w:rPr>
        <w:tab/>
        <w:t xml:space="preserve">Compare </w:t>
      </w:r>
      <w:proofErr w:type="spellStart"/>
      <w:r w:rsidRPr="00203133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Pr="00203133">
        <w:rPr>
          <w:rFonts w:ascii="Courier New" w:eastAsia="Courier New" w:hAnsi="Courier New" w:cs="Courier New"/>
          <w:b/>
          <w:bCs/>
        </w:rPr>
        <w:t xml:space="preserve"> param to current node’s </w:t>
      </w:r>
      <w:proofErr w:type="spellStart"/>
      <w:r w:rsidRPr="00203133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Pr="00203133">
        <w:rPr>
          <w:rFonts w:ascii="Courier New" w:eastAsia="Courier New" w:hAnsi="Courier New" w:cs="Courier New"/>
          <w:b/>
          <w:bCs/>
        </w:rPr>
        <w:br/>
      </w:r>
      <w:r w:rsidRPr="00203133">
        <w:rPr>
          <w:rFonts w:ascii="Courier New" w:eastAsia="Courier New" w:hAnsi="Courier New" w:cs="Courier New"/>
          <w:b/>
          <w:bCs/>
        </w:rPr>
        <w:br/>
        <w:t xml:space="preserve"> </w:t>
      </w:r>
      <w:r w:rsidRPr="00203133">
        <w:rPr>
          <w:rFonts w:ascii="Courier New" w:eastAsia="Courier New" w:hAnsi="Courier New" w:cs="Courier New"/>
          <w:b/>
          <w:bCs/>
        </w:rPr>
        <w:tab/>
      </w:r>
      <w:r w:rsidRPr="00203133">
        <w:rPr>
          <w:rFonts w:ascii="Courier New" w:eastAsia="Courier New" w:hAnsi="Courier New" w:cs="Courier New"/>
          <w:b/>
          <w:bCs/>
        </w:rPr>
        <w:tab/>
        <w:t>If comparison equals 0 (match)</w:t>
      </w:r>
      <w:r w:rsidRPr="00203133">
        <w:rPr>
          <w:rFonts w:ascii="Courier New" w:eastAsia="Courier New" w:hAnsi="Courier New" w:cs="Courier New"/>
          <w:b/>
          <w:bCs/>
        </w:rPr>
        <w:br/>
        <w:t xml:space="preserve"> </w:t>
      </w:r>
      <w:r w:rsidRPr="00203133">
        <w:rPr>
          <w:rFonts w:ascii="Courier New" w:eastAsia="Courier New" w:hAnsi="Courier New" w:cs="Courier New"/>
          <w:b/>
          <w:bCs/>
        </w:rPr>
        <w:tab/>
      </w:r>
      <w:r w:rsidRPr="00203133">
        <w:rPr>
          <w:rFonts w:ascii="Courier New" w:eastAsia="Courier New" w:hAnsi="Courier New" w:cs="Courier New"/>
          <w:b/>
          <w:bCs/>
        </w:rPr>
        <w:tab/>
      </w:r>
      <w:r w:rsidRPr="00203133">
        <w:rPr>
          <w:rFonts w:ascii="Courier New" w:eastAsia="Courier New" w:hAnsi="Courier New" w:cs="Courier New"/>
          <w:b/>
          <w:bCs/>
        </w:rPr>
        <w:tab/>
        <w:t>Return current node’s course</w:t>
      </w:r>
      <w:r w:rsidRPr="00203133">
        <w:rPr>
          <w:rFonts w:ascii="Courier New" w:eastAsia="Courier New" w:hAnsi="Courier New" w:cs="Courier New"/>
          <w:b/>
          <w:bCs/>
        </w:rPr>
        <w:br/>
      </w:r>
      <w:r w:rsidRPr="00203133">
        <w:rPr>
          <w:rFonts w:ascii="Courier New" w:eastAsia="Courier New" w:hAnsi="Courier New" w:cs="Courier New"/>
          <w:b/>
          <w:bCs/>
        </w:rPr>
        <w:br/>
        <w:t xml:space="preserve"> </w:t>
      </w:r>
      <w:r w:rsidRPr="00203133">
        <w:rPr>
          <w:rFonts w:ascii="Courier New" w:eastAsia="Courier New" w:hAnsi="Courier New" w:cs="Courier New"/>
          <w:b/>
          <w:bCs/>
        </w:rPr>
        <w:tab/>
      </w:r>
      <w:r w:rsidRPr="00203133">
        <w:rPr>
          <w:rFonts w:ascii="Courier New" w:eastAsia="Courier New" w:hAnsi="Courier New" w:cs="Courier New"/>
          <w:b/>
          <w:bCs/>
        </w:rPr>
        <w:tab/>
        <w:t xml:space="preserve">Else if comparison shows </w:t>
      </w:r>
      <w:proofErr w:type="spellStart"/>
      <w:r w:rsidRPr="00203133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Pr="00203133">
        <w:rPr>
          <w:rFonts w:ascii="Courier New" w:eastAsia="Courier New" w:hAnsi="Courier New" w:cs="Courier New"/>
          <w:b/>
          <w:bCs/>
        </w:rPr>
        <w:t xml:space="preserve"> smaller ( &lt; 0)</w:t>
      </w:r>
      <w:r w:rsidRPr="00203133">
        <w:rPr>
          <w:rFonts w:ascii="Courier New" w:eastAsia="Courier New" w:hAnsi="Courier New" w:cs="Courier New"/>
          <w:b/>
          <w:bCs/>
        </w:rPr>
        <w:br/>
        <w:t xml:space="preserve"> </w:t>
      </w:r>
      <w:r w:rsidRPr="00203133">
        <w:rPr>
          <w:rFonts w:ascii="Courier New" w:eastAsia="Courier New" w:hAnsi="Courier New" w:cs="Courier New"/>
          <w:b/>
          <w:bCs/>
        </w:rPr>
        <w:tab/>
      </w:r>
      <w:r w:rsidRPr="00203133">
        <w:rPr>
          <w:rFonts w:ascii="Courier New" w:eastAsia="Courier New" w:hAnsi="Courier New" w:cs="Courier New"/>
          <w:b/>
          <w:bCs/>
        </w:rPr>
        <w:tab/>
      </w:r>
      <w:r w:rsidRPr="00203133">
        <w:rPr>
          <w:rFonts w:ascii="Courier New" w:eastAsia="Courier New" w:hAnsi="Courier New" w:cs="Courier New"/>
          <w:b/>
          <w:bCs/>
        </w:rPr>
        <w:tab/>
        <w:t>Set current pointer equal to current’s left child</w:t>
      </w:r>
      <w:r w:rsidRPr="00203133">
        <w:rPr>
          <w:rFonts w:ascii="Courier New" w:eastAsia="Courier New" w:hAnsi="Courier New" w:cs="Courier New"/>
          <w:b/>
          <w:bCs/>
        </w:rPr>
        <w:br/>
      </w:r>
      <w:r w:rsidRPr="00203133">
        <w:rPr>
          <w:rFonts w:ascii="Courier New" w:eastAsia="Courier New" w:hAnsi="Courier New" w:cs="Courier New"/>
          <w:b/>
          <w:bCs/>
        </w:rPr>
        <w:br/>
        <w:t xml:space="preserve"> </w:t>
      </w:r>
      <w:r w:rsidRPr="00203133">
        <w:rPr>
          <w:rFonts w:ascii="Courier New" w:eastAsia="Courier New" w:hAnsi="Courier New" w:cs="Courier New"/>
          <w:b/>
          <w:bCs/>
        </w:rPr>
        <w:tab/>
      </w:r>
      <w:r w:rsidRPr="00203133">
        <w:rPr>
          <w:rFonts w:ascii="Courier New" w:eastAsia="Courier New" w:hAnsi="Courier New" w:cs="Courier New"/>
          <w:b/>
          <w:bCs/>
        </w:rPr>
        <w:tab/>
        <w:t>Else (comparison is &gt; 0)</w:t>
      </w:r>
      <w:r w:rsidRPr="00203133">
        <w:rPr>
          <w:rFonts w:ascii="Courier New" w:eastAsia="Courier New" w:hAnsi="Courier New" w:cs="Courier New"/>
          <w:b/>
          <w:bCs/>
        </w:rPr>
        <w:br/>
        <w:t xml:space="preserve"> </w:t>
      </w:r>
      <w:r w:rsidRPr="00203133">
        <w:rPr>
          <w:rFonts w:ascii="Courier New" w:eastAsia="Courier New" w:hAnsi="Courier New" w:cs="Courier New"/>
          <w:b/>
          <w:bCs/>
        </w:rPr>
        <w:tab/>
      </w:r>
      <w:r w:rsidRPr="00203133">
        <w:rPr>
          <w:rFonts w:ascii="Courier New" w:eastAsia="Courier New" w:hAnsi="Courier New" w:cs="Courier New"/>
          <w:b/>
          <w:bCs/>
        </w:rPr>
        <w:tab/>
      </w:r>
      <w:r w:rsidRPr="00203133">
        <w:rPr>
          <w:rFonts w:ascii="Courier New" w:eastAsia="Courier New" w:hAnsi="Courier New" w:cs="Courier New"/>
          <w:b/>
          <w:bCs/>
        </w:rPr>
        <w:tab/>
        <w:t>Set current pointer equal to current’s right child</w:t>
      </w:r>
      <w:r w:rsidR="00203133">
        <w:rPr>
          <w:rFonts w:ascii="Courier New" w:eastAsia="Courier New" w:hAnsi="Courier New" w:cs="Courier New"/>
          <w:b/>
          <w:bCs/>
        </w:rPr>
        <w:br/>
      </w:r>
      <w:r w:rsidRPr="00203133">
        <w:rPr>
          <w:rFonts w:ascii="Courier New" w:eastAsia="Courier New" w:hAnsi="Courier New" w:cs="Courier New"/>
          <w:b/>
          <w:bCs/>
        </w:rPr>
        <w:br/>
      </w:r>
      <w:r w:rsidR="00203133">
        <w:rPr>
          <w:rFonts w:ascii="Courier New" w:eastAsia="Courier New" w:hAnsi="Courier New" w:cs="Courier New"/>
          <w:b/>
          <w:bCs/>
        </w:rPr>
        <w:t xml:space="preserve"> </w:t>
      </w:r>
      <w:r w:rsidR="00203133">
        <w:rPr>
          <w:rFonts w:ascii="Courier New" w:eastAsia="Courier New" w:hAnsi="Courier New" w:cs="Courier New"/>
          <w:b/>
          <w:bCs/>
        </w:rPr>
        <w:tab/>
        <w:t xml:space="preserve">//If this is reached, </w:t>
      </w:r>
      <w:r w:rsidRPr="00203133">
        <w:rPr>
          <w:rFonts w:ascii="Courier New" w:eastAsia="Courier New" w:hAnsi="Courier New" w:cs="Courier New"/>
          <w:b/>
          <w:bCs/>
        </w:rPr>
        <w:t>the course was not found</w:t>
      </w:r>
      <w:r w:rsidRPr="00203133">
        <w:rPr>
          <w:rFonts w:ascii="Courier New" w:eastAsia="Courier New" w:hAnsi="Courier New" w:cs="Courier New"/>
          <w:b/>
          <w:bCs/>
        </w:rPr>
        <w:br/>
        <w:t xml:space="preserve"> </w:t>
      </w:r>
      <w:r w:rsidRPr="00203133">
        <w:rPr>
          <w:rFonts w:ascii="Courier New" w:eastAsia="Courier New" w:hAnsi="Courier New" w:cs="Courier New"/>
          <w:b/>
          <w:bCs/>
        </w:rPr>
        <w:tab/>
        <w:t>Create an empty course</w:t>
      </w:r>
      <w:r w:rsidRPr="00203133">
        <w:rPr>
          <w:rFonts w:ascii="Courier New" w:eastAsia="Courier New" w:hAnsi="Courier New" w:cs="Courier New"/>
          <w:b/>
          <w:bCs/>
        </w:rPr>
        <w:br/>
        <w:t xml:space="preserve"> </w:t>
      </w:r>
      <w:r w:rsidRPr="00203133">
        <w:rPr>
          <w:rFonts w:ascii="Courier New" w:eastAsia="Courier New" w:hAnsi="Courier New" w:cs="Courier New"/>
          <w:b/>
          <w:bCs/>
        </w:rPr>
        <w:tab/>
        <w:t>Return empty course</w:t>
      </w:r>
      <w:r w:rsidRPr="00203133">
        <w:rPr>
          <w:rFonts w:ascii="Courier New" w:eastAsia="Courier New" w:hAnsi="Courier New" w:cs="Courier New"/>
          <w:b/>
          <w:bCs/>
        </w:rPr>
        <w:br/>
      </w:r>
      <w:r>
        <w:rPr>
          <w:rFonts w:ascii="Courier New" w:eastAsia="Courier New" w:hAnsi="Courier New" w:cs="Courier New"/>
        </w:rPr>
        <w:t>}</w:t>
      </w:r>
    </w:p>
    <w:p w14:paraId="47D28DE8" w14:textId="1B83EE76" w:rsidR="0095462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 xml:space="preserve">void </w:t>
      </w:r>
      <w:proofErr w:type="spellStart"/>
      <w:r>
        <w:rPr>
          <w:rFonts w:ascii="Courier New" w:eastAsia="Courier New" w:hAnsi="Courier New" w:cs="Courier New"/>
        </w:rPr>
        <w:t>loadCourses</w:t>
      </w:r>
      <w:proofErr w:type="spellEnd"/>
      <w:r>
        <w:rPr>
          <w:rFonts w:ascii="Courier New" w:eastAsia="Courier New" w:hAnsi="Courier New" w:cs="Courier New"/>
        </w:rPr>
        <w:t>(</w:t>
      </w:r>
      <w:r w:rsidR="00296E58">
        <w:rPr>
          <w:rFonts w:ascii="Courier New" w:eastAsia="Courier New" w:hAnsi="Courier New" w:cs="Courier New"/>
        </w:rPr>
        <w:t xml:space="preserve">string </w:t>
      </w:r>
      <w:proofErr w:type="spellStart"/>
      <w:r w:rsidR="00296E58">
        <w:rPr>
          <w:rFonts w:ascii="Courier New" w:eastAsia="Courier New" w:hAnsi="Courier New" w:cs="Courier New"/>
        </w:rPr>
        <w:t>csvPath</w:t>
      </w:r>
      <w:proofErr w:type="spellEnd"/>
      <w:r w:rsidR="00296E58">
        <w:rPr>
          <w:rFonts w:ascii="Courier New" w:eastAsia="Courier New" w:hAnsi="Courier New" w:cs="Courier New"/>
        </w:rPr>
        <w:t xml:space="preserve">, Tree* </w:t>
      </w:r>
      <w:proofErr w:type="spellStart"/>
      <w:r w:rsidR="00296E58">
        <w:rPr>
          <w:rFonts w:ascii="Courier New" w:eastAsia="Courier New" w:hAnsi="Courier New" w:cs="Courier New"/>
        </w:rPr>
        <w:t>bst</w:t>
      </w:r>
      <w:proofErr w:type="spellEnd"/>
      <w:r>
        <w:rPr>
          <w:rFonts w:ascii="Courier New" w:eastAsia="Courier New" w:hAnsi="Courier New" w:cs="Courier New"/>
        </w:rPr>
        <w:t>) {</w:t>
      </w:r>
    </w:p>
    <w:p w14:paraId="739AE6A1" w14:textId="77777777" w:rsidR="0095462C" w:rsidRPr="00A80B8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Pr="00A80B8C">
        <w:rPr>
          <w:rFonts w:ascii="Courier New" w:eastAsia="Courier New" w:hAnsi="Courier New" w:cs="Courier New"/>
          <w:b/>
          <w:bCs/>
        </w:rPr>
        <w:t xml:space="preserve">Create an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inputFile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pointer</w:t>
      </w:r>
    </w:p>
    <w:p w14:paraId="188E972A" w14:textId="77777777" w:rsidR="0095462C" w:rsidRPr="00A80B8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  <w:t>Open the file</w:t>
      </w:r>
    </w:p>
    <w:p w14:paraId="3149F6A8" w14:textId="77777777" w:rsidR="0095462C" w:rsidRPr="00A80B8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</w:p>
    <w:p w14:paraId="7D88610C" w14:textId="77777777" w:rsidR="0095462C" w:rsidRPr="00A80B8C" w:rsidRDefault="0095462C" w:rsidP="0095462C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Create a string “line” to hold line from file</w:t>
      </w:r>
    </w:p>
    <w:p w14:paraId="73FFF747" w14:textId="77777777" w:rsidR="0095462C" w:rsidRPr="00A80B8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</w:p>
    <w:p w14:paraId="3DBE4A9E" w14:textId="77777777" w:rsidR="0095462C" w:rsidRPr="00A80B8C" w:rsidRDefault="0095462C" w:rsidP="0095462C">
      <w:pPr>
        <w:suppressAutoHyphens/>
        <w:spacing w:after="0" w:line="240" w:lineRule="auto"/>
        <w:ind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Loop while there are lines in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inputFile</w:t>
      </w:r>
      <w:proofErr w:type="spellEnd"/>
    </w:p>
    <w:p w14:paraId="4841518F" w14:textId="77777777" w:rsidR="0095462C" w:rsidRPr="00A80B8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>Create a Course object</w:t>
      </w:r>
    </w:p>
    <w:p w14:paraId="0CE2C3B4" w14:textId="77777777" w:rsidR="0095462C" w:rsidRPr="00A80B8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  <w:t xml:space="preserve">Use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stringstream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</w:t>
      </w:r>
      <w:proofErr w:type="gramStart"/>
      <w:r w:rsidRPr="00A80B8C">
        <w:rPr>
          <w:rFonts w:ascii="Courier New" w:eastAsia="Courier New" w:hAnsi="Courier New" w:cs="Courier New"/>
          <w:b/>
          <w:bCs/>
        </w:rPr>
        <w:t>on line</w:t>
      </w:r>
      <w:proofErr w:type="gramEnd"/>
    </w:p>
    <w:p w14:paraId="727A8151" w14:textId="77777777" w:rsidR="0095462C" w:rsidRPr="00A80B8C" w:rsidRDefault="0095462C" w:rsidP="0095462C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</w:p>
    <w:p w14:paraId="60BFF1B7" w14:textId="77777777" w:rsidR="0095462C" w:rsidRPr="00A80B8C" w:rsidRDefault="0095462C" w:rsidP="0095462C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//Using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getline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on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stringstream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w/comm as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delim</w:t>
      </w:r>
      <w:proofErr w:type="spellEnd"/>
    </w:p>
    <w:p w14:paraId="3EA8EBE5" w14:textId="77777777" w:rsidR="0095462C" w:rsidRPr="00A80B8C" w:rsidRDefault="0095462C" w:rsidP="0095462C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Set Course object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as first token </w:t>
      </w:r>
    </w:p>
    <w:p w14:paraId="716E980A" w14:textId="77777777" w:rsidR="0095462C" w:rsidRPr="00A80B8C" w:rsidRDefault="0095462C" w:rsidP="0095462C">
      <w:pPr>
        <w:suppressAutoHyphens/>
        <w:spacing w:after="0" w:line="240" w:lineRule="auto"/>
        <w:ind w:left="144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Set Course object title as second token</w:t>
      </w:r>
    </w:p>
    <w:p w14:paraId="3ACBAE65" w14:textId="77777777" w:rsidR="0095462C" w:rsidRPr="00A80B8C" w:rsidRDefault="0095462C" w:rsidP="0095462C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</w:p>
    <w:p w14:paraId="32EE2EC9" w14:textId="77777777" w:rsidR="0095462C" w:rsidRPr="00A80B8C" w:rsidRDefault="0095462C" w:rsidP="0095462C">
      <w:pPr>
        <w:suppressAutoHyphens/>
        <w:spacing w:after="0" w:line="240" w:lineRule="auto"/>
        <w:ind w:left="720"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>Loop through remaining tokens from line</w:t>
      </w:r>
    </w:p>
    <w:p w14:paraId="7685A38B" w14:textId="77777777" w:rsidR="0095462C" w:rsidRPr="00A80B8C" w:rsidRDefault="0095462C" w:rsidP="0095462C">
      <w:pPr>
        <w:suppressAutoHyphens/>
        <w:spacing w:after="0" w:line="240" w:lineRule="auto"/>
        <w:ind w:left="1440" w:firstLine="720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 xml:space="preserve">Push token into </w:t>
      </w:r>
      <w:proofErr w:type="spellStart"/>
      <w:r w:rsidRPr="00A80B8C">
        <w:rPr>
          <w:rFonts w:ascii="Courier New" w:eastAsia="Courier New" w:hAnsi="Courier New" w:cs="Courier New"/>
          <w:b/>
          <w:bCs/>
        </w:rPr>
        <w:t>preReqs</w:t>
      </w:r>
      <w:proofErr w:type="spellEnd"/>
      <w:r w:rsidRPr="00A80B8C">
        <w:rPr>
          <w:rFonts w:ascii="Courier New" w:eastAsia="Courier New" w:hAnsi="Courier New" w:cs="Courier New"/>
          <w:b/>
          <w:bCs/>
        </w:rPr>
        <w:t xml:space="preserve"> vector</w:t>
      </w:r>
    </w:p>
    <w:p w14:paraId="7FDFF31E" w14:textId="77777777" w:rsidR="0095462C" w:rsidRPr="00A80B8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</w:p>
    <w:p w14:paraId="1BBCD55A" w14:textId="208ABB3C" w:rsidR="0095462C" w:rsidRPr="00A80B8C" w:rsidRDefault="0095462C" w:rsidP="0088072F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  <w:r w:rsidRPr="00A80B8C"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 xml:space="preserve">Insert Course object into </w:t>
      </w:r>
      <w:r w:rsidR="00275E38">
        <w:rPr>
          <w:rFonts w:ascii="Courier New" w:eastAsia="Courier New" w:hAnsi="Courier New" w:cs="Courier New"/>
          <w:b/>
          <w:bCs/>
        </w:rPr>
        <w:t>Tree</w:t>
      </w:r>
      <w:r>
        <w:rPr>
          <w:rFonts w:ascii="Courier New" w:eastAsia="Courier New" w:hAnsi="Courier New" w:cs="Courier New"/>
          <w:b/>
          <w:bCs/>
        </w:rPr>
        <w:t xml:space="preserve"> using </w:t>
      </w:r>
      <w:proofErr w:type="spellStart"/>
      <w:r w:rsidR="00BD1932">
        <w:rPr>
          <w:rFonts w:ascii="Courier New" w:eastAsia="Courier New" w:hAnsi="Courier New" w:cs="Courier New"/>
          <w:b/>
          <w:bCs/>
        </w:rPr>
        <w:t>bst</w:t>
      </w:r>
      <w:proofErr w:type="spellEnd"/>
      <w:r w:rsidR="00BD1932">
        <w:rPr>
          <w:rFonts w:ascii="Courier New" w:eastAsia="Courier New" w:hAnsi="Courier New" w:cs="Courier New"/>
          <w:b/>
          <w:bCs/>
        </w:rPr>
        <w:t>-&gt;</w:t>
      </w:r>
      <w:r>
        <w:rPr>
          <w:rFonts w:ascii="Courier New" w:eastAsia="Courier New" w:hAnsi="Courier New" w:cs="Courier New"/>
          <w:b/>
          <w:bCs/>
        </w:rPr>
        <w:t>Insert(course)</w:t>
      </w:r>
    </w:p>
    <w:p w14:paraId="3651A9E6" w14:textId="77777777" w:rsidR="0095462C" w:rsidRPr="00A80B8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 w:rsidRPr="00A80B8C">
        <w:rPr>
          <w:rFonts w:ascii="Courier New" w:eastAsia="Courier New" w:hAnsi="Courier New" w:cs="Courier New"/>
          <w:b/>
          <w:bCs/>
        </w:rPr>
        <w:tab/>
      </w:r>
    </w:p>
    <w:p w14:paraId="75EFABFA" w14:textId="77777777" w:rsidR="0095462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A80B8C">
        <w:rPr>
          <w:rFonts w:ascii="Courier New" w:eastAsia="Courier New" w:hAnsi="Courier New" w:cs="Courier New"/>
          <w:b/>
          <w:bCs/>
        </w:rPr>
        <w:tab/>
        <w:t>Return</w:t>
      </w:r>
    </w:p>
    <w:p w14:paraId="335E6842" w14:textId="148A8B36" w:rsidR="0095462C" w:rsidRPr="0095462C" w:rsidRDefault="0095462C" w:rsidP="0095462C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48AB32F2" w14:textId="2E854906" w:rsidR="00176BE8" w:rsidRPr="005317C7" w:rsidRDefault="00176BE8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</w:p>
    <w:p w14:paraId="22A0FCC5" w14:textId="4E47DB19" w:rsidR="00176BE8" w:rsidRDefault="031B8CA4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 w:rsidRPr="005317C7">
        <w:rPr>
          <w:rFonts w:ascii="Courier New" w:eastAsia="Courier New" w:hAnsi="Courier New" w:cs="Courier New"/>
        </w:rPr>
        <w:t xml:space="preserve">void </w:t>
      </w:r>
      <w:proofErr w:type="spellStart"/>
      <w:r w:rsidRPr="005317C7">
        <w:rPr>
          <w:rFonts w:ascii="Courier New" w:eastAsia="Courier New" w:hAnsi="Courier New" w:cs="Courier New"/>
        </w:rPr>
        <w:t>searchCourse</w:t>
      </w:r>
      <w:proofErr w:type="spellEnd"/>
      <w:r w:rsidRPr="005317C7">
        <w:rPr>
          <w:rFonts w:ascii="Courier New" w:eastAsia="Courier New" w:hAnsi="Courier New" w:cs="Courier New"/>
        </w:rPr>
        <w:t>(</w:t>
      </w:r>
      <w:r w:rsidR="009E363C">
        <w:rPr>
          <w:rFonts w:ascii="Courier New" w:eastAsia="Courier New" w:hAnsi="Courier New" w:cs="Courier New"/>
        </w:rPr>
        <w:t xml:space="preserve">Tree&lt;Course&gt; courses, String </w:t>
      </w:r>
      <w:proofErr w:type="spellStart"/>
      <w:r w:rsidR="009E363C">
        <w:rPr>
          <w:rFonts w:ascii="Courier New" w:eastAsia="Courier New" w:hAnsi="Courier New" w:cs="Courier New"/>
        </w:rPr>
        <w:t>courseNumber</w:t>
      </w:r>
      <w:proofErr w:type="spellEnd"/>
      <w:r w:rsidRPr="005317C7">
        <w:rPr>
          <w:rFonts w:ascii="Courier New" w:eastAsia="Courier New" w:hAnsi="Courier New" w:cs="Courier New"/>
        </w:rPr>
        <w:t>) {</w:t>
      </w:r>
    </w:p>
    <w:p w14:paraId="100C17D1" w14:textId="10739CCE" w:rsidR="000B317E" w:rsidRDefault="00D11EC6" w:rsidP="002852C7">
      <w:pPr>
        <w:suppressAutoHyphens/>
        <w:spacing w:after="0" w:line="240" w:lineRule="auto"/>
        <w:ind w:left="720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//This could be implemented differently</w:t>
      </w:r>
      <w:r w:rsidR="002E4912">
        <w:rPr>
          <w:rFonts w:ascii="Courier New" w:eastAsia="Courier New" w:hAnsi="Courier New" w:cs="Courier New"/>
        </w:rPr>
        <w:t xml:space="preserve"> and should change later</w:t>
      </w:r>
      <w:r>
        <w:rPr>
          <w:rFonts w:ascii="Courier New" w:eastAsia="Courier New" w:hAnsi="Courier New" w:cs="Courier New"/>
        </w:rPr>
        <w:br/>
      </w:r>
    </w:p>
    <w:p w14:paraId="56C14831" w14:textId="0B14B8E0" w:rsidR="002852C7" w:rsidRDefault="002852C7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</w:rPr>
        <w:tab/>
      </w:r>
      <w:r w:rsidR="001358D6">
        <w:rPr>
          <w:rFonts w:ascii="Courier New" w:eastAsia="Courier New" w:hAnsi="Courier New" w:cs="Courier New"/>
          <w:b/>
          <w:bCs/>
        </w:rPr>
        <w:t>Create a</w:t>
      </w:r>
      <w:r w:rsidR="00D11EC6">
        <w:rPr>
          <w:rFonts w:ascii="Courier New" w:eastAsia="Courier New" w:hAnsi="Courier New" w:cs="Courier New"/>
          <w:b/>
          <w:bCs/>
        </w:rPr>
        <w:t xml:space="preserve"> </w:t>
      </w:r>
      <w:r w:rsidR="00534301">
        <w:rPr>
          <w:rFonts w:ascii="Courier New" w:eastAsia="Courier New" w:hAnsi="Courier New" w:cs="Courier New"/>
          <w:b/>
          <w:bCs/>
        </w:rPr>
        <w:t>C</w:t>
      </w:r>
      <w:r w:rsidR="00D11EC6">
        <w:rPr>
          <w:rFonts w:ascii="Courier New" w:eastAsia="Courier New" w:hAnsi="Courier New" w:cs="Courier New"/>
          <w:b/>
          <w:bCs/>
        </w:rPr>
        <w:t>ourse</w:t>
      </w:r>
      <w:r w:rsidR="001358D6">
        <w:rPr>
          <w:rFonts w:ascii="Courier New" w:eastAsia="Courier New" w:hAnsi="Courier New" w:cs="Courier New"/>
          <w:b/>
          <w:bCs/>
        </w:rPr>
        <w:t xml:space="preserve"> variable</w:t>
      </w:r>
      <w:r w:rsidR="00D11EC6">
        <w:rPr>
          <w:rFonts w:ascii="Courier New" w:eastAsia="Courier New" w:hAnsi="Courier New" w:cs="Courier New"/>
          <w:b/>
          <w:bCs/>
        </w:rPr>
        <w:t xml:space="preserve"> equal to</w:t>
      </w:r>
      <w:r w:rsidRPr="002852C7">
        <w:rPr>
          <w:rFonts w:ascii="Courier New" w:eastAsia="Courier New" w:hAnsi="Courier New" w:cs="Courier New"/>
          <w:b/>
          <w:bCs/>
        </w:rPr>
        <w:t xml:space="preserve"> </w:t>
      </w:r>
      <w:proofErr w:type="spellStart"/>
      <w:r w:rsidRPr="002852C7">
        <w:rPr>
          <w:rFonts w:ascii="Courier New" w:eastAsia="Courier New" w:hAnsi="Courier New" w:cs="Courier New"/>
          <w:b/>
          <w:bCs/>
        </w:rPr>
        <w:t>courses.Search</w:t>
      </w:r>
      <w:proofErr w:type="spellEnd"/>
      <w:r w:rsidRPr="002852C7">
        <w:rPr>
          <w:rFonts w:ascii="Courier New" w:eastAsia="Courier New" w:hAnsi="Courier New" w:cs="Courier New"/>
          <w:b/>
          <w:bCs/>
        </w:rPr>
        <w:t>(</w:t>
      </w:r>
      <w:proofErr w:type="spellStart"/>
      <w:r w:rsidRPr="002852C7">
        <w:rPr>
          <w:rFonts w:ascii="Courier New" w:eastAsia="Courier New" w:hAnsi="Courier New" w:cs="Courier New"/>
          <w:b/>
          <w:bCs/>
        </w:rPr>
        <w:t>courseNumber</w:t>
      </w:r>
      <w:proofErr w:type="spellEnd"/>
      <w:r w:rsidRPr="002852C7">
        <w:rPr>
          <w:rFonts w:ascii="Courier New" w:eastAsia="Courier New" w:hAnsi="Courier New" w:cs="Courier New"/>
          <w:b/>
          <w:bCs/>
        </w:rPr>
        <w:t>)</w:t>
      </w:r>
    </w:p>
    <w:p w14:paraId="7AF7FB8B" w14:textId="5E0C0AF9" w:rsidR="00E34BB1" w:rsidRDefault="00E34BB1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 xml:space="preserve"> </w:t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br/>
      </w:r>
      <w:r>
        <w:rPr>
          <w:rFonts w:ascii="Courier New" w:eastAsia="Courier New" w:hAnsi="Courier New" w:cs="Courier New"/>
          <w:b/>
          <w:bCs/>
        </w:rPr>
        <w:tab/>
        <w:t>If it is an empty course</w:t>
      </w:r>
      <w:r>
        <w:rPr>
          <w:rFonts w:ascii="Courier New" w:eastAsia="Courier New" w:hAnsi="Courier New" w:cs="Courier New"/>
          <w:b/>
          <w:bCs/>
        </w:rPr>
        <w:br/>
      </w:r>
      <w:r>
        <w:rPr>
          <w:rFonts w:ascii="Courier New" w:eastAsia="Courier New" w:hAnsi="Courier New" w:cs="Courier New"/>
          <w:b/>
          <w:bCs/>
        </w:rPr>
        <w:tab/>
      </w:r>
      <w:r>
        <w:rPr>
          <w:rFonts w:ascii="Courier New" w:eastAsia="Courier New" w:hAnsi="Courier New" w:cs="Courier New"/>
          <w:b/>
          <w:bCs/>
        </w:rPr>
        <w:tab/>
        <w:t>Output “course not found” message</w:t>
      </w:r>
      <w:r w:rsidR="00FC755C">
        <w:rPr>
          <w:rFonts w:ascii="Courier New" w:eastAsia="Courier New" w:hAnsi="Courier New" w:cs="Courier New"/>
          <w:b/>
          <w:bCs/>
        </w:rPr>
        <w:br/>
        <w:t xml:space="preserve">  </w:t>
      </w:r>
      <w:r w:rsidR="00FC755C">
        <w:rPr>
          <w:rFonts w:ascii="Courier New" w:eastAsia="Courier New" w:hAnsi="Courier New" w:cs="Courier New"/>
          <w:b/>
          <w:bCs/>
        </w:rPr>
        <w:tab/>
      </w:r>
      <w:r w:rsidR="00FC755C">
        <w:rPr>
          <w:rFonts w:ascii="Courier New" w:eastAsia="Courier New" w:hAnsi="Courier New" w:cs="Courier New"/>
          <w:b/>
          <w:bCs/>
        </w:rPr>
        <w:tab/>
        <w:t>Return</w:t>
      </w:r>
      <w:r>
        <w:rPr>
          <w:rFonts w:ascii="Courier New" w:eastAsia="Courier New" w:hAnsi="Courier New" w:cs="Courier New"/>
          <w:b/>
          <w:bCs/>
        </w:rPr>
        <w:br/>
      </w:r>
    </w:p>
    <w:p w14:paraId="0082F14A" w14:textId="09BD0073" w:rsidR="00D11EC6" w:rsidRDefault="00D11EC6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 xml:space="preserve">Output </w:t>
      </w:r>
      <w:proofErr w:type="spellStart"/>
      <w:r>
        <w:rPr>
          <w:rFonts w:ascii="Courier New" w:eastAsia="Courier New" w:hAnsi="Courier New" w:cs="Courier New"/>
          <w:b/>
          <w:bCs/>
        </w:rPr>
        <w:t>courseNumber</w:t>
      </w:r>
      <w:proofErr w:type="spellEnd"/>
    </w:p>
    <w:p w14:paraId="11375547" w14:textId="1E70C39D" w:rsidR="00D11EC6" w:rsidRPr="002852C7" w:rsidRDefault="00D11EC6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  <w:b/>
          <w:bCs/>
        </w:rPr>
      </w:pPr>
      <w:r>
        <w:rPr>
          <w:rFonts w:ascii="Courier New" w:eastAsia="Courier New" w:hAnsi="Courier New" w:cs="Courier New"/>
          <w:b/>
          <w:bCs/>
        </w:rPr>
        <w:tab/>
        <w:t xml:space="preserve">Output </w:t>
      </w:r>
      <w:r w:rsidR="00FE32DE">
        <w:rPr>
          <w:rFonts w:ascii="Courier New" w:eastAsia="Courier New" w:hAnsi="Courier New" w:cs="Courier New"/>
          <w:b/>
          <w:bCs/>
        </w:rPr>
        <w:t>title</w:t>
      </w:r>
      <w:r w:rsidR="00FE32DE">
        <w:rPr>
          <w:rFonts w:ascii="Courier New" w:eastAsia="Courier New" w:hAnsi="Courier New" w:cs="Courier New"/>
          <w:b/>
          <w:bCs/>
        </w:rPr>
        <w:br/>
        <w:t xml:space="preserve"> </w:t>
      </w:r>
      <w:r w:rsidR="00FE32DE">
        <w:rPr>
          <w:rFonts w:ascii="Courier New" w:eastAsia="Courier New" w:hAnsi="Courier New" w:cs="Courier New"/>
          <w:b/>
          <w:bCs/>
        </w:rPr>
        <w:tab/>
        <w:t>For each prerequisite</w:t>
      </w:r>
      <w:r w:rsidR="00FE32DE">
        <w:rPr>
          <w:rFonts w:ascii="Courier New" w:eastAsia="Courier New" w:hAnsi="Courier New" w:cs="Courier New"/>
          <w:b/>
          <w:bCs/>
        </w:rPr>
        <w:br/>
      </w:r>
      <w:r w:rsidR="00FE32DE">
        <w:rPr>
          <w:rFonts w:ascii="Courier New" w:eastAsia="Courier New" w:hAnsi="Courier New" w:cs="Courier New"/>
          <w:b/>
          <w:bCs/>
        </w:rPr>
        <w:tab/>
      </w:r>
      <w:r w:rsidR="00FE32DE">
        <w:rPr>
          <w:rFonts w:ascii="Courier New" w:eastAsia="Courier New" w:hAnsi="Courier New" w:cs="Courier New"/>
          <w:b/>
          <w:bCs/>
        </w:rPr>
        <w:tab/>
        <w:t>Output prerequisite string</w:t>
      </w:r>
    </w:p>
    <w:p w14:paraId="29156EAA" w14:textId="3643464D" w:rsidR="000B317E" w:rsidRDefault="000B317E" w:rsidP="003F6F9A">
      <w:pPr>
        <w:suppressAutoHyphens/>
        <w:spacing w:after="0" w:line="240" w:lineRule="auto"/>
        <w:contextualSpacing/>
        <w:rPr>
          <w:rFonts w:ascii="Courier New" w:eastAsia="Courier New" w:hAnsi="Courier New" w:cs="Courier New"/>
        </w:rPr>
      </w:pPr>
      <w:r>
        <w:rPr>
          <w:rFonts w:ascii="Courier New" w:eastAsia="Courier New" w:hAnsi="Courier New" w:cs="Courier New"/>
        </w:rPr>
        <w:t>}</w:t>
      </w:r>
    </w:p>
    <w:p w14:paraId="546CBF7D" w14:textId="6A279491" w:rsidR="00221DB2" w:rsidRDefault="00221DB2" w:rsidP="005F461E">
      <w:pPr>
        <w:pStyle w:val="Heading2"/>
        <w:spacing w:line="480" w:lineRule="auto"/>
        <w15:collapsed/>
      </w:pPr>
      <w:r>
        <w:t>Main Menu</w:t>
      </w:r>
    </w:p>
    <w:p w14:paraId="02608733" w14:textId="77777777" w:rsidR="0022027F" w:rsidRDefault="00CA0BD2" w:rsidP="007F29E6">
      <w:r>
        <w:t xml:space="preserve">//Implement data structure initialization before </w:t>
      </w:r>
      <w:r w:rsidR="008451D8">
        <w:t>this</w:t>
      </w:r>
      <w:r w:rsidR="004D3609">
        <w:br/>
      </w:r>
      <w:r w:rsidR="004D3609">
        <w:rPr>
          <w:b/>
          <w:bCs/>
        </w:rPr>
        <w:t xml:space="preserve">Create a </w:t>
      </w:r>
      <w:proofErr w:type="spellStart"/>
      <w:r w:rsidR="004D3609">
        <w:rPr>
          <w:b/>
          <w:bCs/>
        </w:rPr>
        <w:t>userChoice</w:t>
      </w:r>
      <w:proofErr w:type="spellEnd"/>
      <w:r w:rsidR="004D3609">
        <w:rPr>
          <w:b/>
          <w:bCs/>
        </w:rPr>
        <w:t xml:space="preserve"> variable equal to 0.</w:t>
      </w:r>
      <w:r w:rsidR="00313E6E">
        <w:br/>
      </w:r>
      <w:r w:rsidR="00313E6E" w:rsidRPr="006B582B">
        <w:rPr>
          <w:b/>
          <w:bCs/>
        </w:rPr>
        <w:t xml:space="preserve">Loop while </w:t>
      </w:r>
      <w:proofErr w:type="spellStart"/>
      <w:r w:rsidR="00313E6E" w:rsidRPr="006B582B">
        <w:rPr>
          <w:b/>
          <w:bCs/>
        </w:rPr>
        <w:t>user</w:t>
      </w:r>
      <w:r w:rsidR="0028232B" w:rsidRPr="006B582B">
        <w:rPr>
          <w:b/>
          <w:bCs/>
        </w:rPr>
        <w:t>C</w:t>
      </w:r>
      <w:r w:rsidR="00313E6E" w:rsidRPr="006B582B">
        <w:rPr>
          <w:b/>
          <w:bCs/>
        </w:rPr>
        <w:t>hoice</w:t>
      </w:r>
      <w:proofErr w:type="spellEnd"/>
      <w:r w:rsidR="00313E6E" w:rsidRPr="006B582B">
        <w:rPr>
          <w:b/>
          <w:bCs/>
        </w:rPr>
        <w:t xml:space="preserve"> does not equal 9</w:t>
      </w:r>
      <w:r w:rsidR="00313E6E" w:rsidRPr="006B582B">
        <w:rPr>
          <w:b/>
          <w:bCs/>
        </w:rPr>
        <w:br/>
      </w:r>
      <w:r w:rsidR="00313E6E" w:rsidRPr="006B582B">
        <w:rPr>
          <w:b/>
          <w:bCs/>
        </w:rPr>
        <w:tab/>
        <w:t>Output menu</w:t>
      </w:r>
      <w:r w:rsidR="001033E0">
        <w:rPr>
          <w:b/>
          <w:bCs/>
        </w:rPr>
        <w:t xml:space="preserve"> title</w:t>
      </w:r>
      <w:r w:rsidR="00313E6E" w:rsidRPr="006B582B">
        <w:rPr>
          <w:b/>
          <w:bCs/>
        </w:rPr>
        <w:br/>
      </w:r>
      <w:r w:rsidR="00313E6E" w:rsidRPr="006B582B">
        <w:rPr>
          <w:b/>
          <w:bCs/>
        </w:rPr>
        <w:tab/>
        <w:t>Output Option 1 -  Load courses into structure</w:t>
      </w:r>
      <w:r w:rsidR="00313E6E" w:rsidRPr="006B582B">
        <w:rPr>
          <w:b/>
          <w:bCs/>
        </w:rPr>
        <w:br/>
      </w:r>
      <w:r w:rsidR="00313E6E" w:rsidRPr="006B582B">
        <w:rPr>
          <w:b/>
          <w:bCs/>
        </w:rPr>
        <w:tab/>
        <w:t xml:space="preserve">Output Option 2 </w:t>
      </w:r>
      <w:r w:rsidR="0028232B" w:rsidRPr="006B582B">
        <w:rPr>
          <w:b/>
          <w:bCs/>
        </w:rPr>
        <w:t>–</w:t>
      </w:r>
      <w:r w:rsidR="00313E6E" w:rsidRPr="006B582B">
        <w:rPr>
          <w:b/>
          <w:bCs/>
        </w:rPr>
        <w:t xml:space="preserve"> </w:t>
      </w:r>
      <w:r w:rsidR="0028232B" w:rsidRPr="006B582B">
        <w:rPr>
          <w:b/>
          <w:bCs/>
        </w:rPr>
        <w:t>Print ordered list of courses</w:t>
      </w:r>
      <w:r w:rsidR="0028232B" w:rsidRPr="006B582B">
        <w:rPr>
          <w:b/>
          <w:bCs/>
        </w:rPr>
        <w:br/>
      </w:r>
      <w:r w:rsidR="0028232B" w:rsidRPr="006B582B">
        <w:rPr>
          <w:b/>
          <w:bCs/>
        </w:rPr>
        <w:tab/>
        <w:t>Output Option</w:t>
      </w:r>
      <w:r w:rsidR="00382E2A">
        <w:rPr>
          <w:b/>
          <w:bCs/>
        </w:rPr>
        <w:t xml:space="preserve"> </w:t>
      </w:r>
      <w:r w:rsidR="0028232B" w:rsidRPr="006B582B">
        <w:rPr>
          <w:b/>
          <w:bCs/>
        </w:rPr>
        <w:t>3 – Print Course title and prerequisites</w:t>
      </w:r>
      <w:r w:rsidR="0028232B" w:rsidRPr="006B582B">
        <w:rPr>
          <w:b/>
          <w:bCs/>
        </w:rPr>
        <w:br/>
      </w:r>
      <w:r w:rsidR="0028232B" w:rsidRPr="006B582B">
        <w:rPr>
          <w:b/>
          <w:bCs/>
        </w:rPr>
        <w:tab/>
        <w:t>Output Option 9 – Exit Program</w:t>
      </w:r>
      <w:r w:rsidR="0028232B" w:rsidRPr="006B582B">
        <w:rPr>
          <w:b/>
          <w:bCs/>
        </w:rPr>
        <w:br/>
      </w:r>
      <w:r w:rsidR="0028232B" w:rsidRPr="006B582B">
        <w:rPr>
          <w:b/>
          <w:bCs/>
        </w:rPr>
        <w:tab/>
      </w:r>
      <w:r w:rsidR="00B20EAA">
        <w:rPr>
          <w:b/>
          <w:bCs/>
        </w:rPr>
        <w:t>Output prompt for user choice entry</w:t>
      </w:r>
      <w:r w:rsidR="00B20EAA">
        <w:rPr>
          <w:b/>
          <w:bCs/>
        </w:rPr>
        <w:br/>
        <w:t xml:space="preserve"> </w:t>
      </w:r>
      <w:r w:rsidR="00B20EAA">
        <w:rPr>
          <w:b/>
          <w:bCs/>
        </w:rPr>
        <w:tab/>
        <w:t xml:space="preserve">Obtain user choice in </w:t>
      </w:r>
      <w:proofErr w:type="spellStart"/>
      <w:r w:rsidR="00B20EAA">
        <w:rPr>
          <w:b/>
          <w:bCs/>
        </w:rPr>
        <w:t>userChoice</w:t>
      </w:r>
      <w:proofErr w:type="spellEnd"/>
      <w:r w:rsidR="00B20EAA">
        <w:rPr>
          <w:b/>
          <w:bCs/>
        </w:rPr>
        <w:t xml:space="preserve"> variable</w:t>
      </w:r>
      <w:r w:rsidR="0095142C">
        <w:rPr>
          <w:b/>
          <w:bCs/>
        </w:rPr>
        <w:t xml:space="preserve"> (using </w:t>
      </w:r>
      <w:proofErr w:type="spellStart"/>
      <w:r w:rsidR="0095142C">
        <w:rPr>
          <w:b/>
          <w:bCs/>
        </w:rPr>
        <w:t>cin</w:t>
      </w:r>
      <w:proofErr w:type="spellEnd"/>
      <w:r w:rsidR="0095142C">
        <w:rPr>
          <w:b/>
          <w:bCs/>
        </w:rPr>
        <w:t>)</w:t>
      </w:r>
      <w:r w:rsidR="0028232B" w:rsidRPr="006B582B">
        <w:rPr>
          <w:b/>
          <w:bCs/>
        </w:rPr>
        <w:br/>
      </w:r>
      <w:r w:rsidR="0028232B" w:rsidRPr="006B582B">
        <w:rPr>
          <w:b/>
          <w:bCs/>
        </w:rPr>
        <w:tab/>
        <w:t>switch (</w:t>
      </w:r>
      <w:proofErr w:type="spellStart"/>
      <w:r w:rsidR="0028232B" w:rsidRPr="006B582B">
        <w:rPr>
          <w:b/>
          <w:bCs/>
        </w:rPr>
        <w:t>userChoice</w:t>
      </w:r>
      <w:proofErr w:type="spellEnd"/>
      <w:r w:rsidR="0028232B" w:rsidRPr="006B582B">
        <w:rPr>
          <w:b/>
          <w:bCs/>
        </w:rPr>
        <w:t>)</w:t>
      </w:r>
      <w:r w:rsidR="00054264" w:rsidRPr="006B582B">
        <w:rPr>
          <w:b/>
          <w:bCs/>
        </w:rPr>
        <w:br/>
        <w:t xml:space="preserve"> </w:t>
      </w:r>
      <w:r w:rsidR="00054264" w:rsidRPr="006B582B">
        <w:rPr>
          <w:b/>
          <w:bCs/>
        </w:rPr>
        <w:tab/>
      </w:r>
      <w:r w:rsidR="00054264" w:rsidRPr="006B582B">
        <w:rPr>
          <w:b/>
          <w:bCs/>
        </w:rPr>
        <w:tab/>
        <w:t>case 1:</w:t>
      </w:r>
      <w:r w:rsidR="00054264" w:rsidRPr="006B582B">
        <w:rPr>
          <w:b/>
          <w:bCs/>
        </w:rPr>
        <w:br/>
        <w:t xml:space="preserve"> </w:t>
      </w:r>
      <w:r w:rsidR="00054264" w:rsidRPr="006B582B">
        <w:rPr>
          <w:b/>
          <w:bCs/>
        </w:rPr>
        <w:tab/>
      </w:r>
      <w:r w:rsidR="00054264" w:rsidRPr="006B582B">
        <w:rPr>
          <w:b/>
          <w:bCs/>
        </w:rPr>
        <w:tab/>
      </w:r>
      <w:r w:rsidR="00054264" w:rsidRPr="006B582B">
        <w:rPr>
          <w:b/>
          <w:bCs/>
        </w:rPr>
        <w:tab/>
      </w:r>
      <w:r w:rsidR="004962DF">
        <w:t>//If we would like to show how long functions take we can have a clock() here</w:t>
      </w:r>
      <w:r w:rsidR="0028232B" w:rsidRPr="006B582B">
        <w:rPr>
          <w:b/>
          <w:bCs/>
        </w:rPr>
        <w:t xml:space="preserve"> </w:t>
      </w:r>
      <w:r w:rsidR="00054264" w:rsidRPr="006B582B">
        <w:rPr>
          <w:b/>
          <w:bCs/>
        </w:rPr>
        <w:br/>
        <w:t xml:space="preserve"> </w:t>
      </w:r>
      <w:r w:rsidR="00054264" w:rsidRPr="006B582B">
        <w:rPr>
          <w:b/>
          <w:bCs/>
        </w:rPr>
        <w:tab/>
      </w:r>
      <w:r w:rsidR="00054264" w:rsidRPr="006B582B">
        <w:rPr>
          <w:b/>
          <w:bCs/>
        </w:rPr>
        <w:tab/>
      </w:r>
      <w:r w:rsidR="00054264" w:rsidRPr="006B582B">
        <w:rPr>
          <w:b/>
          <w:bCs/>
        </w:rPr>
        <w:tab/>
        <w:t xml:space="preserve">Call </w:t>
      </w:r>
      <w:proofErr w:type="spellStart"/>
      <w:r w:rsidR="00054264" w:rsidRPr="006B582B">
        <w:rPr>
          <w:b/>
          <w:bCs/>
        </w:rPr>
        <w:t>loadCourses</w:t>
      </w:r>
      <w:proofErr w:type="spellEnd"/>
      <w:r w:rsidR="00054264" w:rsidRPr="006B582B">
        <w:rPr>
          <w:b/>
          <w:bCs/>
        </w:rPr>
        <w:t xml:space="preserve"> function passing in </w:t>
      </w:r>
      <w:proofErr w:type="spellStart"/>
      <w:r w:rsidR="00054264" w:rsidRPr="006B582B">
        <w:rPr>
          <w:b/>
          <w:bCs/>
        </w:rPr>
        <w:t>filePath</w:t>
      </w:r>
      <w:proofErr w:type="spellEnd"/>
      <w:r w:rsidR="00054264" w:rsidRPr="006B582B">
        <w:rPr>
          <w:b/>
          <w:bCs/>
        </w:rPr>
        <w:t xml:space="preserve"> and specific data structure</w:t>
      </w:r>
      <w:r w:rsidR="004962DF">
        <w:rPr>
          <w:b/>
          <w:bCs/>
        </w:rPr>
        <w:br/>
        <w:t xml:space="preserve"> </w:t>
      </w:r>
      <w:r w:rsidR="004962DF">
        <w:rPr>
          <w:b/>
          <w:bCs/>
        </w:rPr>
        <w:tab/>
      </w:r>
      <w:r w:rsidR="004962DF">
        <w:rPr>
          <w:b/>
          <w:bCs/>
        </w:rPr>
        <w:tab/>
      </w:r>
      <w:r w:rsidR="004962DF">
        <w:rPr>
          <w:b/>
          <w:bCs/>
        </w:rPr>
        <w:tab/>
      </w:r>
      <w:r w:rsidR="004962DF">
        <w:t xml:space="preserve">// We could then calculate how long the function </w:t>
      </w:r>
      <w:proofErr w:type="spellStart"/>
      <w:r w:rsidR="004962DF">
        <w:t>took here</w:t>
      </w:r>
      <w:proofErr w:type="spellEnd"/>
      <w:r w:rsidR="00054264" w:rsidRPr="006B582B">
        <w:rPr>
          <w:b/>
          <w:bCs/>
        </w:rPr>
        <w:br/>
        <w:t xml:space="preserve"> </w:t>
      </w:r>
      <w:r w:rsidR="00054264" w:rsidRPr="006B582B">
        <w:rPr>
          <w:b/>
          <w:bCs/>
        </w:rPr>
        <w:tab/>
      </w:r>
      <w:r w:rsidR="00054264" w:rsidRPr="006B582B">
        <w:rPr>
          <w:b/>
          <w:bCs/>
        </w:rPr>
        <w:tab/>
      </w:r>
      <w:r w:rsidR="00054264" w:rsidRPr="006B582B">
        <w:rPr>
          <w:b/>
          <w:bCs/>
        </w:rPr>
        <w:tab/>
        <w:t>break (end case)</w:t>
      </w:r>
      <w:r w:rsidR="00054264" w:rsidRPr="006B582B">
        <w:rPr>
          <w:b/>
          <w:bCs/>
        </w:rPr>
        <w:br/>
        <w:t xml:space="preserve"> </w:t>
      </w:r>
      <w:r w:rsidR="00054264" w:rsidRPr="006B582B">
        <w:rPr>
          <w:b/>
          <w:bCs/>
        </w:rPr>
        <w:tab/>
      </w:r>
      <w:r w:rsidR="00054264" w:rsidRPr="006B582B">
        <w:rPr>
          <w:b/>
          <w:bCs/>
        </w:rPr>
        <w:tab/>
        <w:t>case 2:</w:t>
      </w:r>
      <w:r w:rsidR="00054264" w:rsidRPr="006B582B">
        <w:rPr>
          <w:b/>
          <w:bCs/>
        </w:rPr>
        <w:br/>
        <w:t xml:space="preserve"> </w:t>
      </w:r>
      <w:r w:rsidR="00054264" w:rsidRPr="006B582B">
        <w:rPr>
          <w:b/>
          <w:bCs/>
        </w:rPr>
        <w:tab/>
      </w:r>
      <w:r w:rsidR="00054264" w:rsidRPr="006B582B">
        <w:rPr>
          <w:b/>
          <w:bCs/>
        </w:rPr>
        <w:tab/>
      </w:r>
      <w:r w:rsidR="00054264" w:rsidRPr="006B582B">
        <w:rPr>
          <w:b/>
          <w:bCs/>
        </w:rPr>
        <w:tab/>
        <w:t xml:space="preserve">Call data structure’s </w:t>
      </w:r>
      <w:r w:rsidR="009E7AFD">
        <w:rPr>
          <w:b/>
          <w:bCs/>
        </w:rPr>
        <w:t xml:space="preserve">specific </w:t>
      </w:r>
      <w:r w:rsidR="00054264" w:rsidRPr="006B582B">
        <w:rPr>
          <w:b/>
          <w:bCs/>
        </w:rPr>
        <w:t>Print</w:t>
      </w:r>
      <w:r w:rsidR="006B582B">
        <w:rPr>
          <w:b/>
          <w:bCs/>
        </w:rPr>
        <w:t xml:space="preserve"> </w:t>
      </w:r>
      <w:proofErr w:type="spellStart"/>
      <w:r w:rsidR="006B582B">
        <w:rPr>
          <w:b/>
          <w:bCs/>
        </w:rPr>
        <w:t>inOrder</w:t>
      </w:r>
      <w:proofErr w:type="spellEnd"/>
      <w:r w:rsidR="006B582B">
        <w:rPr>
          <w:b/>
          <w:bCs/>
        </w:rPr>
        <w:t xml:space="preserve"> function</w:t>
      </w:r>
      <w:r w:rsidR="00967EFD">
        <w:rPr>
          <w:b/>
          <w:bCs/>
        </w:rPr>
        <w:br/>
        <w:t xml:space="preserve"> </w:t>
      </w:r>
      <w:r w:rsidR="00967EFD">
        <w:rPr>
          <w:b/>
          <w:bCs/>
        </w:rPr>
        <w:tab/>
      </w:r>
      <w:r w:rsidR="00967EFD">
        <w:rPr>
          <w:b/>
          <w:bCs/>
        </w:rPr>
        <w:tab/>
      </w:r>
      <w:r w:rsidR="00967EFD">
        <w:rPr>
          <w:b/>
          <w:bCs/>
        </w:rPr>
        <w:tab/>
        <w:t>break (end case)</w:t>
      </w:r>
      <w:r w:rsidR="009E7AFD">
        <w:rPr>
          <w:b/>
          <w:bCs/>
        </w:rPr>
        <w:br/>
        <w:t xml:space="preserve"> </w:t>
      </w:r>
      <w:r w:rsidR="009E7AFD">
        <w:rPr>
          <w:b/>
          <w:bCs/>
        </w:rPr>
        <w:tab/>
      </w:r>
      <w:r w:rsidR="009E7AFD">
        <w:rPr>
          <w:b/>
          <w:bCs/>
        </w:rPr>
        <w:tab/>
        <w:t>case 3:</w:t>
      </w:r>
      <w:r w:rsidR="00683DA8">
        <w:rPr>
          <w:b/>
          <w:bCs/>
        </w:rPr>
        <w:br/>
        <w:t xml:space="preserve"> </w:t>
      </w:r>
      <w:r w:rsidR="00683DA8">
        <w:rPr>
          <w:b/>
          <w:bCs/>
        </w:rPr>
        <w:tab/>
      </w:r>
      <w:r w:rsidR="00683DA8">
        <w:rPr>
          <w:b/>
          <w:bCs/>
        </w:rPr>
        <w:tab/>
      </w:r>
      <w:r w:rsidR="00683DA8">
        <w:rPr>
          <w:b/>
          <w:bCs/>
        </w:rPr>
        <w:tab/>
        <w:t xml:space="preserve">Create a </w:t>
      </w:r>
      <w:proofErr w:type="spellStart"/>
      <w:r w:rsidR="00683DA8">
        <w:rPr>
          <w:b/>
          <w:bCs/>
        </w:rPr>
        <w:t>c</w:t>
      </w:r>
      <w:r w:rsidR="007F29E6">
        <w:rPr>
          <w:b/>
          <w:bCs/>
        </w:rPr>
        <w:t>ourse</w:t>
      </w:r>
      <w:r w:rsidR="00683DA8">
        <w:rPr>
          <w:b/>
          <w:bCs/>
        </w:rPr>
        <w:t>Choice</w:t>
      </w:r>
      <w:proofErr w:type="spellEnd"/>
      <w:r w:rsidR="00683DA8">
        <w:rPr>
          <w:b/>
          <w:bCs/>
        </w:rPr>
        <w:t xml:space="preserve"> string variable</w:t>
      </w:r>
      <w:r w:rsidR="00587E82">
        <w:rPr>
          <w:b/>
          <w:bCs/>
        </w:rPr>
        <w:br/>
        <w:t xml:space="preserve"> </w:t>
      </w:r>
      <w:r w:rsidR="00587E82">
        <w:rPr>
          <w:b/>
          <w:bCs/>
        </w:rPr>
        <w:br/>
        <w:t xml:space="preserve"> </w:t>
      </w:r>
      <w:r w:rsidR="00587E82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tab/>
        <w:t xml:space="preserve">Loop while </w:t>
      </w:r>
      <w:proofErr w:type="spellStart"/>
      <w:r w:rsidR="00587E82">
        <w:rPr>
          <w:b/>
          <w:bCs/>
        </w:rPr>
        <w:t>courseChoice</w:t>
      </w:r>
      <w:proofErr w:type="spellEnd"/>
      <w:r w:rsidR="00587E82">
        <w:rPr>
          <w:b/>
          <w:bCs/>
        </w:rPr>
        <w:t xml:space="preserve"> is empty string</w:t>
      </w:r>
      <w:r w:rsidR="007F29E6">
        <w:rPr>
          <w:b/>
          <w:bCs/>
        </w:rPr>
        <w:br/>
        <w:t xml:space="preserve"> </w:t>
      </w:r>
      <w:r w:rsidR="007F29E6">
        <w:rPr>
          <w:b/>
          <w:bCs/>
        </w:rPr>
        <w:tab/>
      </w:r>
      <w:r w:rsidR="007F29E6">
        <w:rPr>
          <w:b/>
          <w:bCs/>
        </w:rPr>
        <w:tab/>
      </w:r>
      <w:r w:rsidR="007F29E6">
        <w:rPr>
          <w:b/>
          <w:bCs/>
        </w:rPr>
        <w:tab/>
      </w:r>
      <w:r w:rsidR="00587E82">
        <w:rPr>
          <w:b/>
          <w:bCs/>
        </w:rPr>
        <w:tab/>
      </w:r>
      <w:r w:rsidR="007F29E6">
        <w:rPr>
          <w:b/>
          <w:bCs/>
        </w:rPr>
        <w:t xml:space="preserve">Prompt user for course to search for </w:t>
      </w:r>
      <w:r w:rsidR="000F0811">
        <w:rPr>
          <w:b/>
          <w:bCs/>
        </w:rPr>
        <w:br/>
        <w:t xml:space="preserve"> </w:t>
      </w:r>
      <w:r w:rsidR="000F0811">
        <w:rPr>
          <w:b/>
          <w:bCs/>
        </w:rPr>
        <w:tab/>
      </w:r>
      <w:r w:rsidR="000F0811">
        <w:rPr>
          <w:b/>
          <w:bCs/>
        </w:rPr>
        <w:tab/>
      </w:r>
      <w:r w:rsidR="000F0811">
        <w:rPr>
          <w:b/>
          <w:bCs/>
        </w:rPr>
        <w:tab/>
      </w:r>
      <w:r w:rsidR="00587E82">
        <w:rPr>
          <w:b/>
          <w:bCs/>
        </w:rPr>
        <w:tab/>
      </w:r>
      <w:r w:rsidR="007F29E6">
        <w:rPr>
          <w:b/>
          <w:bCs/>
        </w:rPr>
        <w:t xml:space="preserve">Obtain </w:t>
      </w:r>
      <w:proofErr w:type="spellStart"/>
      <w:r w:rsidR="007F29E6">
        <w:rPr>
          <w:b/>
          <w:bCs/>
        </w:rPr>
        <w:t>courseChoice</w:t>
      </w:r>
      <w:proofErr w:type="spellEnd"/>
      <w:r w:rsidR="007F29E6">
        <w:rPr>
          <w:b/>
          <w:bCs/>
        </w:rPr>
        <w:t xml:space="preserve"> from </w:t>
      </w:r>
      <w:r w:rsidR="005314C8">
        <w:rPr>
          <w:b/>
          <w:bCs/>
        </w:rPr>
        <w:t xml:space="preserve">user input </w:t>
      </w:r>
      <w:r w:rsidR="005314C8">
        <w:t>(</w:t>
      </w:r>
      <w:proofErr w:type="spellStart"/>
      <w:r w:rsidR="005314C8">
        <w:t>cin</w:t>
      </w:r>
      <w:proofErr w:type="spellEnd"/>
      <w:r w:rsidR="005314C8">
        <w:t>)</w:t>
      </w:r>
      <w:r w:rsidR="0095142C">
        <w:rPr>
          <w:b/>
          <w:bCs/>
        </w:rPr>
        <w:br/>
        <w:t xml:space="preserve"> </w:t>
      </w:r>
      <w:r w:rsidR="0095142C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br/>
        <w:t xml:space="preserve"> </w:t>
      </w:r>
      <w:r w:rsidR="00587E82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tab/>
        <w:t xml:space="preserve">If </w:t>
      </w:r>
      <w:proofErr w:type="spellStart"/>
      <w:r w:rsidR="00587E82">
        <w:rPr>
          <w:b/>
          <w:bCs/>
        </w:rPr>
        <w:t>courseChoice</w:t>
      </w:r>
      <w:proofErr w:type="spellEnd"/>
      <w:r w:rsidR="00587E82">
        <w:rPr>
          <w:b/>
          <w:bCs/>
        </w:rPr>
        <w:t xml:space="preserve"> is proper format</w:t>
      </w:r>
      <w:r w:rsidR="009E7AFD">
        <w:rPr>
          <w:b/>
          <w:bCs/>
        </w:rPr>
        <w:br/>
        <w:t xml:space="preserve"> </w:t>
      </w:r>
      <w:r w:rsidR="009E7AFD">
        <w:rPr>
          <w:b/>
          <w:bCs/>
        </w:rPr>
        <w:tab/>
      </w:r>
      <w:r w:rsidR="009E7AFD">
        <w:rPr>
          <w:b/>
          <w:bCs/>
        </w:rPr>
        <w:tab/>
      </w:r>
      <w:r w:rsidR="009E7AFD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tab/>
      </w:r>
      <w:r w:rsidR="009E7AFD">
        <w:rPr>
          <w:b/>
          <w:bCs/>
        </w:rPr>
        <w:t>Call data structure’s specific Search</w:t>
      </w:r>
      <w:r w:rsidR="00B92463">
        <w:rPr>
          <w:b/>
          <w:bCs/>
        </w:rPr>
        <w:t xml:space="preserve"> function</w:t>
      </w:r>
      <w:r w:rsidR="00F12F25">
        <w:rPr>
          <w:b/>
          <w:bCs/>
        </w:rPr>
        <w:t xml:space="preserve"> with </w:t>
      </w:r>
      <w:proofErr w:type="spellStart"/>
      <w:r w:rsidR="00F12F25">
        <w:rPr>
          <w:b/>
          <w:bCs/>
        </w:rPr>
        <w:t>courseChoice</w:t>
      </w:r>
      <w:proofErr w:type="spellEnd"/>
      <w:r w:rsidR="007E0841">
        <w:rPr>
          <w:b/>
          <w:bCs/>
        </w:rPr>
        <w:br/>
        <w:t xml:space="preserve"> </w:t>
      </w:r>
      <w:r w:rsidR="007E0841">
        <w:rPr>
          <w:b/>
          <w:bCs/>
        </w:rPr>
        <w:tab/>
      </w:r>
      <w:r w:rsidR="007E0841">
        <w:rPr>
          <w:b/>
          <w:bCs/>
        </w:rPr>
        <w:tab/>
      </w:r>
      <w:r w:rsidR="007E0841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tab/>
      </w:r>
      <w:r w:rsidR="007E0841">
        <w:rPr>
          <w:b/>
          <w:bCs/>
        </w:rPr>
        <w:t xml:space="preserve">Set result equal to a </w:t>
      </w:r>
      <w:proofErr w:type="spellStart"/>
      <w:r w:rsidR="007E0841">
        <w:rPr>
          <w:b/>
          <w:bCs/>
        </w:rPr>
        <w:t>tempCourse</w:t>
      </w:r>
      <w:proofErr w:type="spellEnd"/>
      <w:r w:rsidR="00E503E8">
        <w:rPr>
          <w:b/>
          <w:bCs/>
        </w:rPr>
        <w:t xml:space="preserve"> variable</w:t>
      </w:r>
      <w:r w:rsidR="003A3FFD">
        <w:rPr>
          <w:b/>
          <w:bCs/>
        </w:rPr>
        <w:t xml:space="preserve"> </w:t>
      </w:r>
      <w:r w:rsidR="009E7AFD">
        <w:rPr>
          <w:b/>
          <w:bCs/>
        </w:rPr>
        <w:br/>
        <w:t xml:space="preserve"> </w:t>
      </w:r>
      <w:r w:rsidR="009E7AFD">
        <w:rPr>
          <w:b/>
          <w:bCs/>
        </w:rPr>
        <w:tab/>
      </w:r>
      <w:r w:rsidR="009E7AFD">
        <w:rPr>
          <w:b/>
          <w:bCs/>
        </w:rPr>
        <w:tab/>
      </w:r>
      <w:r w:rsidR="009E7AFD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tab/>
      </w:r>
      <w:r w:rsidR="009E7AFD">
        <w:rPr>
          <w:b/>
          <w:bCs/>
        </w:rPr>
        <w:t xml:space="preserve">Output </w:t>
      </w:r>
      <w:proofErr w:type="spellStart"/>
      <w:r w:rsidR="009E7AFD">
        <w:rPr>
          <w:b/>
          <w:bCs/>
        </w:rPr>
        <w:t>courseNumber</w:t>
      </w:r>
      <w:proofErr w:type="spellEnd"/>
      <w:r w:rsidR="009E7AFD">
        <w:rPr>
          <w:b/>
          <w:bCs/>
        </w:rPr>
        <w:br/>
        <w:t xml:space="preserve"> </w:t>
      </w:r>
      <w:r w:rsidR="009E7AFD">
        <w:rPr>
          <w:b/>
          <w:bCs/>
        </w:rPr>
        <w:tab/>
      </w:r>
      <w:r w:rsidR="009E7AFD">
        <w:rPr>
          <w:b/>
          <w:bCs/>
        </w:rPr>
        <w:tab/>
      </w:r>
      <w:r w:rsidR="009E7AFD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tab/>
      </w:r>
      <w:r w:rsidR="009E7AFD">
        <w:rPr>
          <w:b/>
          <w:bCs/>
        </w:rPr>
        <w:t>Output title</w:t>
      </w:r>
      <w:r w:rsidR="009E7AFD">
        <w:rPr>
          <w:b/>
          <w:bCs/>
        </w:rPr>
        <w:br/>
        <w:t xml:space="preserve"> </w:t>
      </w:r>
      <w:r w:rsidR="009E7AFD">
        <w:rPr>
          <w:b/>
          <w:bCs/>
        </w:rPr>
        <w:tab/>
      </w:r>
      <w:r w:rsidR="009E7AFD">
        <w:rPr>
          <w:b/>
          <w:bCs/>
        </w:rPr>
        <w:tab/>
      </w:r>
      <w:r w:rsidR="009E7AFD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tab/>
      </w:r>
      <w:r w:rsidR="009E7AFD">
        <w:rPr>
          <w:b/>
          <w:bCs/>
        </w:rPr>
        <w:t xml:space="preserve">For each prerequisite </w:t>
      </w:r>
      <w:r w:rsidR="009E7AFD">
        <w:rPr>
          <w:b/>
          <w:bCs/>
        </w:rPr>
        <w:br/>
        <w:t xml:space="preserve"> </w:t>
      </w:r>
      <w:r w:rsidR="009E7AFD">
        <w:rPr>
          <w:b/>
          <w:bCs/>
        </w:rPr>
        <w:tab/>
      </w:r>
      <w:r w:rsidR="009E7AFD">
        <w:rPr>
          <w:b/>
          <w:bCs/>
        </w:rPr>
        <w:tab/>
      </w:r>
      <w:r w:rsidR="009E7AFD">
        <w:rPr>
          <w:b/>
          <w:bCs/>
        </w:rPr>
        <w:tab/>
      </w:r>
      <w:r w:rsidR="009E7AFD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tab/>
      </w:r>
      <w:r w:rsidR="009E7AFD">
        <w:rPr>
          <w:b/>
          <w:bCs/>
        </w:rPr>
        <w:t>Output prerequisite</w:t>
      </w:r>
      <w:r w:rsidR="00587E82">
        <w:rPr>
          <w:b/>
          <w:bCs/>
        </w:rPr>
        <w:br/>
        <w:t xml:space="preserve"> </w:t>
      </w:r>
      <w:r w:rsidR="00587E82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tab/>
        <w:t>Else</w:t>
      </w:r>
      <w:r w:rsidR="0083194B">
        <w:rPr>
          <w:b/>
          <w:bCs/>
        </w:rPr>
        <w:br/>
        <w:t xml:space="preserve"> </w:t>
      </w:r>
      <w:r w:rsidR="0083194B">
        <w:rPr>
          <w:b/>
          <w:bCs/>
        </w:rPr>
        <w:tab/>
      </w:r>
      <w:r w:rsidR="0083194B">
        <w:rPr>
          <w:b/>
          <w:bCs/>
        </w:rPr>
        <w:tab/>
      </w:r>
      <w:r w:rsidR="0083194B">
        <w:rPr>
          <w:b/>
          <w:bCs/>
        </w:rPr>
        <w:tab/>
      </w:r>
      <w:r w:rsidR="0083194B">
        <w:rPr>
          <w:b/>
          <w:bCs/>
        </w:rPr>
        <w:tab/>
      </w:r>
      <w:r w:rsidR="0083194B">
        <w:rPr>
          <w:b/>
          <w:bCs/>
        </w:rPr>
        <w:tab/>
        <w:t>Output incorrect usage message</w:t>
      </w:r>
      <w:r w:rsidR="00587E82">
        <w:rPr>
          <w:b/>
          <w:bCs/>
        </w:rPr>
        <w:br/>
        <w:t xml:space="preserve"> </w:t>
      </w:r>
      <w:r w:rsidR="00587E82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tab/>
      </w:r>
      <w:r w:rsidR="00587E82">
        <w:rPr>
          <w:b/>
          <w:bCs/>
        </w:rPr>
        <w:tab/>
        <w:t xml:space="preserve">Set </w:t>
      </w:r>
      <w:proofErr w:type="spellStart"/>
      <w:r w:rsidR="00587E82">
        <w:rPr>
          <w:b/>
          <w:bCs/>
        </w:rPr>
        <w:t>courseChoice</w:t>
      </w:r>
      <w:proofErr w:type="spellEnd"/>
      <w:r w:rsidR="00587E82">
        <w:rPr>
          <w:b/>
          <w:bCs/>
        </w:rPr>
        <w:t xml:space="preserve"> to </w:t>
      </w:r>
      <w:proofErr w:type="spellStart"/>
      <w:r w:rsidR="00587E82">
        <w:rPr>
          <w:b/>
          <w:bCs/>
        </w:rPr>
        <w:t>emptyString</w:t>
      </w:r>
      <w:proofErr w:type="spellEnd"/>
      <w:r w:rsidR="00967EFD">
        <w:rPr>
          <w:b/>
          <w:bCs/>
        </w:rPr>
        <w:br/>
        <w:t xml:space="preserve">  </w:t>
      </w:r>
      <w:r w:rsidR="00967EFD">
        <w:rPr>
          <w:b/>
          <w:bCs/>
        </w:rPr>
        <w:tab/>
      </w:r>
      <w:r w:rsidR="00967EFD">
        <w:rPr>
          <w:b/>
          <w:bCs/>
        </w:rPr>
        <w:tab/>
      </w:r>
      <w:r w:rsidR="00967EFD">
        <w:rPr>
          <w:b/>
          <w:bCs/>
        </w:rPr>
        <w:tab/>
        <w:t>break (end case)</w:t>
      </w:r>
      <w:r w:rsidR="00967EFD">
        <w:rPr>
          <w:b/>
          <w:bCs/>
        </w:rPr>
        <w:br/>
        <w:t xml:space="preserve"> </w:t>
      </w:r>
      <w:r w:rsidR="00967EFD">
        <w:rPr>
          <w:b/>
          <w:bCs/>
        </w:rPr>
        <w:tab/>
      </w:r>
      <w:r w:rsidR="00967EFD">
        <w:rPr>
          <w:b/>
          <w:bCs/>
        </w:rPr>
        <w:tab/>
        <w:t>default:</w:t>
      </w:r>
      <w:r w:rsidR="00945067">
        <w:rPr>
          <w:b/>
          <w:bCs/>
        </w:rPr>
        <w:t xml:space="preserve"> </w:t>
      </w:r>
      <w:r w:rsidR="00945067">
        <w:t>//Handles if user input is not a number and prevents infinite loop</w:t>
      </w:r>
      <w:r w:rsidR="00967EFD">
        <w:rPr>
          <w:b/>
          <w:bCs/>
        </w:rPr>
        <w:br/>
        <w:t xml:space="preserve"> </w:t>
      </w:r>
      <w:r w:rsidR="00967EFD">
        <w:rPr>
          <w:b/>
          <w:bCs/>
        </w:rPr>
        <w:tab/>
      </w:r>
      <w:r w:rsidR="00967EFD">
        <w:rPr>
          <w:b/>
          <w:bCs/>
        </w:rPr>
        <w:tab/>
      </w:r>
      <w:r w:rsidR="00967EFD">
        <w:rPr>
          <w:b/>
          <w:bCs/>
        </w:rPr>
        <w:tab/>
        <w:t>Clear instream</w:t>
      </w:r>
      <w:r w:rsidR="00967EFD">
        <w:rPr>
          <w:b/>
          <w:bCs/>
        </w:rPr>
        <w:br/>
        <w:t xml:space="preserve"> </w:t>
      </w:r>
      <w:r w:rsidR="00967EFD">
        <w:rPr>
          <w:b/>
          <w:bCs/>
        </w:rPr>
        <w:tab/>
      </w:r>
      <w:r w:rsidR="00967EFD">
        <w:rPr>
          <w:b/>
          <w:bCs/>
        </w:rPr>
        <w:tab/>
      </w:r>
      <w:r w:rsidR="00967EFD">
        <w:rPr>
          <w:b/>
          <w:bCs/>
        </w:rPr>
        <w:tab/>
        <w:t>Ignore previous user input</w:t>
      </w:r>
      <w:r w:rsidR="00C8775E">
        <w:rPr>
          <w:b/>
          <w:bCs/>
        </w:rPr>
        <w:t xml:space="preserve"> up to the newline</w:t>
      </w:r>
      <w:r w:rsidR="00967EFD">
        <w:rPr>
          <w:b/>
          <w:bCs/>
        </w:rPr>
        <w:br/>
        <w:t xml:space="preserve"> </w:t>
      </w:r>
      <w:r w:rsidR="00967EFD">
        <w:rPr>
          <w:b/>
          <w:bCs/>
        </w:rPr>
        <w:tab/>
      </w:r>
      <w:r w:rsidR="00967EFD">
        <w:rPr>
          <w:b/>
          <w:bCs/>
        </w:rPr>
        <w:tab/>
      </w:r>
      <w:r w:rsidR="00967EFD">
        <w:rPr>
          <w:b/>
          <w:bCs/>
        </w:rPr>
        <w:tab/>
        <w:t>break (end case)</w:t>
      </w:r>
      <w:r w:rsidR="00490EEC">
        <w:rPr>
          <w:b/>
          <w:bCs/>
        </w:rPr>
        <w:br/>
        <w:t xml:space="preserve">  </w:t>
      </w:r>
      <w:r w:rsidR="00490EEC">
        <w:t>//User choice equals 9 so this is now reached</w:t>
      </w:r>
      <w:r w:rsidR="00490EEC">
        <w:br/>
      </w:r>
      <w:r w:rsidR="00490EEC" w:rsidRPr="00353B04">
        <w:rPr>
          <w:b/>
          <w:bCs/>
        </w:rPr>
        <w:t>Output Goodbye</w:t>
      </w:r>
      <w:r w:rsidR="00353B04">
        <w:br/>
      </w:r>
      <w:r w:rsidR="00353B04">
        <w:rPr>
          <w:b/>
          <w:bCs/>
        </w:rPr>
        <w:t>Return proper exit code</w:t>
      </w:r>
    </w:p>
    <w:p w14:paraId="4F4886C6" w14:textId="63CB99D1" w:rsidR="0022027F" w:rsidRPr="00290EEC" w:rsidRDefault="0022027F" w:rsidP="00290EEC">
      <w:pPr>
        <w:rPr>
          <w:b/>
          <w:bCs/>
        </w:rPr>
      </w:pPr>
      <w:bookmarkStart w:id="1" w:name="_heading=h.d3e5grwc421g"/>
      <w:bookmarkEnd w:id="1"/>
    </w:p>
    <w:p w14:paraId="27F74D60" w14:textId="3B85156A" w:rsidR="0022027F" w:rsidRPr="0022027F" w:rsidRDefault="0022027F" w:rsidP="005F461E">
      <w:pPr>
        <w:pStyle w:val="Heading2"/>
        <w:spacing w:line="480" w:lineRule="auto"/>
        <w15:collapsed/>
      </w:pPr>
      <w:r>
        <w:t xml:space="preserve">Vector </w:t>
      </w:r>
      <w:r w:rsidR="4275529A" w:rsidRPr="005317C7">
        <w:t>Runtime Analysis</w:t>
      </w:r>
    </w:p>
    <w:tbl>
      <w:tblPr>
        <w:tblW w:w="9180" w:type="dxa"/>
        <w:tblInd w:w="-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5672"/>
        <w:gridCol w:w="1259"/>
        <w:gridCol w:w="1259"/>
        <w:gridCol w:w="990"/>
      </w:tblGrid>
      <w:tr w:rsidR="0022027F" w:rsidRPr="00BE11BA" w14:paraId="5704A1E1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BF3526" w14:textId="77777777" w:rsidR="0022027F" w:rsidRPr="00BE11BA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verifyFileFormat</w:t>
            </w:r>
            <w:proofErr w:type="spellEnd"/>
            <w:r>
              <w:rPr>
                <w:b/>
              </w:rPr>
              <w:t>() Functio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66A2E8" w14:textId="77777777" w:rsidR="0022027F" w:rsidRPr="00BE11BA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848FA6" w14:textId="77777777" w:rsidR="0022027F" w:rsidRPr="00BE11BA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87A654" w14:textId="77777777" w:rsidR="0022027F" w:rsidRPr="00BE11BA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22027F" w:rsidRPr="00BE11BA" w14:paraId="6D99B2CE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C32BDF" w14:textId="77777777" w:rsidR="0022027F" w:rsidRPr="00F031F2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31F2">
              <w:rPr>
                <w:rFonts w:ascii="Courier New" w:eastAsia="Courier New" w:hAnsi="Courier New" w:cs="Courier New"/>
                <w:b/>
              </w:rPr>
              <w:t xml:space="preserve">Create an </w:t>
            </w:r>
            <w:proofErr w:type="spellStart"/>
            <w:r w:rsidRPr="00F031F2">
              <w:rPr>
                <w:rFonts w:ascii="Courier New" w:eastAsia="Courier New" w:hAnsi="Courier New" w:cs="Courier New"/>
                <w:b/>
              </w:rPr>
              <w:t>inputFile</w:t>
            </w:r>
            <w:proofErr w:type="spellEnd"/>
            <w:r w:rsidRPr="00F031F2">
              <w:rPr>
                <w:rFonts w:ascii="Courier New" w:eastAsia="Courier New" w:hAnsi="Courier New" w:cs="Courier New"/>
                <w:b/>
              </w:rPr>
              <w:t xml:space="preserve"> pointe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7702DF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B5FE55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EAA3C6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</w:tr>
      <w:tr w:rsidR="0022027F" w:rsidRPr="00BE11BA" w14:paraId="63F7E72F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6D6B71" w14:textId="77777777" w:rsidR="0022027F" w:rsidRPr="00F031F2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31F2">
              <w:rPr>
                <w:rFonts w:ascii="Courier New" w:eastAsia="Courier New" w:hAnsi="Courier New" w:cs="Courier New"/>
                <w:b/>
              </w:rPr>
              <w:t>Open the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BFA963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D224E9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DEF8B3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</w:tr>
      <w:tr w:rsidR="0022027F" w:rsidRPr="00BE11BA" w14:paraId="18C8C90D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6CCF2A" w14:textId="77777777" w:rsidR="0022027F" w:rsidRPr="00F031F2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31F2">
              <w:rPr>
                <w:rFonts w:ascii="Courier New" w:eastAsia="Courier New" w:hAnsi="Courier New" w:cs="Courier New"/>
                <w:b/>
              </w:rPr>
              <w:t>Check if file opened successfully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5456F9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996AB1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9EF925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</w:tr>
      <w:tr w:rsidR="0022027F" w:rsidRPr="00BE11BA" w14:paraId="68AACD2D" w14:textId="77777777" w:rsidTr="00C17B5B">
        <w:trPr>
          <w:cantSplit/>
          <w:trHeight w:val="268"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D5AB92" w14:textId="77777777" w:rsidR="0022027F" w:rsidRPr="00F031F2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31F2">
              <w:rPr>
                <w:rFonts w:ascii="Courier New" w:eastAsia="Courier New" w:hAnsi="Courier New" w:cs="Courier New"/>
                <w:b/>
              </w:rPr>
              <w:t xml:space="preserve">Create a </w:t>
            </w:r>
            <w:proofErr w:type="spellStart"/>
            <w:r w:rsidRPr="00F031F2">
              <w:rPr>
                <w:rFonts w:ascii="Courier New" w:eastAsia="Courier New" w:hAnsi="Courier New" w:cs="Courier New"/>
                <w:b/>
              </w:rPr>
              <w:t>courseNumbers</w:t>
            </w:r>
            <w:proofErr w:type="spellEnd"/>
            <w:r w:rsidRPr="00F031F2">
              <w:rPr>
                <w:rFonts w:ascii="Courier New" w:eastAsia="Courier New" w:hAnsi="Courier New" w:cs="Courier New"/>
                <w:b/>
              </w:rPr>
              <w:t xml:space="preserve"> 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23F48D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69B060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9FFC9C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</w:tr>
      <w:tr w:rsidR="0022027F" w:rsidRPr="00BE11BA" w14:paraId="656206BC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8E35C0" w14:textId="77777777" w:rsidR="0022027F" w:rsidRPr="00F031F2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31F2">
              <w:rPr>
                <w:rFonts w:ascii="Courier New" w:eastAsia="Courier New" w:hAnsi="Courier New" w:cs="Courier New"/>
                <w:b/>
              </w:rPr>
              <w:t xml:space="preserve">Create </w:t>
            </w:r>
            <w:r>
              <w:rPr>
                <w:rFonts w:ascii="Courier New" w:eastAsia="Courier New" w:hAnsi="Courier New" w:cs="Courier New"/>
                <w:b/>
              </w:rPr>
              <w:t xml:space="preserve">a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s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B0F100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1A565B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 xml:space="preserve">1 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6FB43A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22027F" w:rsidRPr="00BE11BA" w14:paraId="257F3255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A94943" w14:textId="77777777" w:rsidR="0022027F" w:rsidRPr="00F031F2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Create a string variab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6C8FEC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D9F886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1FF177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22027F" w:rsidRPr="00BE11BA" w14:paraId="2691CFD5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BAA107" w14:textId="77777777" w:rsidR="0022027F" w:rsidRPr="00F031F2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For all lines in input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C03B38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ACBD98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F2396C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22027F" w:rsidRPr="00BE11BA" w14:paraId="2477B14B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DEF1ED" w14:textId="77777777" w:rsidR="0022027F" w:rsidRPr="00F031F2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reate a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stringstream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for the lin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F3D8E0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D40A08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79183BC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22027F" w:rsidRPr="00BE11BA" w14:paraId="3BBC703D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D9569A" w14:textId="77777777" w:rsidR="0022027F" w:rsidRPr="00F031F2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reate a token variab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DC08F2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4FEBD5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16FB87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22027F" w:rsidRPr="00BE11BA" w14:paraId="65385536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2ABA4A" w14:textId="77777777" w:rsidR="0022027F" w:rsidRPr="00F031F2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reate a temp 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397276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E900F2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D602DB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22027F" w:rsidRPr="00BE11BA" w14:paraId="381448B8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29E7A9" w14:textId="77777777" w:rsidR="0022027F" w:rsidRPr="00F031F2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For each token in lin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A91F94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2D3ACB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356945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22027F" w:rsidRPr="00BE11BA" w14:paraId="2AEE4725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368DB6" w14:textId="77777777" w:rsidR="0022027F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   Push token to temp 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E77B46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710585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ED9807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22027F" w:rsidRPr="00BE11BA" w14:paraId="62A91234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2C2100" w14:textId="77777777" w:rsidR="0022027F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If temp vector size &lt; 2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FAA636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C73BB6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4A83A4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22027F" w:rsidRPr="00BE11BA" w14:paraId="084DB6DA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2C36C0" w14:textId="77777777" w:rsidR="0022027F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Push token to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courseNumbers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3D1FC5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F88EFF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92C2F3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22027F" w:rsidRPr="00BE11BA" w14:paraId="0C97A4DB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6C831E" w14:textId="77777777" w:rsidR="0022027F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For each token in temp after second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EED908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08FE85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18FC66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22027F" w:rsidRPr="00BE11BA" w14:paraId="095DC54A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9C2A32" w14:textId="77777777" w:rsidR="0022027F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   Push token to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s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0B8253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9392E7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777F5C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22027F" w:rsidRPr="00BE11BA" w14:paraId="7E1E4F3F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666BB1" w14:textId="77777777" w:rsidR="0022027F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Close input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3E4DE7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3F6046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5D3099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22027F" w:rsidRPr="00BE11BA" w14:paraId="44BE1A21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D312C7" w14:textId="77777777" w:rsidR="0022027F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For each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in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8455E7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E05144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9A6915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</w:tr>
      <w:tr w:rsidR="0022027F" w:rsidRPr="00BE11BA" w14:paraId="5E9BC702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FD331D" w14:textId="77777777" w:rsidR="0022027F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heck if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in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courseNumbers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9EB22E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2675F7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8843BF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</w:tr>
      <w:tr w:rsidR="0022027F" w:rsidRPr="00BE11BA" w14:paraId="58D02D35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2E82A7" w14:textId="77777777" w:rsidR="0022027F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If it is not </w:t>
            </w:r>
            <w:proofErr w:type="gramStart"/>
            <w:r>
              <w:rPr>
                <w:rFonts w:ascii="Courier New" w:eastAsia="Courier New" w:hAnsi="Courier New" w:cs="Courier New"/>
                <w:b/>
              </w:rPr>
              <w:t>throw</w:t>
            </w:r>
            <w:proofErr w:type="gramEnd"/>
            <w:r>
              <w:rPr>
                <w:rFonts w:ascii="Courier New" w:eastAsia="Courier New" w:hAnsi="Courier New" w:cs="Courier New"/>
                <w:b/>
              </w:rPr>
              <w:t xml:space="preserve"> err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56FBDD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0913CB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4929A9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</w:tr>
      <w:tr w:rsidR="0022027F" w:rsidRPr="00BE11BA" w14:paraId="5A97D43D" w14:textId="77777777" w:rsidTr="00C17B5B">
        <w:trPr>
          <w:cantSplit/>
          <w:tblHeader/>
        </w:trPr>
        <w:tc>
          <w:tcPr>
            <w:tcW w:w="567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632AFC" w14:textId="77777777" w:rsidR="0022027F" w:rsidRDefault="0022027F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74F27F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87A9AA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</w:p>
        </w:tc>
        <w:tc>
          <w:tcPr>
            <w:tcW w:w="98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8482B9" w14:textId="77777777" w:rsidR="0022027F" w:rsidRPr="00F031F2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</w:p>
        </w:tc>
      </w:tr>
      <w:tr w:rsidR="0022027F" w:rsidRPr="00BE11BA" w14:paraId="00D7B04E" w14:textId="77777777" w:rsidTr="00C17B5B">
        <w:trPr>
          <w:cantSplit/>
          <w:tblHeader/>
        </w:trPr>
        <w:tc>
          <w:tcPr>
            <w:tcW w:w="6930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60A9F" w14:textId="77777777" w:rsidR="0022027F" w:rsidRPr="00BE11BA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2250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C21CCD" w14:textId="77777777" w:rsidR="0022027F" w:rsidRPr="00BE11BA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4(n*p) + 3q + 6n + 7</w:t>
            </w:r>
          </w:p>
        </w:tc>
      </w:tr>
      <w:tr w:rsidR="0022027F" w:rsidRPr="00BE11BA" w14:paraId="1A43E8C9" w14:textId="77777777" w:rsidTr="00C17B5B">
        <w:trPr>
          <w:cantSplit/>
          <w:tblHeader/>
        </w:trPr>
        <w:tc>
          <w:tcPr>
            <w:tcW w:w="6930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934CEA" w14:textId="77777777" w:rsidR="0022027F" w:rsidRPr="00BE11BA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2250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FAB022" w14:textId="77777777" w:rsidR="0022027F" w:rsidRPr="00BE11BA" w:rsidRDefault="0022027F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 * p)</w:t>
            </w:r>
          </w:p>
        </w:tc>
      </w:tr>
    </w:tbl>
    <w:p w14:paraId="1DDFFCC7" w14:textId="328DF365" w:rsidR="0089636F" w:rsidRDefault="0089636F" w:rsidP="0022027F">
      <w:pPr>
        <w:tabs>
          <w:tab w:val="left" w:pos="1395"/>
        </w:tabs>
      </w:pPr>
    </w:p>
    <w:tbl>
      <w:tblPr>
        <w:tblW w:w="9180" w:type="dxa"/>
        <w:tblInd w:w="-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5672"/>
        <w:gridCol w:w="1259"/>
        <w:gridCol w:w="1259"/>
        <w:gridCol w:w="990"/>
      </w:tblGrid>
      <w:tr w:rsidR="00CA3DFE" w:rsidRPr="00BE11BA" w14:paraId="7E4CEDE4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E4027B" w14:textId="77777777" w:rsidR="00CA3DFE" w:rsidRPr="00BE11BA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loadCourses</w:t>
            </w:r>
            <w:proofErr w:type="spellEnd"/>
            <w:r>
              <w:rPr>
                <w:b/>
              </w:rPr>
              <w:t>() Function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3FED04" w14:textId="77777777" w:rsidR="00CA3DFE" w:rsidRPr="00BE11BA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74A578" w14:textId="77777777" w:rsidR="00CA3DFE" w:rsidRPr="00BE11BA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FCBF8A" w14:textId="77777777" w:rsidR="00CA3DFE" w:rsidRPr="00BE11BA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CA3DFE" w:rsidRPr="00BE11BA" w14:paraId="403EDB14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4F3F15" w14:textId="77777777" w:rsidR="00CA3DFE" w:rsidRPr="00F031F2" w:rsidRDefault="00CA3DFE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Create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inputFile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pointe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340130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1E723E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118C43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CA3DFE" w:rsidRPr="00BE11BA" w14:paraId="41417B01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6767F4" w14:textId="77777777" w:rsidR="00CA3DFE" w:rsidRPr="00F031F2" w:rsidRDefault="00CA3DFE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Open the fi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0BE5BE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79654B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2FBBBA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CA3DFE" w:rsidRPr="00BE11BA" w14:paraId="3D1D98E9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18A431" w14:textId="77777777" w:rsidR="00CA3DFE" w:rsidRPr="00F031F2" w:rsidRDefault="00CA3DFE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Create a courses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5FA293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ECB2C6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9339CF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CA3DFE" w:rsidRPr="00BE11BA" w14:paraId="3538572F" w14:textId="77777777" w:rsidTr="00C17B5B">
        <w:trPr>
          <w:cantSplit/>
          <w:trHeight w:val="268"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7FECE6" w14:textId="77777777" w:rsidR="00CA3DFE" w:rsidRPr="00F031F2" w:rsidRDefault="00CA3DFE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Create a string variab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B00D9E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074CF9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20DFDA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CA3DFE" w:rsidRPr="00BE11BA" w14:paraId="01441A57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756743" w14:textId="77777777" w:rsidR="00CA3DFE" w:rsidRPr="00F031F2" w:rsidRDefault="00CA3DFE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Loop while through lines in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inputFile</w:t>
            </w:r>
            <w:proofErr w:type="spell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07503B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9DA793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327876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CA3DFE" w:rsidRPr="00BE11BA" w14:paraId="56C1BF9F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B33C6C" w14:textId="77777777" w:rsidR="00CA3DFE" w:rsidRPr="00F031F2" w:rsidRDefault="00CA3DFE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reate a Course Object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21B347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E7B166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8D8F5D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CA3DFE" w:rsidRPr="00BE11BA" w14:paraId="19F78964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E1129F" w14:textId="77777777" w:rsidR="00CA3DFE" w:rsidRPr="00F031F2" w:rsidRDefault="00CA3DFE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reate a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stringstream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</w:t>
            </w:r>
            <w:proofErr w:type="gramStart"/>
            <w:r>
              <w:rPr>
                <w:rFonts w:ascii="Courier New" w:eastAsia="Courier New" w:hAnsi="Courier New" w:cs="Courier New"/>
                <w:b/>
              </w:rPr>
              <w:t>on line</w:t>
            </w:r>
            <w:proofErr w:type="gram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945221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1F72D6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855415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CA3DFE" w:rsidRPr="00BE11BA" w14:paraId="572E5094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5E7A0C" w14:textId="77777777" w:rsidR="00CA3DFE" w:rsidRPr="00F031F2" w:rsidRDefault="00CA3DFE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Set Course object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courseNumber</w:t>
            </w:r>
            <w:proofErr w:type="spell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7D0B74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2D4CF7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EE61E4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CA3DFE" w:rsidRPr="00BE11BA" w14:paraId="60233690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D6150F" w14:textId="77777777" w:rsidR="00CA3DFE" w:rsidRPr="00F031F2" w:rsidRDefault="00CA3DFE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Set Course object tit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F2AB60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A5744A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6B22CF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CA3DFE" w:rsidRPr="00BE11BA" w14:paraId="35787B5A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F12A93" w14:textId="77777777" w:rsidR="00CA3DFE" w:rsidRPr="00F031F2" w:rsidRDefault="00CA3DFE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For each remaining token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FB1155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D4D21B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8D22B0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CA3DFE" w:rsidRPr="00BE11BA" w14:paraId="308BB4BD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20F51F" w14:textId="77777777" w:rsidR="00CA3DFE" w:rsidRDefault="00CA3DFE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   Push token to Course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68A6C4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D27464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C7C2DE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CA3DFE" w:rsidRPr="00BE11BA" w14:paraId="344B24A1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A18B53" w14:textId="77777777" w:rsidR="00CA3DFE" w:rsidRDefault="00CA3DFE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Push Course Object to courses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6AF919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E2F6FD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2A4FFB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CA3DFE" w:rsidRPr="00BE11BA" w14:paraId="331F734C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C9032A" w14:textId="77777777" w:rsidR="00CA3DFE" w:rsidRDefault="00CA3DFE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Return courses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8B3175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F52F1F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1D7508" w14:textId="77777777" w:rsidR="00CA3DFE" w:rsidRPr="00F031F2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CA3DFE" w:rsidRPr="00BE11BA" w14:paraId="38BAA0C1" w14:textId="77777777" w:rsidTr="00C17B5B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96F7B6" w14:textId="77777777" w:rsidR="00CA3DFE" w:rsidRPr="00BE11BA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A9D770" w14:textId="77777777" w:rsidR="00CA3DFE" w:rsidRPr="00BE11BA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6n + 2np + 5</w:t>
            </w:r>
          </w:p>
        </w:tc>
      </w:tr>
      <w:tr w:rsidR="00CA3DFE" w:rsidRPr="00BE11BA" w14:paraId="6DB1195F" w14:textId="77777777" w:rsidTr="00C17B5B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B5E760" w14:textId="77777777" w:rsidR="00CA3DFE" w:rsidRPr="00BE11BA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7A30DB" w14:textId="77777777" w:rsidR="00CA3DFE" w:rsidRPr="00BE11BA" w:rsidRDefault="00CA3DF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 (n * p)</w:t>
            </w:r>
          </w:p>
        </w:tc>
      </w:tr>
    </w:tbl>
    <w:p w14:paraId="16F9F2CB" w14:textId="77777777" w:rsidR="00CA3DFE" w:rsidRDefault="00CA3DFE" w:rsidP="0022027F">
      <w:pPr>
        <w:tabs>
          <w:tab w:val="left" w:pos="1395"/>
        </w:tabs>
      </w:pPr>
    </w:p>
    <w:p w14:paraId="0FA211C6" w14:textId="3CBF5554" w:rsidR="00CA3DFE" w:rsidRDefault="00CA3DFE" w:rsidP="005F461E">
      <w:pPr>
        <w:pStyle w:val="Heading2"/>
        <w:spacing w:line="480" w:lineRule="auto"/>
        <w15:collapsed/>
      </w:pPr>
      <w:proofErr w:type="spellStart"/>
      <w:r>
        <w:t>HashTable</w:t>
      </w:r>
      <w:proofErr w:type="spellEnd"/>
      <w:r>
        <w:t xml:space="preserve"> </w:t>
      </w:r>
      <w:proofErr w:type="spellStart"/>
      <w:r>
        <w:t>RunTime</w:t>
      </w:r>
      <w:proofErr w:type="spellEnd"/>
      <w:r>
        <w:t xml:space="preserve"> Analysis</w:t>
      </w:r>
    </w:p>
    <w:p w14:paraId="1AB4F60B" w14:textId="77777777" w:rsidR="007A477D" w:rsidRPr="007A477D" w:rsidRDefault="007A477D" w:rsidP="007A477D"/>
    <w:tbl>
      <w:tblPr>
        <w:tblW w:w="9180" w:type="dxa"/>
        <w:tblInd w:w="-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5672"/>
        <w:gridCol w:w="1259"/>
        <w:gridCol w:w="1259"/>
        <w:gridCol w:w="990"/>
      </w:tblGrid>
      <w:tr w:rsidR="00290EEC" w:rsidRPr="00BE11BA" w14:paraId="2BB01146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EE9DDD" w14:textId="77777777" w:rsidR="00290EEC" w:rsidRPr="00BE11BA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verifyFileFormat</w:t>
            </w:r>
            <w:proofErr w:type="spellEnd"/>
            <w:r>
              <w:rPr>
                <w:b/>
              </w:rPr>
              <w:t>() Function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2B1B0D" w14:textId="77777777" w:rsidR="00290EEC" w:rsidRPr="00BE11BA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B98DA1" w14:textId="77777777" w:rsidR="00290EEC" w:rsidRPr="00BE11BA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7B0D0B" w14:textId="77777777" w:rsidR="00290EEC" w:rsidRPr="00BE11BA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290EEC" w:rsidRPr="00BE11BA" w14:paraId="5DC7BC98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937FB3" w14:textId="77777777" w:rsidR="00290EEC" w:rsidRPr="00F031F2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31F2">
              <w:rPr>
                <w:rFonts w:ascii="Courier New" w:eastAsia="Courier New" w:hAnsi="Courier New" w:cs="Courier New"/>
                <w:b/>
              </w:rPr>
              <w:t xml:space="preserve">Create an </w:t>
            </w:r>
            <w:proofErr w:type="spellStart"/>
            <w:r w:rsidRPr="00F031F2">
              <w:rPr>
                <w:rFonts w:ascii="Courier New" w:eastAsia="Courier New" w:hAnsi="Courier New" w:cs="Courier New"/>
                <w:b/>
              </w:rPr>
              <w:t>inputFile</w:t>
            </w:r>
            <w:proofErr w:type="spellEnd"/>
            <w:r w:rsidRPr="00F031F2">
              <w:rPr>
                <w:rFonts w:ascii="Courier New" w:eastAsia="Courier New" w:hAnsi="Courier New" w:cs="Courier New"/>
                <w:b/>
              </w:rPr>
              <w:t xml:space="preserve"> pointe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96C4A0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021CB7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149C95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</w:tr>
      <w:tr w:rsidR="00290EEC" w:rsidRPr="00BE11BA" w14:paraId="356C6C46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9B0376" w14:textId="77777777" w:rsidR="00290EEC" w:rsidRPr="00F031F2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31F2">
              <w:rPr>
                <w:rFonts w:ascii="Courier New" w:eastAsia="Courier New" w:hAnsi="Courier New" w:cs="Courier New"/>
                <w:b/>
              </w:rPr>
              <w:t>Open the fi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E0A374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EB6DF7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E64185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</w:tr>
      <w:tr w:rsidR="00290EEC" w:rsidRPr="00BE11BA" w14:paraId="41665DC2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829512" w14:textId="77777777" w:rsidR="00290EEC" w:rsidRPr="00F031F2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31F2">
              <w:rPr>
                <w:rFonts w:ascii="Courier New" w:eastAsia="Courier New" w:hAnsi="Courier New" w:cs="Courier New"/>
                <w:b/>
              </w:rPr>
              <w:t>Check if file opened successfully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9D8CA2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290C6C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CE88E3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</w:tr>
      <w:tr w:rsidR="00290EEC" w:rsidRPr="00BE11BA" w14:paraId="20BB00CE" w14:textId="77777777" w:rsidTr="00290EEC">
        <w:trPr>
          <w:cantSplit/>
          <w:trHeight w:val="268"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27A788" w14:textId="77777777" w:rsidR="00290EEC" w:rsidRPr="00F031F2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31F2">
              <w:rPr>
                <w:rFonts w:ascii="Courier New" w:eastAsia="Courier New" w:hAnsi="Courier New" w:cs="Courier New"/>
                <w:b/>
              </w:rPr>
              <w:t xml:space="preserve">Create a </w:t>
            </w:r>
            <w:proofErr w:type="spellStart"/>
            <w:r w:rsidRPr="00F031F2">
              <w:rPr>
                <w:rFonts w:ascii="Courier New" w:eastAsia="Courier New" w:hAnsi="Courier New" w:cs="Courier New"/>
                <w:b/>
              </w:rPr>
              <w:t>courseNumbers</w:t>
            </w:r>
            <w:proofErr w:type="spellEnd"/>
            <w:r w:rsidRPr="00F031F2">
              <w:rPr>
                <w:rFonts w:ascii="Courier New" w:eastAsia="Courier New" w:hAnsi="Courier New" w:cs="Courier New"/>
                <w:b/>
              </w:rPr>
              <w:t xml:space="preserve">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52CDE4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B19A97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8468F4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</w:tr>
      <w:tr w:rsidR="00290EEC" w:rsidRPr="00BE11BA" w14:paraId="2D7EBDE8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1AA019" w14:textId="77777777" w:rsidR="00290EEC" w:rsidRPr="00F031F2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31F2">
              <w:rPr>
                <w:rFonts w:ascii="Courier New" w:eastAsia="Courier New" w:hAnsi="Courier New" w:cs="Courier New"/>
                <w:b/>
              </w:rPr>
              <w:t xml:space="preserve">Create </w:t>
            </w:r>
            <w:r>
              <w:rPr>
                <w:rFonts w:ascii="Courier New" w:eastAsia="Courier New" w:hAnsi="Courier New" w:cs="Courier New"/>
                <w:b/>
              </w:rPr>
              <w:t xml:space="preserve">a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s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7CC0F0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029992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 xml:space="preserve">1 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CA3C7A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290EEC" w:rsidRPr="00BE11BA" w14:paraId="48A8A71B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483FD9" w14:textId="77777777" w:rsidR="00290EEC" w:rsidRPr="00F031F2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Create a string variab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C66E7A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8927E5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CC5368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290EEC" w:rsidRPr="00BE11BA" w14:paraId="66FFA99E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1F86FC" w14:textId="77777777" w:rsidR="00290EEC" w:rsidRPr="00F031F2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For all lines in input fi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8A32AA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C65150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42A54B0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290EEC" w:rsidRPr="00BE11BA" w14:paraId="784A7C8D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1B0FC0" w14:textId="77777777" w:rsidR="00290EEC" w:rsidRPr="00F031F2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reate a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stringstream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for the lin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383489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4421F1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D700E7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290EEC" w:rsidRPr="00BE11BA" w14:paraId="324A65D7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9916DF" w14:textId="77777777" w:rsidR="00290EEC" w:rsidRPr="00F031F2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reate a token variab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0F4758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30EF1B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51CDA0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290EEC" w:rsidRPr="00BE11BA" w14:paraId="5674A85F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31C677" w14:textId="77777777" w:rsidR="00290EEC" w:rsidRPr="00F031F2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reate a temp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97A981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4EB7D2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EEB3CD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290EEC" w:rsidRPr="00BE11BA" w14:paraId="648F2C43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6C29BD" w14:textId="77777777" w:rsidR="00290EEC" w:rsidRPr="00F031F2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For each token in lin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8A20B5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15B2EB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7DC22E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290EEC" w:rsidRPr="00BE11BA" w14:paraId="7ECDFEE1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A1E01A" w14:textId="77777777" w:rsidR="00290EEC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   Push token to temp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1F3683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7B1D1A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183C4C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290EEC" w:rsidRPr="00BE11BA" w14:paraId="532E9EDD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B804AF" w14:textId="77777777" w:rsidR="00290EEC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If temp vector size &lt; 2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988CA9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58F621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E71573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290EEC" w:rsidRPr="00BE11BA" w14:paraId="447D13CF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916611" w14:textId="77777777" w:rsidR="00290EEC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Push token to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courseNumbers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057596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7CEC69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8647CC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290EEC" w:rsidRPr="00BE11BA" w14:paraId="2273B4DA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6DB69B" w14:textId="77777777" w:rsidR="00290EEC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For each token in temp after second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0319F2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073740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DF6006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290EEC" w:rsidRPr="00BE11BA" w14:paraId="53632D5D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EDCD89" w14:textId="77777777" w:rsidR="00290EEC" w:rsidRDefault="00290EE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   Push token to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s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F2DF67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715C12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E5D682" w14:textId="77777777" w:rsidR="00290EEC" w:rsidRPr="00F031F2" w:rsidRDefault="00290EE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290EEC" w:rsidRPr="00BE11BA" w14:paraId="6A1A82A4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D0379B" w14:textId="58D2734C" w:rsidR="00290EEC" w:rsidRDefault="009E56DE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Increment default size variab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F20196" w14:textId="1C9E2066" w:rsidR="00290EEC" w:rsidRPr="00F031F2" w:rsidRDefault="009E56D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33ADE2" w14:textId="794DB135" w:rsidR="00290EEC" w:rsidRPr="00F031F2" w:rsidRDefault="009E56D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A2A180" w14:textId="34943B63" w:rsidR="00290EEC" w:rsidRPr="00F031F2" w:rsidRDefault="009E56DE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290EEC" w:rsidRPr="00BE11BA" w14:paraId="1B95E1EB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12B0F0" w14:textId="0C818D10" w:rsidR="00290EEC" w:rsidRDefault="00290EEC" w:rsidP="00290EE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Close input fi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1A951E" w14:textId="610D616C" w:rsidR="00290EEC" w:rsidRPr="00F031F2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D78700" w14:textId="595F586E" w:rsidR="00290EEC" w:rsidRPr="00F031F2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62E270" w14:textId="39D058E4" w:rsidR="00290EEC" w:rsidRPr="00F031F2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290EEC" w:rsidRPr="00BE11BA" w14:paraId="74C6BB09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08B854" w14:textId="08EEF002" w:rsidR="00290EEC" w:rsidRDefault="00290EEC" w:rsidP="00290EE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For each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in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s</w:t>
            </w:r>
            <w:proofErr w:type="spell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94650D" w14:textId="517A33A6" w:rsidR="00290EEC" w:rsidRPr="00F031F2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F58B32" w14:textId="581C469D" w:rsidR="00290EEC" w:rsidRPr="00F031F2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E9F772" w14:textId="4FCDD0AC" w:rsidR="00290EEC" w:rsidRPr="00F031F2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</w:tr>
      <w:tr w:rsidR="00290EEC" w:rsidRPr="00BE11BA" w14:paraId="77963A5E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023452" w14:textId="25CB35F2" w:rsidR="00290EEC" w:rsidRDefault="00290EEC" w:rsidP="00290EE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heck if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in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courseNumbers</w:t>
            </w:r>
            <w:proofErr w:type="spell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A9DDE90" w14:textId="7FE1481F" w:rsidR="00290EEC" w:rsidRPr="00F031F2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704409" w14:textId="0098CAD9" w:rsidR="00290EEC" w:rsidRPr="00F031F2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EEBB5B" w14:textId="00AA846F" w:rsidR="00290EEC" w:rsidRPr="00F031F2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</w:tr>
      <w:tr w:rsidR="00290EEC" w:rsidRPr="00BE11BA" w14:paraId="5A704FFA" w14:textId="77777777" w:rsidTr="00290EEC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4A1DB6" w14:textId="28A74023" w:rsidR="00290EEC" w:rsidRDefault="00290EEC" w:rsidP="00290EEC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If it is not </w:t>
            </w:r>
            <w:proofErr w:type="gramStart"/>
            <w:r>
              <w:rPr>
                <w:rFonts w:ascii="Courier New" w:eastAsia="Courier New" w:hAnsi="Courier New" w:cs="Courier New"/>
                <w:b/>
              </w:rPr>
              <w:t>throw</w:t>
            </w:r>
            <w:proofErr w:type="gramEnd"/>
            <w:r>
              <w:rPr>
                <w:rFonts w:ascii="Courier New" w:eastAsia="Courier New" w:hAnsi="Courier New" w:cs="Courier New"/>
                <w:b/>
              </w:rPr>
              <w:t xml:space="preserve"> err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62A8CF" w14:textId="33544B54" w:rsidR="00290EEC" w:rsidRPr="00F031F2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F2D0EF" w14:textId="43DAA115" w:rsidR="00290EEC" w:rsidRPr="00F031F2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464275" w14:textId="3562705E" w:rsidR="00290EEC" w:rsidRPr="00F031F2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</w:tr>
      <w:tr w:rsidR="00290EEC" w:rsidRPr="00BE11BA" w14:paraId="7EDC17DC" w14:textId="77777777" w:rsidTr="00290EEC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B922FB" w14:textId="77777777" w:rsidR="00290EEC" w:rsidRPr="00BE11BA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7FC602" w14:textId="495FC1F6" w:rsidR="00290EEC" w:rsidRPr="00BE11BA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 xml:space="preserve">4(n*p) + 3q + </w:t>
            </w:r>
            <w:r w:rsidR="009E56DE">
              <w:t>7</w:t>
            </w:r>
            <w:r>
              <w:t>n + 7</w:t>
            </w:r>
          </w:p>
        </w:tc>
      </w:tr>
      <w:tr w:rsidR="00290EEC" w:rsidRPr="00BE11BA" w14:paraId="11317319" w14:textId="77777777" w:rsidTr="00290EEC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8C4AA8" w14:textId="77777777" w:rsidR="00290EEC" w:rsidRPr="00BE11BA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18F310" w14:textId="77777777" w:rsidR="00290EEC" w:rsidRPr="00BE11BA" w:rsidRDefault="00290EEC" w:rsidP="00290EE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 * p)</w:t>
            </w:r>
          </w:p>
        </w:tc>
      </w:tr>
    </w:tbl>
    <w:p w14:paraId="2EB432A5" w14:textId="77777777" w:rsidR="0089636F" w:rsidRDefault="0089636F" w:rsidP="0089636F"/>
    <w:tbl>
      <w:tblPr>
        <w:tblW w:w="9180" w:type="dxa"/>
        <w:tblInd w:w="-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5672"/>
        <w:gridCol w:w="1259"/>
        <w:gridCol w:w="1259"/>
        <w:gridCol w:w="990"/>
      </w:tblGrid>
      <w:tr w:rsidR="007A477D" w:rsidRPr="00BE11BA" w14:paraId="42A3AF8E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C0F8D4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loadCourses</w:t>
            </w:r>
            <w:proofErr w:type="spellEnd"/>
            <w:r>
              <w:rPr>
                <w:b/>
              </w:rPr>
              <w:t>() Function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16A8B2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5279AD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12A07E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7A477D" w:rsidRPr="00BE11BA" w14:paraId="33C5D364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92B3C1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Create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inputFile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pointe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06B7E6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C9C2A6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3D612E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7A477D" w:rsidRPr="00BE11BA" w14:paraId="611B4CB0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4B6737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Open the fi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C37230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0060AD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897A08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7A477D" w:rsidRPr="00BE11BA" w14:paraId="19D3F361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59D639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Create a courses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7C4430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50CC78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C0C1B4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7A477D" w:rsidRPr="00BE11BA" w14:paraId="7D241395" w14:textId="77777777" w:rsidTr="00C17B5B">
        <w:trPr>
          <w:cantSplit/>
          <w:trHeight w:val="268"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2C93AC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Create a string variab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2A199C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252D58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49613C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7A477D" w:rsidRPr="00BE11BA" w14:paraId="19638543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1044B2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Loop through lines in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inputFile</w:t>
            </w:r>
            <w:proofErr w:type="spell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284D63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2D9804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2DD57B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7A477D" w:rsidRPr="00BE11BA" w14:paraId="6CDBCF6A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FC09F3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reate a Course Object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166200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BA9913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8F7080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7A477D" w:rsidRPr="00BE11BA" w14:paraId="0742E80C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B10B85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reate a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stringstream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</w:t>
            </w:r>
            <w:proofErr w:type="gramStart"/>
            <w:r>
              <w:rPr>
                <w:rFonts w:ascii="Courier New" w:eastAsia="Courier New" w:hAnsi="Courier New" w:cs="Courier New"/>
                <w:b/>
              </w:rPr>
              <w:t>on line</w:t>
            </w:r>
            <w:proofErr w:type="gram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13CA73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4A9584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56A69F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7A477D" w:rsidRPr="00BE11BA" w14:paraId="138DC3FF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CCD65F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Set Course object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courseNumber</w:t>
            </w:r>
            <w:proofErr w:type="spell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48D553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2CB0B1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831A1D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7A477D" w:rsidRPr="00BE11BA" w14:paraId="74A6C3C4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A4D20C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Set Course object tit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1AE9FC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8F10EF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8976FE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7A477D" w:rsidRPr="00BE11BA" w14:paraId="50491B18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B119B5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For each remaining token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3416FB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62A067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B08E1F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7A477D" w:rsidRPr="00BE11BA" w14:paraId="6E247E96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A14DC6" w14:textId="77777777" w:rsidR="007A477D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   Push token to Course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31678B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5E0555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FF4C72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7A477D" w:rsidRPr="00BE11BA" w14:paraId="0A6CC133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194425" w14:textId="7072D4F5" w:rsidR="007A477D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all Insert(course) for</w:t>
            </w:r>
            <w:r w:rsidR="008232B7">
              <w:rPr>
                <w:rFonts w:ascii="Courier New" w:eastAsia="Courier New" w:hAnsi="Courier New" w:cs="Courier New"/>
                <w:b/>
              </w:rPr>
              <w:t xml:space="preserve">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hashtable</w:t>
            </w:r>
            <w:proofErr w:type="spell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57F877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O(n)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E3A979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E9624B" w14:textId="77777777" w:rsidR="007A477D" w:rsidRPr="009F0126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  <w:vertAlign w:val="superscript"/>
              </w:rPr>
            </w:pPr>
            <w:r>
              <w:rPr>
                <w:bCs/>
              </w:rPr>
              <w:t>n</w:t>
            </w:r>
            <w:r>
              <w:rPr>
                <w:bCs/>
                <w:vertAlign w:val="superscript"/>
              </w:rPr>
              <w:t>2</w:t>
            </w:r>
          </w:p>
        </w:tc>
      </w:tr>
      <w:tr w:rsidR="007A477D" w:rsidRPr="00BE11BA" w14:paraId="136C1069" w14:textId="77777777" w:rsidTr="00C17B5B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3C6F03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7B8361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>
              <w:rPr>
                <w:vertAlign w:val="superscript"/>
              </w:rPr>
              <w:t>2</w:t>
            </w:r>
            <w:r>
              <w:t xml:space="preserve"> * 6n + 2np + 5</w:t>
            </w:r>
          </w:p>
        </w:tc>
      </w:tr>
      <w:tr w:rsidR="007A477D" w:rsidRPr="00BE11BA" w14:paraId="6640844E" w14:textId="77777777" w:rsidTr="00C17B5B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BE3C79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22CDDE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 (n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</w:tr>
    </w:tbl>
    <w:p w14:paraId="2E63C673" w14:textId="77777777" w:rsidR="007A477D" w:rsidRDefault="007A477D" w:rsidP="0089636F"/>
    <w:tbl>
      <w:tblPr>
        <w:tblW w:w="9180" w:type="dxa"/>
        <w:tblInd w:w="-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5672"/>
        <w:gridCol w:w="1259"/>
        <w:gridCol w:w="1259"/>
        <w:gridCol w:w="990"/>
      </w:tblGrid>
      <w:tr w:rsidR="007A477D" w:rsidRPr="00BE11BA" w14:paraId="495C9710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6802B9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HashTable</w:t>
            </w:r>
            <w:proofErr w:type="spellEnd"/>
            <w:r>
              <w:rPr>
                <w:b/>
              </w:rPr>
              <w:t>::Insert() Function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3D2D5A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01ADBD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72EF8B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7A477D" w:rsidRPr="00BE11BA" w14:paraId="020F6308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1C2C7D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Find the key using hash(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courseNumber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>)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E36B8F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O(n)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A236F9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23D782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O(n)</w:t>
            </w:r>
          </w:p>
        </w:tc>
      </w:tr>
      <w:tr w:rsidR="007A477D" w:rsidRPr="00BE11BA" w14:paraId="2170B375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56E45A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Find the course Node from key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831E3F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2C47A7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C5B9AC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7A477D" w:rsidRPr="00BE11BA" w14:paraId="5A9F8EE5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A15D47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Create a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bucketsProbed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variab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845B75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B5A2A6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2D799F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7A477D" w:rsidRPr="00BE11BA" w14:paraId="3C2BD92E" w14:textId="77777777" w:rsidTr="00C17B5B">
        <w:trPr>
          <w:cantSplit/>
          <w:trHeight w:val="268"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39C1A1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Loop while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bucketsProbed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&lt;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tableSize</w:t>
            </w:r>
            <w:proofErr w:type="spell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C6208B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DB5348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16C262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7A477D" w:rsidRPr="00BE11BA" w14:paraId="596B2346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37A0A9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If node empty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1B6343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BBE286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EDF8B6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7A477D" w:rsidRPr="00BE11BA" w14:paraId="0042F68A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35275E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  Set node course to cours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34336A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A5437F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1B3EC0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7A477D" w:rsidRPr="00BE11BA" w14:paraId="68B5EF8F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F8B4BF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  Set node key to key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3AC81A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1B3E99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3D536A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7A477D" w:rsidRPr="00BE11BA" w14:paraId="194F6427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B429ED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  Set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isEmpty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to fals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B92EEE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4A4564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54DA80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7A477D" w:rsidRPr="00BE11BA" w14:paraId="0E3588B7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C1E531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  Set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isEmptySinceStart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to fals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82450B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9F9256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BDB0D4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7A477D" w:rsidRPr="00BE11BA" w14:paraId="4FD4E1B4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CA9AD7" w14:textId="77777777" w:rsidR="007A477D" w:rsidRPr="00F031F2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  Return tru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A2F317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5469B0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673E7B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7A477D" w:rsidRPr="00BE11BA" w14:paraId="5F014E7A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E39B52" w14:textId="77777777" w:rsidR="007A477D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Increment bucket index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CA65F8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B69204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0C82C3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7A477D" w:rsidRPr="00BE11BA" w14:paraId="5BB9FFD8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2C7DC7" w14:textId="77777777" w:rsidR="007A477D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Increment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bucketsProbed</w:t>
            </w:r>
            <w:proofErr w:type="spell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5E224DE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AD2FDD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121B9D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7A477D" w:rsidRPr="00BE11BA" w14:paraId="2615405A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98E8F3" w14:textId="77777777" w:rsidR="007A477D" w:rsidRDefault="007A477D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Return fals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2D5FD5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C25900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DD410C" w14:textId="77777777" w:rsidR="007A477D" w:rsidRPr="00F031F2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7A477D" w:rsidRPr="00BE11BA" w14:paraId="7ACC7BE3" w14:textId="77777777" w:rsidTr="00C17B5B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52921E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BC3F13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 + 4n + 7</w:t>
            </w:r>
          </w:p>
        </w:tc>
      </w:tr>
      <w:tr w:rsidR="007A477D" w:rsidRPr="00BE11BA" w14:paraId="72ED6239" w14:textId="77777777" w:rsidTr="00C17B5B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B9B851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E0B0DA" w14:textId="77777777" w:rsidR="007A477D" w:rsidRPr="00BE11BA" w:rsidRDefault="007A477D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</w:tbl>
    <w:p w14:paraId="4CB9B52B" w14:textId="77777777" w:rsidR="007A477D" w:rsidRDefault="007A477D" w:rsidP="0089636F"/>
    <w:p w14:paraId="2B1691BD" w14:textId="77777777" w:rsidR="002C7A85" w:rsidRDefault="002C7A85" w:rsidP="0089636F"/>
    <w:p w14:paraId="41E6463C" w14:textId="0893CF7A" w:rsidR="002C7A85" w:rsidRDefault="002C7A85" w:rsidP="005F461E">
      <w:pPr>
        <w:pStyle w:val="Heading2"/>
        <w:spacing w:line="480" w:lineRule="auto"/>
        <w15:collapsed/>
      </w:pPr>
      <w:r>
        <w:t>Tree Runtime Analysis</w:t>
      </w:r>
    </w:p>
    <w:p w14:paraId="5E243C09" w14:textId="77777777" w:rsidR="002C7A85" w:rsidRDefault="002C7A85" w:rsidP="002C7A85"/>
    <w:tbl>
      <w:tblPr>
        <w:tblW w:w="9180" w:type="dxa"/>
        <w:tblInd w:w="-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5672"/>
        <w:gridCol w:w="1259"/>
        <w:gridCol w:w="1259"/>
        <w:gridCol w:w="990"/>
      </w:tblGrid>
      <w:tr w:rsidR="00D510E8" w:rsidRPr="00BE11BA" w14:paraId="7A311CF7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130C57" w14:textId="77777777" w:rsidR="00D510E8" w:rsidRPr="00BE11BA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bookmarkStart w:id="2" w:name="_Hlk167810380"/>
            <w:proofErr w:type="spellStart"/>
            <w:r>
              <w:rPr>
                <w:b/>
              </w:rPr>
              <w:t>verifyFileFormat</w:t>
            </w:r>
            <w:proofErr w:type="spellEnd"/>
            <w:r>
              <w:rPr>
                <w:b/>
              </w:rPr>
              <w:t>() Function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CD66B5" w14:textId="77777777" w:rsidR="00D510E8" w:rsidRPr="00BE11BA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EA0665" w14:textId="77777777" w:rsidR="00D510E8" w:rsidRPr="00BE11BA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0425F6" w14:textId="77777777" w:rsidR="00D510E8" w:rsidRPr="00BE11BA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D510E8" w:rsidRPr="00BE11BA" w14:paraId="7385A5D8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311E53" w14:textId="77777777" w:rsidR="00D510E8" w:rsidRPr="00F031F2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31F2">
              <w:rPr>
                <w:rFonts w:ascii="Courier New" w:eastAsia="Courier New" w:hAnsi="Courier New" w:cs="Courier New"/>
                <w:b/>
              </w:rPr>
              <w:t xml:space="preserve">Create an </w:t>
            </w:r>
            <w:proofErr w:type="spellStart"/>
            <w:r w:rsidRPr="00F031F2">
              <w:rPr>
                <w:rFonts w:ascii="Courier New" w:eastAsia="Courier New" w:hAnsi="Courier New" w:cs="Courier New"/>
                <w:b/>
              </w:rPr>
              <w:t>inputFile</w:t>
            </w:r>
            <w:proofErr w:type="spellEnd"/>
            <w:r w:rsidRPr="00F031F2">
              <w:rPr>
                <w:rFonts w:ascii="Courier New" w:eastAsia="Courier New" w:hAnsi="Courier New" w:cs="Courier New"/>
                <w:b/>
              </w:rPr>
              <w:t xml:space="preserve"> pointe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6533E2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846E38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8543C4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</w:tr>
      <w:tr w:rsidR="00D510E8" w:rsidRPr="00BE11BA" w14:paraId="67CEC13D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384208" w14:textId="77777777" w:rsidR="00D510E8" w:rsidRPr="00F031F2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31F2">
              <w:rPr>
                <w:rFonts w:ascii="Courier New" w:eastAsia="Courier New" w:hAnsi="Courier New" w:cs="Courier New"/>
                <w:b/>
              </w:rPr>
              <w:t>Open the fi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4A22C5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D24AEB0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4E8EF3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</w:tr>
      <w:tr w:rsidR="00D510E8" w:rsidRPr="00BE11BA" w14:paraId="5D419E23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D82D83" w14:textId="77777777" w:rsidR="00D510E8" w:rsidRPr="00F031F2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31F2">
              <w:rPr>
                <w:rFonts w:ascii="Courier New" w:eastAsia="Courier New" w:hAnsi="Courier New" w:cs="Courier New"/>
                <w:b/>
              </w:rPr>
              <w:t>Check if file opened successfully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56A0BA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60EADE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1F3BB0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</w:tr>
      <w:tr w:rsidR="00D510E8" w:rsidRPr="00BE11BA" w14:paraId="00A03C86" w14:textId="77777777" w:rsidTr="00C17B5B">
        <w:trPr>
          <w:cantSplit/>
          <w:trHeight w:val="268"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5C7E54" w14:textId="77777777" w:rsidR="00D510E8" w:rsidRPr="00F031F2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31F2">
              <w:rPr>
                <w:rFonts w:ascii="Courier New" w:eastAsia="Courier New" w:hAnsi="Courier New" w:cs="Courier New"/>
                <w:b/>
              </w:rPr>
              <w:t xml:space="preserve">Create a </w:t>
            </w:r>
            <w:proofErr w:type="spellStart"/>
            <w:r w:rsidRPr="00F031F2">
              <w:rPr>
                <w:rFonts w:ascii="Courier New" w:eastAsia="Courier New" w:hAnsi="Courier New" w:cs="Courier New"/>
                <w:b/>
              </w:rPr>
              <w:t>courseNumbers</w:t>
            </w:r>
            <w:proofErr w:type="spellEnd"/>
            <w:r w:rsidRPr="00F031F2">
              <w:rPr>
                <w:rFonts w:ascii="Courier New" w:eastAsia="Courier New" w:hAnsi="Courier New" w:cs="Courier New"/>
                <w:b/>
              </w:rPr>
              <w:t xml:space="preserve">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673FA6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0182B3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FFB3C4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 w:rsidRPr="00F031F2">
              <w:rPr>
                <w:bCs/>
              </w:rPr>
              <w:t>1</w:t>
            </w:r>
          </w:p>
        </w:tc>
      </w:tr>
      <w:tr w:rsidR="00D510E8" w:rsidRPr="00BE11BA" w14:paraId="47ACF8BD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3E9DC0" w14:textId="77777777" w:rsidR="00D510E8" w:rsidRPr="00F031F2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 w:rsidRPr="00F031F2">
              <w:rPr>
                <w:rFonts w:ascii="Courier New" w:eastAsia="Courier New" w:hAnsi="Courier New" w:cs="Courier New"/>
                <w:b/>
              </w:rPr>
              <w:t xml:space="preserve">Create </w:t>
            </w:r>
            <w:r>
              <w:rPr>
                <w:rFonts w:ascii="Courier New" w:eastAsia="Courier New" w:hAnsi="Courier New" w:cs="Courier New"/>
                <w:b/>
              </w:rPr>
              <w:t xml:space="preserve">a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s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3683A6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6565C9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 xml:space="preserve">1 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FEB685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D510E8" w:rsidRPr="00BE11BA" w14:paraId="72541033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CF3E34" w14:textId="77777777" w:rsidR="00D510E8" w:rsidRPr="00F031F2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Create a string variab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923F0A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891690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334111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D510E8" w:rsidRPr="00BE11BA" w14:paraId="44F84FA6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FE6B5E" w14:textId="77777777" w:rsidR="00D510E8" w:rsidRPr="00F031F2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For all lines in input fi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9ABEC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F54E1C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C245AF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D510E8" w:rsidRPr="00BE11BA" w14:paraId="4A5F3019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145D90" w14:textId="77777777" w:rsidR="00D510E8" w:rsidRPr="00F031F2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reate a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stringstream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for the lin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561103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D786AA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561B38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D510E8" w:rsidRPr="00BE11BA" w14:paraId="342177EB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C5197B" w14:textId="77777777" w:rsidR="00D510E8" w:rsidRPr="00F031F2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reate a token variab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6F5AD3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FC3402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640505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D510E8" w:rsidRPr="00BE11BA" w14:paraId="62F5714A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0249D1" w14:textId="77777777" w:rsidR="00D510E8" w:rsidRPr="00F031F2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reate a temp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D6896E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6304C7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BAF92A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D510E8" w:rsidRPr="00BE11BA" w14:paraId="1670680B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07FD32" w14:textId="77777777" w:rsidR="00D510E8" w:rsidRPr="00F031F2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For each token in lin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8954C9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8672F8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F566AA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D510E8" w:rsidRPr="00BE11BA" w14:paraId="1AB18F7F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543121" w14:textId="77777777" w:rsidR="00D510E8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   Push token to temp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5EDB59A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B5C9D1A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03C537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D510E8" w:rsidRPr="00BE11BA" w14:paraId="0587210C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DABDAD" w14:textId="77777777" w:rsidR="00D510E8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If temp vector size &lt; 2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AB54B6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DDB32B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2F456C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D510E8" w:rsidRPr="00BE11BA" w14:paraId="0BA55AE6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0B708C" w14:textId="77777777" w:rsidR="00D510E8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Push token to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courseNumbers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E9849F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91B8D5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6C7A86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D510E8" w:rsidRPr="00BE11BA" w14:paraId="335D3292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9CD28A" w14:textId="77777777" w:rsidR="00D510E8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For each token in temp after second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45DFAF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A31777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C7F05F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D510E8" w:rsidRPr="00BE11BA" w14:paraId="6C172F06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69DE83" w14:textId="77777777" w:rsidR="00D510E8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   Push token to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s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8A0868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7135D5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2ADAC3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D510E8" w:rsidRPr="00BE11BA" w14:paraId="29751A55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73DE42" w14:textId="77777777" w:rsidR="00D510E8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Close input fi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22652B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8FD845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68AB00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D510E8" w:rsidRPr="00BE11BA" w14:paraId="5656B9F7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80081F" w14:textId="77777777" w:rsidR="00D510E8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For each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in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s</w:t>
            </w:r>
            <w:proofErr w:type="spell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C44D8D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DFEE37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C2A592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</w:tr>
      <w:tr w:rsidR="00D510E8" w:rsidRPr="00BE11BA" w14:paraId="10D972B8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291019" w14:textId="77777777" w:rsidR="00D510E8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heck if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in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courseNumbers</w:t>
            </w:r>
            <w:proofErr w:type="spell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5B60FB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A4451D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FC51C2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</w:tr>
      <w:tr w:rsidR="00D510E8" w:rsidRPr="00BE11BA" w14:paraId="3B5B867D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12BE43" w14:textId="77777777" w:rsidR="00D510E8" w:rsidRDefault="00D510E8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If it is not </w:t>
            </w:r>
            <w:proofErr w:type="gramStart"/>
            <w:r>
              <w:rPr>
                <w:rFonts w:ascii="Courier New" w:eastAsia="Courier New" w:hAnsi="Courier New" w:cs="Courier New"/>
                <w:b/>
              </w:rPr>
              <w:t>throw</w:t>
            </w:r>
            <w:proofErr w:type="gramEnd"/>
            <w:r>
              <w:rPr>
                <w:rFonts w:ascii="Courier New" w:eastAsia="Courier New" w:hAnsi="Courier New" w:cs="Courier New"/>
                <w:b/>
              </w:rPr>
              <w:t xml:space="preserve"> err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19B368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0476EC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530E62" w14:textId="77777777" w:rsidR="00D510E8" w:rsidRPr="00F031F2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q</w:t>
            </w:r>
          </w:p>
        </w:tc>
      </w:tr>
      <w:tr w:rsidR="00D510E8" w:rsidRPr="00BE11BA" w14:paraId="7F664D48" w14:textId="77777777" w:rsidTr="00C17B5B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434ECA" w14:textId="77777777" w:rsidR="00D510E8" w:rsidRPr="00BE11BA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326C01" w14:textId="77777777" w:rsidR="00D510E8" w:rsidRPr="00BE11BA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4(n*p) + 3q + 6n + 7</w:t>
            </w:r>
          </w:p>
        </w:tc>
      </w:tr>
      <w:tr w:rsidR="00D510E8" w:rsidRPr="00BE11BA" w14:paraId="310E3697" w14:textId="77777777" w:rsidTr="00C17B5B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AFCB14" w14:textId="77777777" w:rsidR="00D510E8" w:rsidRPr="00BE11BA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0E84EB" w14:textId="77777777" w:rsidR="00D510E8" w:rsidRPr="00BE11BA" w:rsidRDefault="00D510E8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 * p)</w:t>
            </w:r>
          </w:p>
        </w:tc>
      </w:tr>
      <w:bookmarkEnd w:id="2"/>
    </w:tbl>
    <w:p w14:paraId="6C8684DB" w14:textId="77777777" w:rsidR="00D510E8" w:rsidRDefault="00D510E8" w:rsidP="002C7A85"/>
    <w:tbl>
      <w:tblPr>
        <w:tblW w:w="9180" w:type="dxa"/>
        <w:tblInd w:w="-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5672"/>
        <w:gridCol w:w="1259"/>
        <w:gridCol w:w="1259"/>
        <w:gridCol w:w="990"/>
      </w:tblGrid>
      <w:tr w:rsidR="00FF01DC" w:rsidRPr="00BE11BA" w14:paraId="706D5F4F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4A1F8B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loadCourses</w:t>
            </w:r>
            <w:proofErr w:type="spellEnd"/>
            <w:r>
              <w:rPr>
                <w:b/>
              </w:rPr>
              <w:t>() Function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1A8DE4F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653122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1AA65F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FF01DC" w:rsidRPr="00BE11BA" w14:paraId="544B16B5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EE5316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Create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inputFile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pointe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F6305D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AA0A33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55F2A9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FF01DC" w:rsidRPr="00BE11BA" w14:paraId="17EF9314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B30B5F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Open the fi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C831BF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295E5B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F15872D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FF01DC" w:rsidRPr="00BE11BA" w14:paraId="4ECB178F" w14:textId="77777777" w:rsidTr="00C17B5B">
        <w:trPr>
          <w:cantSplit/>
          <w:trHeight w:val="268"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EA35EA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Create a string variab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232F12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D18FF2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8BF88E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FF01DC" w:rsidRPr="00BE11BA" w14:paraId="34C72633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53A239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Loop through lines in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inputFile</w:t>
            </w:r>
            <w:proofErr w:type="spell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834B10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E35CEF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711889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FF01DC" w:rsidRPr="00BE11BA" w14:paraId="77A122C8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11319E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reate a Course Object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A951FD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BB3DB5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3B510C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FF01DC" w:rsidRPr="00BE11BA" w14:paraId="2F33960F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C0424C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reate a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stringstream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</w:t>
            </w:r>
            <w:proofErr w:type="gramStart"/>
            <w:r>
              <w:rPr>
                <w:rFonts w:ascii="Courier New" w:eastAsia="Courier New" w:hAnsi="Courier New" w:cs="Courier New"/>
                <w:b/>
              </w:rPr>
              <w:t>on line</w:t>
            </w:r>
            <w:proofErr w:type="gram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BC5054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625D96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AD30BD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FF01DC" w:rsidRPr="00BE11BA" w14:paraId="03B75DA1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10774B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Set Course object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courseNumber</w:t>
            </w:r>
            <w:proofErr w:type="spell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BD5AC7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5058A9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663978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FF01DC" w:rsidRPr="00BE11BA" w14:paraId="3F8257B7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8FA356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Set Course object titl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79D669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234E83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87E5A8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FF01DC" w:rsidRPr="00BE11BA" w14:paraId="144B6591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66BE0B9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For each remaining token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98D97E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DCB122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8430A8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FF01DC" w:rsidRPr="00BE11BA" w14:paraId="28D06611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84188F" w14:textId="77777777" w:rsidR="00FF01DC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   Push token to Course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prereq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vector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AEF839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75671E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p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01BD85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 * p</w:t>
            </w:r>
          </w:p>
        </w:tc>
      </w:tr>
      <w:tr w:rsidR="00FF01DC" w:rsidRPr="00BE11BA" w14:paraId="6F7F68E1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E87058" w14:textId="77777777" w:rsidR="00FF01DC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all Insert(course) for the tre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2AB576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O(n)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80535F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40B45BD" w14:textId="77777777" w:rsidR="00FF01DC" w:rsidRPr="0068001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  <w:r>
              <w:rPr>
                <w:bCs/>
                <w:vertAlign w:val="superscript"/>
              </w:rPr>
              <w:t>2</w:t>
            </w:r>
          </w:p>
        </w:tc>
      </w:tr>
      <w:tr w:rsidR="00FF01DC" w:rsidRPr="00BE11BA" w14:paraId="6E5E8827" w14:textId="77777777" w:rsidTr="00C17B5B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E77E72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EA94E3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n</w:t>
            </w:r>
            <w:r>
              <w:rPr>
                <w:vertAlign w:val="superscript"/>
              </w:rPr>
              <w:t>2</w:t>
            </w:r>
            <w:r>
              <w:t xml:space="preserve"> + 2np + 3</w:t>
            </w:r>
          </w:p>
        </w:tc>
      </w:tr>
      <w:tr w:rsidR="00FF01DC" w:rsidRPr="00BE11BA" w14:paraId="5C16E03A" w14:textId="77777777" w:rsidTr="00C17B5B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B9A2925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29365A" w14:textId="20BAF87A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</w:t>
            </w:r>
            <w:r w:rsidR="00A56B43">
              <w:rPr>
                <w:vertAlign w:val="superscript"/>
              </w:rPr>
              <w:t>2</w:t>
            </w:r>
            <w:r>
              <w:t>)</w:t>
            </w:r>
          </w:p>
        </w:tc>
      </w:tr>
    </w:tbl>
    <w:p w14:paraId="6A8C4C96" w14:textId="77777777" w:rsidR="00FF01DC" w:rsidRDefault="00FF01DC" w:rsidP="002C7A85"/>
    <w:tbl>
      <w:tblPr>
        <w:tblW w:w="9180" w:type="dxa"/>
        <w:tblInd w:w="-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5672"/>
        <w:gridCol w:w="1259"/>
        <w:gridCol w:w="1259"/>
        <w:gridCol w:w="990"/>
      </w:tblGrid>
      <w:tr w:rsidR="00FF01DC" w:rsidRPr="00BE11BA" w14:paraId="1BD215B0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FD47DB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>Tree::Insert() Function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BA9FE8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957129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22D855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FF01DC" w:rsidRPr="00BE11BA" w14:paraId="67D903A5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96CE7C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If root is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nullptr</w:t>
            </w:r>
            <w:proofErr w:type="spellEnd"/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7C6B2C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28680C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2C983C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FF01DC" w:rsidRPr="00BE11BA" w14:paraId="2CAB51E1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6DC695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Call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addNode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w/root and course as args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67FC5A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O(n)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48C157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2E0CBC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O(n)</w:t>
            </w:r>
          </w:p>
        </w:tc>
      </w:tr>
      <w:tr w:rsidR="00FF01DC" w:rsidRPr="00BE11BA" w14:paraId="555A8248" w14:textId="77777777" w:rsidTr="00C17B5B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70E673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45AF14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 + 1</w:t>
            </w:r>
          </w:p>
        </w:tc>
      </w:tr>
      <w:tr w:rsidR="00FF01DC" w:rsidRPr="00BE11BA" w14:paraId="53E42C25" w14:textId="77777777" w:rsidTr="00C17B5B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44F334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32CCB5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</w:tbl>
    <w:p w14:paraId="710BC7CF" w14:textId="77777777" w:rsidR="00FF01DC" w:rsidRDefault="00FF01DC" w:rsidP="002C7A85"/>
    <w:tbl>
      <w:tblPr>
        <w:tblW w:w="9180" w:type="dxa"/>
        <w:tblInd w:w="-5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5672"/>
        <w:gridCol w:w="1259"/>
        <w:gridCol w:w="1259"/>
        <w:gridCol w:w="990"/>
      </w:tblGrid>
      <w:tr w:rsidR="00FF01DC" w:rsidRPr="00BE11BA" w14:paraId="78DE4383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2184B8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>
              <w:rPr>
                <w:b/>
              </w:rPr>
              <w:t>Tree::</w:t>
            </w:r>
            <w:proofErr w:type="spellStart"/>
            <w:r>
              <w:rPr>
                <w:b/>
              </w:rPr>
              <w:t>addNode</w:t>
            </w:r>
            <w:proofErr w:type="spellEnd"/>
            <w:r>
              <w:rPr>
                <w:b/>
              </w:rPr>
              <w:t>() Function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ED4DA7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Line Cost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6C8CC18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# Times Executes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4A990C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</w:tr>
      <w:tr w:rsidR="00FF01DC" w:rsidRPr="00BE11BA" w14:paraId="1E93B113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D0F6FF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Compare course number against node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A05899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A73B5C2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10AB97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FF01DC" w:rsidRPr="00BE11BA" w14:paraId="767D819A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FCEAFD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>If comparison &lt; 0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CFB184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DA0B57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F1E225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FF01DC" w:rsidRPr="00BE11BA" w14:paraId="4BA214F7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7E1DAD2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Check if node’s left child is null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947717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A98E29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BFAECF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</w:tr>
      <w:tr w:rsidR="00FF01DC" w:rsidRPr="00BE11BA" w14:paraId="7842845A" w14:textId="77777777" w:rsidTr="00C17B5B">
        <w:trPr>
          <w:cantSplit/>
          <w:trHeight w:val="268"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0B1270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   Else Call </w:t>
            </w:r>
            <w:proofErr w:type="spellStart"/>
            <w:r>
              <w:rPr>
                <w:rFonts w:ascii="Courier New" w:eastAsia="Courier New" w:hAnsi="Courier New" w:cs="Courier New"/>
                <w:b/>
              </w:rPr>
              <w:t>addNode</w:t>
            </w:r>
            <w:proofErr w:type="spellEnd"/>
            <w:r>
              <w:rPr>
                <w:rFonts w:ascii="Courier New" w:eastAsia="Courier New" w:hAnsi="Courier New" w:cs="Courier New"/>
                <w:b/>
              </w:rPr>
              <w:t xml:space="preserve"> on left child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CF09D5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1</w:t>
            </w:r>
          </w:p>
        </w:tc>
        <w:tc>
          <w:tcPr>
            <w:tcW w:w="1259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B92498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  <w:tc>
          <w:tcPr>
            <w:tcW w:w="99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BDAA7F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  <w:r>
              <w:rPr>
                <w:bCs/>
              </w:rPr>
              <w:t>n</w:t>
            </w:r>
          </w:p>
        </w:tc>
      </w:tr>
      <w:tr w:rsidR="00FF01DC" w:rsidRPr="00BE11BA" w14:paraId="38D310EF" w14:textId="77777777" w:rsidTr="00C17B5B">
        <w:trPr>
          <w:cantSplit/>
          <w:tblHeader/>
        </w:trPr>
        <w:tc>
          <w:tcPr>
            <w:tcW w:w="5672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DC7612" w14:textId="77777777" w:rsidR="00FF01DC" w:rsidRPr="00F031F2" w:rsidRDefault="00FF01DC" w:rsidP="00C17B5B">
            <w:pPr>
              <w:suppressAutoHyphens/>
              <w:spacing w:after="0" w:line="240" w:lineRule="auto"/>
              <w:contextualSpacing/>
              <w:rPr>
                <w:rFonts w:ascii="Courier New" w:eastAsia="Courier New" w:hAnsi="Courier New" w:cs="Courier New"/>
                <w:b/>
              </w:rPr>
            </w:pPr>
            <w:r>
              <w:rPr>
                <w:rFonts w:ascii="Courier New" w:eastAsia="Courier New" w:hAnsi="Courier New" w:cs="Courier New"/>
                <w:b/>
              </w:rPr>
              <w:t xml:space="preserve">//Even in worst case only the if or else block will </w:t>
            </w:r>
            <w:proofErr w:type="gramStart"/>
            <w:r>
              <w:rPr>
                <w:rFonts w:ascii="Courier New" w:eastAsia="Courier New" w:hAnsi="Courier New" w:cs="Courier New"/>
                <w:b/>
              </w:rPr>
              <w:t>execute</w:t>
            </w:r>
            <w:proofErr w:type="gramEnd"/>
            <w:r>
              <w:rPr>
                <w:rFonts w:ascii="Courier New" w:eastAsia="Courier New" w:hAnsi="Courier New" w:cs="Courier New"/>
                <w:b/>
              </w:rPr>
              <w:t xml:space="preserve"> and they have same time complexity</w:t>
            </w:r>
          </w:p>
        </w:tc>
        <w:tc>
          <w:tcPr>
            <w:tcW w:w="1259" w:type="dxa"/>
            <w:shd w:val="clear" w:color="auto" w:fill="000000" w:themeFill="text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AA504D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</w:p>
        </w:tc>
        <w:tc>
          <w:tcPr>
            <w:tcW w:w="1259" w:type="dxa"/>
            <w:shd w:val="clear" w:color="auto" w:fill="000000" w:themeFill="text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D789EB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</w:p>
        </w:tc>
        <w:tc>
          <w:tcPr>
            <w:tcW w:w="990" w:type="dxa"/>
            <w:shd w:val="clear" w:color="auto" w:fill="000000" w:themeFill="text1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D2BE16" w14:textId="77777777" w:rsidR="00FF01DC" w:rsidRPr="00F031F2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bCs/>
              </w:rPr>
            </w:pPr>
          </w:p>
        </w:tc>
      </w:tr>
      <w:tr w:rsidR="00FF01DC" w:rsidRPr="00BE11BA" w14:paraId="359BCBF6" w14:textId="77777777" w:rsidTr="00C17B5B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9EE899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Total Cost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4E017B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 + 3</w:t>
            </w:r>
          </w:p>
        </w:tc>
      </w:tr>
      <w:tr w:rsidR="00FF01DC" w:rsidRPr="00BE11BA" w14:paraId="4CE6DF3C" w14:textId="77777777" w:rsidTr="00C17B5B">
        <w:trPr>
          <w:cantSplit/>
          <w:tblHeader/>
        </w:trPr>
        <w:tc>
          <w:tcPr>
            <w:tcW w:w="6931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EC7502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b/>
              </w:rPr>
            </w:pPr>
            <w:r w:rsidRPr="00BE11BA">
              <w:rPr>
                <w:b/>
              </w:rPr>
              <w:t>Runtime</w:t>
            </w:r>
          </w:p>
        </w:tc>
        <w:tc>
          <w:tcPr>
            <w:tcW w:w="2249" w:type="dxa"/>
            <w:gridSpan w:val="2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51A2FE" w14:textId="77777777" w:rsidR="00FF01DC" w:rsidRPr="00BE11BA" w:rsidRDefault="00FF01DC" w:rsidP="00C17B5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</w:pPr>
            <w:r>
              <w:t>O(n)</w:t>
            </w:r>
          </w:p>
        </w:tc>
      </w:tr>
    </w:tbl>
    <w:p w14:paraId="720FFC51" w14:textId="115893AD" w:rsidR="000416A2" w:rsidRDefault="000416A2" w:rsidP="000416A2">
      <w:pPr>
        <w:pStyle w:val="Heading4"/>
      </w:pPr>
    </w:p>
    <w:p w14:paraId="650D8026" w14:textId="52A533BC" w:rsidR="000416A2" w:rsidRDefault="00A56B43" w:rsidP="0075445E">
      <w:pPr>
        <w:pStyle w:val="Heading2"/>
        <w:widowControl w:val="0"/>
        <w:jc w:val="center"/>
        <w:rPr>
          <w:rStyle w:val="Strong"/>
          <w:b/>
          <w:bCs w:val="0"/>
        </w:rPr>
      </w:pPr>
      <w:r w:rsidRPr="00A56B43">
        <w:rPr>
          <w:rStyle w:val="Strong"/>
          <w:b/>
          <w:bCs w:val="0"/>
        </w:rPr>
        <w:t>Adva</w:t>
      </w:r>
      <w:r>
        <w:rPr>
          <w:rStyle w:val="Strong"/>
          <w:b/>
          <w:bCs w:val="0"/>
        </w:rPr>
        <w:t>ntages and Disadvantages</w:t>
      </w:r>
    </w:p>
    <w:p w14:paraId="719F76A4" w14:textId="77777777" w:rsidR="001960BF" w:rsidRPr="001960BF" w:rsidRDefault="001960BF" w:rsidP="0075445E">
      <w:pPr>
        <w:widowControl w:val="0"/>
      </w:pPr>
    </w:p>
    <w:p w14:paraId="7A8C231A" w14:textId="0021243A" w:rsidR="00A56B43" w:rsidRDefault="001960BF" w:rsidP="00DA2E3A">
      <w:pPr>
        <w:spacing w:line="480" w:lineRule="auto"/>
        <w:ind w:firstLine="720"/>
      </w:pPr>
      <w:r>
        <w:t>The data structures being considered for use are a vector, hash table, and tree. If we inspect the runtime of the three data structures, we can see that the vector has the fastest runtime</w:t>
      </w:r>
      <w:r w:rsidR="00DA2E3A">
        <w:t xml:space="preserve"> for loading courses</w:t>
      </w:r>
      <w:r>
        <w:t>. Both the hash table and tree structures have a worst-case runtime of O(n</w:t>
      </w:r>
      <w:r>
        <w:rPr>
          <w:vertAlign w:val="superscript"/>
        </w:rPr>
        <w:t>2</w:t>
      </w:r>
      <w:r>
        <w:t xml:space="preserve">), while the vector is O(n * p) where n is the number of lines in the file, and p is the class with the largest number of </w:t>
      </w:r>
      <w:proofErr w:type="spellStart"/>
      <w:r>
        <w:t>prereqs</w:t>
      </w:r>
      <w:proofErr w:type="spellEnd"/>
      <w:r>
        <w:t xml:space="preserve">. While unlikely, there is a potential for a class that has n – 1 </w:t>
      </w:r>
      <w:proofErr w:type="gramStart"/>
      <w:r>
        <w:t>prerequisites</w:t>
      </w:r>
      <w:proofErr w:type="gramEnd"/>
      <w:r>
        <w:t>. This would make the vector’s runtime closer to O(n</w:t>
      </w:r>
      <w:r>
        <w:rPr>
          <w:vertAlign w:val="superscript"/>
        </w:rPr>
        <w:t>2</w:t>
      </w:r>
      <w:r>
        <w:t xml:space="preserve">) than O(n). In the average case, it is closer to O(n).  </w:t>
      </w:r>
      <w:r w:rsidR="0075445E">
        <w:t>All of this said, these runtimes are only for loading a file into a structure.</w:t>
      </w:r>
    </w:p>
    <w:p w14:paraId="358D24FB" w14:textId="261899BC" w:rsidR="00FB7D5F" w:rsidRDefault="0075445E" w:rsidP="00DA2E3A">
      <w:pPr>
        <w:spacing w:line="480" w:lineRule="auto"/>
      </w:pPr>
      <w:r>
        <w:tab/>
        <w:t xml:space="preserve">The advisors wish to have a program that prints a list of all courses in alphanumeric order, as well as print out a given course. These runtimes were not desired in this </w:t>
      </w:r>
      <w:proofErr w:type="gramStart"/>
      <w:r>
        <w:t>document, but</w:t>
      </w:r>
      <w:proofErr w:type="gramEnd"/>
      <w:r>
        <w:t xml:space="preserve"> will greatly affect the runtime of this program. For the vector, using std::sort from the C++ library, the runtime for sorting is O(</w:t>
      </w:r>
      <w:proofErr w:type="spellStart"/>
      <w:r>
        <w:t>NlogN</w:t>
      </w:r>
      <w:proofErr w:type="spellEnd"/>
      <w:r>
        <w:t>).</w:t>
      </w:r>
      <w:r w:rsidR="00FB7D5F">
        <w:t xml:space="preserve"> Using this will display the alphanumeric list in O(n</w:t>
      </w:r>
      <w:proofErr w:type="gramStart"/>
      <w:r w:rsidR="00FB7D5F">
        <w:t>), and</w:t>
      </w:r>
      <w:proofErr w:type="gramEnd"/>
      <w:r w:rsidR="00FB7D5F">
        <w:t xml:space="preserve"> finding a specific course will be worst-case O(n) as well. </w:t>
      </w:r>
    </w:p>
    <w:p w14:paraId="23617126" w14:textId="0C95F056" w:rsidR="00FB7D5F" w:rsidRDefault="0075445E" w:rsidP="00DA2E3A">
      <w:pPr>
        <w:spacing w:line="480" w:lineRule="auto"/>
        <w:ind w:firstLine="720"/>
      </w:pPr>
      <w:r>
        <w:lastRenderedPageBreak/>
        <w:t xml:space="preserve">The hash table </w:t>
      </w:r>
      <w:r w:rsidR="00FB7D5F">
        <w:t xml:space="preserve">has a larger load time and </w:t>
      </w:r>
      <w:r>
        <w:t>is inherently unsorted</w:t>
      </w:r>
      <w:r w:rsidR="00FB7D5F">
        <w:t>.</w:t>
      </w:r>
      <w:r>
        <w:t xml:space="preserve"> </w:t>
      </w:r>
      <w:r w:rsidR="00FB7D5F">
        <w:t xml:space="preserve">To sort this, </w:t>
      </w:r>
      <w:r>
        <w:t xml:space="preserve">the values must be extracted and then sorted, which </w:t>
      </w:r>
      <w:proofErr w:type="spellStart"/>
      <w:r w:rsidR="003A19A5">
        <w:t>coud</w:t>
      </w:r>
      <w:proofErr w:type="spellEnd"/>
      <w:r w:rsidR="003A19A5">
        <w:t xml:space="preserve"> </w:t>
      </w:r>
      <w:r>
        <w:t xml:space="preserve">cause a longer runtime. </w:t>
      </w:r>
      <w:r w:rsidR="00FB7D5F">
        <w:t xml:space="preserve">This data structure is not the best for displaying values in order. The </w:t>
      </w:r>
      <w:proofErr w:type="spellStart"/>
      <w:r w:rsidR="00FB7D5F">
        <w:t>hashtable</w:t>
      </w:r>
      <w:proofErr w:type="spellEnd"/>
      <w:r w:rsidR="00FB7D5F">
        <w:t xml:space="preserve"> will usually excel in searching for a specific course, but if all the courses have the same hash key, it could have a similar time complexity to the </w:t>
      </w:r>
      <w:r w:rsidR="00ED2B75">
        <w:t>vector</w:t>
      </w:r>
      <w:r w:rsidR="00FB7D5F">
        <w:t>.</w:t>
      </w:r>
      <w:r w:rsidR="00ED2B75">
        <w:t xml:space="preserve"> On average, the runtime will be closer to O(1) when searching for a specific course.</w:t>
      </w:r>
      <w:r w:rsidR="00FB7D5F">
        <w:t xml:space="preserve"> </w:t>
      </w:r>
    </w:p>
    <w:p w14:paraId="7071C84F" w14:textId="52CD315D" w:rsidR="00FB7D5F" w:rsidRDefault="0075445E" w:rsidP="00DA2E3A">
      <w:pPr>
        <w:spacing w:line="480" w:lineRule="auto"/>
        <w:ind w:firstLine="720"/>
      </w:pPr>
      <w:r>
        <w:t xml:space="preserve">Moving on to the tree data structure, while the load time is more than the vector, it excels in searching for a course. When </w:t>
      </w:r>
      <w:r w:rsidR="00FB7D5F">
        <w:t>searchin</w:t>
      </w:r>
      <w:r>
        <w:t>g</w:t>
      </w:r>
      <w:r w:rsidR="00FB7D5F">
        <w:t xml:space="preserve"> for</w:t>
      </w:r>
      <w:r>
        <w:t xml:space="preserve"> </w:t>
      </w:r>
      <w:r w:rsidR="00FB7D5F">
        <w:t>a specific course, if the tree is properly balanced, the runtime could be O(</w:t>
      </w:r>
      <w:proofErr w:type="spellStart"/>
      <w:r w:rsidR="00FB7D5F">
        <w:t>logN</w:t>
      </w:r>
      <w:proofErr w:type="spellEnd"/>
      <w:r w:rsidR="00FB7D5F">
        <w:t>)</w:t>
      </w:r>
      <w:r w:rsidR="00586130">
        <w:t>, which is faster than the vector</w:t>
      </w:r>
      <w:r w:rsidR="00FB7D5F">
        <w:t xml:space="preserve">. </w:t>
      </w:r>
      <w:r w:rsidR="00E1105E">
        <w:t>It should be noted that p</w:t>
      </w:r>
      <w:r w:rsidR="00FB7D5F">
        <w:t>roperly balancing a tree c</w:t>
      </w:r>
      <w:r w:rsidR="00E1105E">
        <w:t>ould</w:t>
      </w:r>
      <w:r w:rsidR="00FB7D5F">
        <w:t xml:space="preserve"> introduce a larger load time. Displaying all courses in order</w:t>
      </w:r>
      <w:r w:rsidR="00E1105E">
        <w:t xml:space="preserve"> </w:t>
      </w:r>
      <w:r w:rsidR="00FB7D5F">
        <w:t xml:space="preserve">has </w:t>
      </w:r>
      <w:r w:rsidR="00E1105E">
        <w:t>a</w:t>
      </w:r>
      <w:r w:rsidR="00FB7D5F">
        <w:t xml:space="preserve"> runtime </w:t>
      </w:r>
      <w:r w:rsidR="00E1105E">
        <w:t>of</w:t>
      </w:r>
      <w:r w:rsidR="00FB7D5F">
        <w:t xml:space="preserve"> O(</w:t>
      </w:r>
      <w:proofErr w:type="spellStart"/>
      <w:r w:rsidR="00E1105E">
        <w:t>NlogN</w:t>
      </w:r>
      <w:proofErr w:type="spellEnd"/>
      <w:r w:rsidR="00FB7D5F">
        <w:t>)</w:t>
      </w:r>
      <w:r w:rsidR="00E1105E">
        <w:t xml:space="preserve">, in a perfectly balance, </w:t>
      </w:r>
      <w:proofErr w:type="gramStart"/>
      <w:r w:rsidR="00E1105E">
        <w:t>fully-occupied</w:t>
      </w:r>
      <w:proofErr w:type="gramEnd"/>
      <w:r w:rsidR="00E1105E">
        <w:t xml:space="preserve"> tree. </w:t>
      </w:r>
    </w:p>
    <w:p w14:paraId="19767057" w14:textId="348F808E" w:rsidR="00ED2B75" w:rsidRDefault="00586130" w:rsidP="00DA2E3A">
      <w:pPr>
        <w:spacing w:line="480" w:lineRule="auto"/>
        <w:ind w:firstLine="720"/>
      </w:pPr>
      <w:r>
        <w:t>For all of these data structures, as the file size increases, the load</w:t>
      </w:r>
      <w:r w:rsidR="00ED2B75">
        <w:t xml:space="preserve">, search, and display </w:t>
      </w:r>
      <w:r>
        <w:t xml:space="preserve">time also </w:t>
      </w:r>
      <w:proofErr w:type="gramStart"/>
      <w:r>
        <w:t>increases</w:t>
      </w:r>
      <w:proofErr w:type="gramEnd"/>
      <w:r>
        <w:t xml:space="preserve">. </w:t>
      </w:r>
      <w:r w:rsidR="0064403A">
        <w:t>With that</w:t>
      </w:r>
      <w:r>
        <w:t xml:space="preserve">, the tree </w:t>
      </w:r>
      <w:r w:rsidR="00ED2B75">
        <w:t>or hash table would be beneficial for larger files. The tree would be especially beneficial for larger files, due to its excellent search time.</w:t>
      </w:r>
    </w:p>
    <w:p w14:paraId="0AECFE00" w14:textId="043CAFC5" w:rsidR="00E1105E" w:rsidRDefault="00586130" w:rsidP="00E1105E">
      <w:pPr>
        <w:pStyle w:val="Heading2"/>
        <w:jc w:val="center"/>
        <w:rPr>
          <w:sz w:val="24"/>
          <w:szCs w:val="24"/>
        </w:rPr>
      </w:pPr>
      <w:r w:rsidRPr="0006799E">
        <w:rPr>
          <w:sz w:val="24"/>
          <w:szCs w:val="24"/>
        </w:rPr>
        <w:t>Recommendation</w:t>
      </w:r>
    </w:p>
    <w:p w14:paraId="230E1E3C" w14:textId="77777777" w:rsidR="0006799E" w:rsidRPr="0006799E" w:rsidRDefault="0006799E" w:rsidP="0006799E"/>
    <w:p w14:paraId="3E3F1161" w14:textId="400F6A35" w:rsidR="00A56B43" w:rsidRDefault="00ED2B75" w:rsidP="00280594">
      <w:pPr>
        <w:spacing w:line="480" w:lineRule="auto"/>
      </w:pPr>
      <w:r>
        <w:tab/>
        <w:t>For the cur</w:t>
      </w:r>
      <w:r w:rsidR="0064403A">
        <w:t>rent requirements</w:t>
      </w:r>
      <w:r>
        <w:t xml:space="preserve">, I recommend using a vector, due to the worst-case and average case runtimes of the three main functions utilized in this. </w:t>
      </w:r>
      <w:r w:rsidR="0064403A">
        <w:t>For</w:t>
      </w:r>
      <w:r>
        <w:t xml:space="preserve"> a larger file, arguments could be made for the tree structure, and if the data was not </w:t>
      </w:r>
      <w:r w:rsidR="0064403A">
        <w:t>required to be displayed in order, the hash table could enter the conversation. Overall, the vector has the best average cases for loading the courses, searching for a course, and displaying all courses in order. While I contemplated the tree for most of this course, the vector is a simple implementation, and will provide the best overall results for this program.</w:t>
      </w:r>
      <w:r w:rsidR="007F2ECB">
        <w:t xml:space="preserve"> The best data structure can be different for each task,</w:t>
      </w:r>
      <w:r w:rsidR="00280594">
        <w:t xml:space="preserve"> and a vector will be ideal in this scenario.</w:t>
      </w:r>
    </w:p>
    <w:p w14:paraId="4D15B3DF" w14:textId="77777777" w:rsidR="001960BF" w:rsidRPr="00A56B43" w:rsidRDefault="001960BF" w:rsidP="00A56B43"/>
    <w:sectPr w:rsidR="001960BF" w:rsidRPr="00A56B43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79D350" w14:textId="77777777" w:rsidR="00D3118C" w:rsidRDefault="00D3118C">
      <w:pPr>
        <w:spacing w:after="0" w:line="240" w:lineRule="auto"/>
      </w:pPr>
      <w:r>
        <w:separator/>
      </w:r>
    </w:p>
  </w:endnote>
  <w:endnote w:type="continuationSeparator" w:id="0">
    <w:p w14:paraId="5647E80D" w14:textId="77777777" w:rsidR="00D3118C" w:rsidRDefault="00D3118C">
      <w:pPr>
        <w:spacing w:after="0" w:line="240" w:lineRule="auto"/>
      </w:pPr>
      <w:r>
        <w:continuationSeparator/>
      </w:r>
    </w:p>
  </w:endnote>
  <w:endnote w:type="continuationNotice" w:id="1">
    <w:p w14:paraId="10E62EB3" w14:textId="77777777" w:rsidR="00D3118C" w:rsidRDefault="00D3118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41B0B1" w14:textId="77777777" w:rsidR="00D3118C" w:rsidRDefault="00D3118C">
      <w:pPr>
        <w:spacing w:after="0" w:line="240" w:lineRule="auto"/>
      </w:pPr>
      <w:r>
        <w:separator/>
      </w:r>
    </w:p>
  </w:footnote>
  <w:footnote w:type="continuationSeparator" w:id="0">
    <w:p w14:paraId="579EE130" w14:textId="77777777" w:rsidR="00D3118C" w:rsidRDefault="00D3118C">
      <w:pPr>
        <w:spacing w:after="0" w:line="240" w:lineRule="auto"/>
      </w:pPr>
      <w:r>
        <w:continuationSeparator/>
      </w:r>
    </w:p>
  </w:footnote>
  <w:footnote w:type="continuationNotice" w:id="1">
    <w:p w14:paraId="63FC6505" w14:textId="77777777" w:rsidR="00D3118C" w:rsidRDefault="00D3118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4456869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036D"/>
    <w:rsid w:val="00004C08"/>
    <w:rsid w:val="000367DE"/>
    <w:rsid w:val="000416A2"/>
    <w:rsid w:val="000530E1"/>
    <w:rsid w:val="00054264"/>
    <w:rsid w:val="0006039C"/>
    <w:rsid w:val="0006799E"/>
    <w:rsid w:val="00074BBC"/>
    <w:rsid w:val="000825D4"/>
    <w:rsid w:val="0009331E"/>
    <w:rsid w:val="000956A5"/>
    <w:rsid w:val="000B317E"/>
    <w:rsid w:val="000C5593"/>
    <w:rsid w:val="000C7D37"/>
    <w:rsid w:val="000E3CF2"/>
    <w:rsid w:val="000E5746"/>
    <w:rsid w:val="000F0811"/>
    <w:rsid w:val="000F5055"/>
    <w:rsid w:val="000F60C1"/>
    <w:rsid w:val="001033E0"/>
    <w:rsid w:val="00104F5D"/>
    <w:rsid w:val="001052AF"/>
    <w:rsid w:val="00110CEC"/>
    <w:rsid w:val="00125D7F"/>
    <w:rsid w:val="001358D6"/>
    <w:rsid w:val="00136BA2"/>
    <w:rsid w:val="001479AF"/>
    <w:rsid w:val="00151824"/>
    <w:rsid w:val="001748A3"/>
    <w:rsid w:val="00176BE8"/>
    <w:rsid w:val="00176D36"/>
    <w:rsid w:val="001960BF"/>
    <w:rsid w:val="001A2043"/>
    <w:rsid w:val="001A641A"/>
    <w:rsid w:val="001D4BD8"/>
    <w:rsid w:val="001F5B78"/>
    <w:rsid w:val="001F6507"/>
    <w:rsid w:val="00203133"/>
    <w:rsid w:val="0020630A"/>
    <w:rsid w:val="0020643D"/>
    <w:rsid w:val="00206CDB"/>
    <w:rsid w:val="0022027F"/>
    <w:rsid w:val="00221DB2"/>
    <w:rsid w:val="00227CAE"/>
    <w:rsid w:val="002319D6"/>
    <w:rsid w:val="002363F8"/>
    <w:rsid w:val="00245AF0"/>
    <w:rsid w:val="00262A17"/>
    <w:rsid w:val="002718A0"/>
    <w:rsid w:val="00275E38"/>
    <w:rsid w:val="00280594"/>
    <w:rsid w:val="0028232B"/>
    <w:rsid w:val="002852C7"/>
    <w:rsid w:val="0028535A"/>
    <w:rsid w:val="00287009"/>
    <w:rsid w:val="00290EEC"/>
    <w:rsid w:val="00296E58"/>
    <w:rsid w:val="00297E17"/>
    <w:rsid w:val="002A1746"/>
    <w:rsid w:val="002B214C"/>
    <w:rsid w:val="002B7B80"/>
    <w:rsid w:val="002C38A8"/>
    <w:rsid w:val="002C7A85"/>
    <w:rsid w:val="002E4912"/>
    <w:rsid w:val="0030771B"/>
    <w:rsid w:val="00313E6E"/>
    <w:rsid w:val="003145D5"/>
    <w:rsid w:val="00314665"/>
    <w:rsid w:val="00331E18"/>
    <w:rsid w:val="0034032E"/>
    <w:rsid w:val="0034304B"/>
    <w:rsid w:val="00344E6B"/>
    <w:rsid w:val="003502A4"/>
    <w:rsid w:val="00350895"/>
    <w:rsid w:val="00353B04"/>
    <w:rsid w:val="00361B7C"/>
    <w:rsid w:val="00382E2A"/>
    <w:rsid w:val="00387364"/>
    <w:rsid w:val="003A19A5"/>
    <w:rsid w:val="003A3FFD"/>
    <w:rsid w:val="003C7CC7"/>
    <w:rsid w:val="003D06B2"/>
    <w:rsid w:val="003D1508"/>
    <w:rsid w:val="003E0423"/>
    <w:rsid w:val="003E1708"/>
    <w:rsid w:val="003E17BC"/>
    <w:rsid w:val="003F026E"/>
    <w:rsid w:val="003F2F14"/>
    <w:rsid w:val="003F6F9A"/>
    <w:rsid w:val="004048D8"/>
    <w:rsid w:val="00426574"/>
    <w:rsid w:val="0047335B"/>
    <w:rsid w:val="00490EEC"/>
    <w:rsid w:val="00491517"/>
    <w:rsid w:val="004938B6"/>
    <w:rsid w:val="004962DF"/>
    <w:rsid w:val="004A35F3"/>
    <w:rsid w:val="004B487F"/>
    <w:rsid w:val="004C30CA"/>
    <w:rsid w:val="004C4663"/>
    <w:rsid w:val="004C4CE1"/>
    <w:rsid w:val="004D3609"/>
    <w:rsid w:val="004D5A14"/>
    <w:rsid w:val="004D6761"/>
    <w:rsid w:val="004E62B5"/>
    <w:rsid w:val="004F463C"/>
    <w:rsid w:val="0050567A"/>
    <w:rsid w:val="005162D8"/>
    <w:rsid w:val="005314C8"/>
    <w:rsid w:val="005317C7"/>
    <w:rsid w:val="00534301"/>
    <w:rsid w:val="005663E6"/>
    <w:rsid w:val="00566E6A"/>
    <w:rsid w:val="0057654E"/>
    <w:rsid w:val="00581AE6"/>
    <w:rsid w:val="00586130"/>
    <w:rsid w:val="00587E82"/>
    <w:rsid w:val="0059760D"/>
    <w:rsid w:val="005D141C"/>
    <w:rsid w:val="005D1BC0"/>
    <w:rsid w:val="005F461E"/>
    <w:rsid w:val="005F712B"/>
    <w:rsid w:val="00601F6E"/>
    <w:rsid w:val="0060382B"/>
    <w:rsid w:val="006213D1"/>
    <w:rsid w:val="006224D5"/>
    <w:rsid w:val="00632B4D"/>
    <w:rsid w:val="006404F8"/>
    <w:rsid w:val="0064357F"/>
    <w:rsid w:val="0064403A"/>
    <w:rsid w:val="00644411"/>
    <w:rsid w:val="006458E9"/>
    <w:rsid w:val="00653E63"/>
    <w:rsid w:val="006621F0"/>
    <w:rsid w:val="00665823"/>
    <w:rsid w:val="006819F7"/>
    <w:rsid w:val="00683DA8"/>
    <w:rsid w:val="00690671"/>
    <w:rsid w:val="006B2A11"/>
    <w:rsid w:val="006B3867"/>
    <w:rsid w:val="006B582B"/>
    <w:rsid w:val="006D25E0"/>
    <w:rsid w:val="006D6CF0"/>
    <w:rsid w:val="0072653C"/>
    <w:rsid w:val="0075445E"/>
    <w:rsid w:val="00763255"/>
    <w:rsid w:val="00774034"/>
    <w:rsid w:val="00786D28"/>
    <w:rsid w:val="0078A1A5"/>
    <w:rsid w:val="007918A6"/>
    <w:rsid w:val="00795163"/>
    <w:rsid w:val="007A3250"/>
    <w:rsid w:val="007A477D"/>
    <w:rsid w:val="007A56D8"/>
    <w:rsid w:val="007A6741"/>
    <w:rsid w:val="007B1832"/>
    <w:rsid w:val="007B1EBD"/>
    <w:rsid w:val="007D44AD"/>
    <w:rsid w:val="007D6324"/>
    <w:rsid w:val="007E0841"/>
    <w:rsid w:val="007E31DE"/>
    <w:rsid w:val="007E4117"/>
    <w:rsid w:val="007E6270"/>
    <w:rsid w:val="007F29E6"/>
    <w:rsid w:val="007F2ECB"/>
    <w:rsid w:val="008046DE"/>
    <w:rsid w:val="008052D2"/>
    <w:rsid w:val="008103BD"/>
    <w:rsid w:val="008232B7"/>
    <w:rsid w:val="00824704"/>
    <w:rsid w:val="0083194B"/>
    <w:rsid w:val="008428C6"/>
    <w:rsid w:val="008451D8"/>
    <w:rsid w:val="008461B1"/>
    <w:rsid w:val="00851AFB"/>
    <w:rsid w:val="00866FC1"/>
    <w:rsid w:val="00876537"/>
    <w:rsid w:val="0088072F"/>
    <w:rsid w:val="00884604"/>
    <w:rsid w:val="0089636F"/>
    <w:rsid w:val="008D3477"/>
    <w:rsid w:val="008E7C08"/>
    <w:rsid w:val="0090162F"/>
    <w:rsid w:val="00926138"/>
    <w:rsid w:val="00945067"/>
    <w:rsid w:val="0095142C"/>
    <w:rsid w:val="0095462C"/>
    <w:rsid w:val="009554CD"/>
    <w:rsid w:val="00967EFD"/>
    <w:rsid w:val="009761BE"/>
    <w:rsid w:val="009938E5"/>
    <w:rsid w:val="0099523F"/>
    <w:rsid w:val="00996B77"/>
    <w:rsid w:val="009B4DE5"/>
    <w:rsid w:val="009B4EC1"/>
    <w:rsid w:val="009B5529"/>
    <w:rsid w:val="009B7DD9"/>
    <w:rsid w:val="009C2CC4"/>
    <w:rsid w:val="009E363C"/>
    <w:rsid w:val="009E56DE"/>
    <w:rsid w:val="009E7AFD"/>
    <w:rsid w:val="00A01D33"/>
    <w:rsid w:val="00A01F9C"/>
    <w:rsid w:val="00A071DC"/>
    <w:rsid w:val="00A2426F"/>
    <w:rsid w:val="00A40556"/>
    <w:rsid w:val="00A4083D"/>
    <w:rsid w:val="00A41423"/>
    <w:rsid w:val="00A41706"/>
    <w:rsid w:val="00A56B43"/>
    <w:rsid w:val="00A60FC6"/>
    <w:rsid w:val="00A633F5"/>
    <w:rsid w:val="00A80118"/>
    <w:rsid w:val="00A8059D"/>
    <w:rsid w:val="00A80B8C"/>
    <w:rsid w:val="00A815B4"/>
    <w:rsid w:val="00A90A20"/>
    <w:rsid w:val="00A910E9"/>
    <w:rsid w:val="00A97BB2"/>
    <w:rsid w:val="00AA7E7B"/>
    <w:rsid w:val="00AA7EB5"/>
    <w:rsid w:val="00AB2861"/>
    <w:rsid w:val="00AC20B9"/>
    <w:rsid w:val="00AD3A1D"/>
    <w:rsid w:val="00AE36AA"/>
    <w:rsid w:val="00AE36DD"/>
    <w:rsid w:val="00AE54E3"/>
    <w:rsid w:val="00B04E60"/>
    <w:rsid w:val="00B1261A"/>
    <w:rsid w:val="00B20EAA"/>
    <w:rsid w:val="00B22BAD"/>
    <w:rsid w:val="00B32F87"/>
    <w:rsid w:val="00B343B3"/>
    <w:rsid w:val="00B36916"/>
    <w:rsid w:val="00B6022C"/>
    <w:rsid w:val="00B602F5"/>
    <w:rsid w:val="00B6053D"/>
    <w:rsid w:val="00B84976"/>
    <w:rsid w:val="00B91C9E"/>
    <w:rsid w:val="00B92463"/>
    <w:rsid w:val="00B937EE"/>
    <w:rsid w:val="00BB66B7"/>
    <w:rsid w:val="00BC064C"/>
    <w:rsid w:val="00BC5B98"/>
    <w:rsid w:val="00BC7412"/>
    <w:rsid w:val="00BD00EB"/>
    <w:rsid w:val="00BD1932"/>
    <w:rsid w:val="00BD2F93"/>
    <w:rsid w:val="00BD641E"/>
    <w:rsid w:val="00BD7A00"/>
    <w:rsid w:val="00BE11BA"/>
    <w:rsid w:val="00BF6C64"/>
    <w:rsid w:val="00BF6DC0"/>
    <w:rsid w:val="00C15F33"/>
    <w:rsid w:val="00C16E5F"/>
    <w:rsid w:val="00C17128"/>
    <w:rsid w:val="00C303E8"/>
    <w:rsid w:val="00C322CB"/>
    <w:rsid w:val="00C468C8"/>
    <w:rsid w:val="00C54ACB"/>
    <w:rsid w:val="00C662E6"/>
    <w:rsid w:val="00C80425"/>
    <w:rsid w:val="00C87212"/>
    <w:rsid w:val="00C87361"/>
    <w:rsid w:val="00C8775E"/>
    <w:rsid w:val="00C92EF2"/>
    <w:rsid w:val="00C96340"/>
    <w:rsid w:val="00CA0BD2"/>
    <w:rsid w:val="00CA2804"/>
    <w:rsid w:val="00CA3DFE"/>
    <w:rsid w:val="00CB12A6"/>
    <w:rsid w:val="00CC4373"/>
    <w:rsid w:val="00CC5D8D"/>
    <w:rsid w:val="00CC732F"/>
    <w:rsid w:val="00CD1FFA"/>
    <w:rsid w:val="00CF45C1"/>
    <w:rsid w:val="00D11EC6"/>
    <w:rsid w:val="00D11EFE"/>
    <w:rsid w:val="00D13E9E"/>
    <w:rsid w:val="00D16C40"/>
    <w:rsid w:val="00D27D05"/>
    <w:rsid w:val="00D30A2F"/>
    <w:rsid w:val="00D3110D"/>
    <w:rsid w:val="00D3118C"/>
    <w:rsid w:val="00D510E8"/>
    <w:rsid w:val="00D70825"/>
    <w:rsid w:val="00D90E81"/>
    <w:rsid w:val="00D91310"/>
    <w:rsid w:val="00DA2E3A"/>
    <w:rsid w:val="00DA5454"/>
    <w:rsid w:val="00DA76EE"/>
    <w:rsid w:val="00DE44A7"/>
    <w:rsid w:val="00E10317"/>
    <w:rsid w:val="00E1105E"/>
    <w:rsid w:val="00E2791F"/>
    <w:rsid w:val="00E34BB1"/>
    <w:rsid w:val="00E36E45"/>
    <w:rsid w:val="00E37EEA"/>
    <w:rsid w:val="00E503E8"/>
    <w:rsid w:val="00E50C5D"/>
    <w:rsid w:val="00E80ADC"/>
    <w:rsid w:val="00E942DD"/>
    <w:rsid w:val="00E96670"/>
    <w:rsid w:val="00E96811"/>
    <w:rsid w:val="00E96C1C"/>
    <w:rsid w:val="00ED1320"/>
    <w:rsid w:val="00ED19E2"/>
    <w:rsid w:val="00ED2B75"/>
    <w:rsid w:val="00ED4B92"/>
    <w:rsid w:val="00EE3A9B"/>
    <w:rsid w:val="00F04027"/>
    <w:rsid w:val="00F12F25"/>
    <w:rsid w:val="00F31835"/>
    <w:rsid w:val="00F323FC"/>
    <w:rsid w:val="00F33CDF"/>
    <w:rsid w:val="00F51782"/>
    <w:rsid w:val="00F52D19"/>
    <w:rsid w:val="00F57C18"/>
    <w:rsid w:val="00F65CA3"/>
    <w:rsid w:val="00F74836"/>
    <w:rsid w:val="00F83871"/>
    <w:rsid w:val="00F8588D"/>
    <w:rsid w:val="00F96A62"/>
    <w:rsid w:val="00FB7D5F"/>
    <w:rsid w:val="00FC1AA9"/>
    <w:rsid w:val="00FC60F2"/>
    <w:rsid w:val="00FC755C"/>
    <w:rsid w:val="00FD347E"/>
    <w:rsid w:val="00FE32DE"/>
    <w:rsid w:val="00FF001D"/>
    <w:rsid w:val="00FF01DC"/>
    <w:rsid w:val="00FF1CD5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039C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0416A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2248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Props1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48</TotalTime>
  <Pages>2</Pages>
  <Words>3050</Words>
  <Characters>17386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20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Milt Francisco</cp:lastModifiedBy>
  <cp:revision>230</cp:revision>
  <dcterms:created xsi:type="dcterms:W3CDTF">2024-01-08T03:50:00Z</dcterms:created>
  <dcterms:modified xsi:type="dcterms:W3CDTF">2024-06-07T1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